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B2BCDA" w14:textId="77777777" w:rsidR="002D1C11" w:rsidRDefault="002D1C11" w:rsidP="002D1C11">
      <w:pPr>
        <w:spacing w:before="120" w:after="200"/>
        <w:rPr>
          <w:rFonts w:ascii="Arial Black" w:hAnsi="Arial Black"/>
          <w:bCs/>
          <w:spacing w:val="-20"/>
          <w:sz w:val="22"/>
        </w:rPr>
      </w:pPr>
    </w:p>
    <w:p w14:paraId="0A03DFE0" w14:textId="77777777" w:rsidR="002D1C11" w:rsidRDefault="002D1C11" w:rsidP="002D1C11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  <w:r w:rsidRPr="00691DB8">
        <w:rPr>
          <w:noProof/>
          <w:lang w:val="en-US" w:eastAsia="en-US"/>
        </w:rPr>
        <w:drawing>
          <wp:inline distT="0" distB="0" distL="0" distR="0" wp14:anchorId="0ACD5A88" wp14:editId="0316D679">
            <wp:extent cx="2466975" cy="2466975"/>
            <wp:effectExtent l="0" t="0" r="0" b="0"/>
            <wp:docPr id="1" name="Picture 1" descr="VeteransAffairs-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teransAffairs-Se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03E56" w14:textId="77777777" w:rsidR="002D1C11" w:rsidRDefault="002D1C11" w:rsidP="002D1C11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</w:p>
    <w:p w14:paraId="7154384A" w14:textId="77777777" w:rsidR="002D1C11" w:rsidRPr="00812DBA" w:rsidRDefault="002D1C11" w:rsidP="002D1C11">
      <w:pPr>
        <w:pStyle w:val="PlainText"/>
        <w:jc w:val="center"/>
        <w:rPr>
          <w:rFonts w:ascii="Arial" w:hAnsi="Arial" w:cs="Arial"/>
          <w:b/>
          <w:sz w:val="32"/>
          <w:szCs w:val="32"/>
        </w:rPr>
      </w:pPr>
    </w:p>
    <w:p w14:paraId="470060EC" w14:textId="77777777" w:rsidR="002D1C11" w:rsidRPr="00812DBA" w:rsidRDefault="002D1C11" w:rsidP="002D1C11">
      <w:pPr>
        <w:spacing w:after="300"/>
        <w:contextualSpacing/>
        <w:jc w:val="center"/>
        <w:rPr>
          <w:rFonts w:cs="Arial"/>
          <w:b/>
          <w:spacing w:val="5"/>
          <w:kern w:val="28"/>
          <w:sz w:val="32"/>
          <w:szCs w:val="32"/>
        </w:rPr>
      </w:pPr>
      <w:r w:rsidRPr="00812DBA">
        <w:rPr>
          <w:rFonts w:cs="Arial"/>
          <w:b/>
          <w:spacing w:val="5"/>
          <w:kern w:val="28"/>
          <w:sz w:val="32"/>
          <w:szCs w:val="32"/>
        </w:rPr>
        <w:t>DEPARTMENT OF VETERANS AFFAIRS</w:t>
      </w:r>
    </w:p>
    <w:p w14:paraId="74932941" w14:textId="77777777"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>Office of Informatics and Analytics</w:t>
      </w:r>
    </w:p>
    <w:p w14:paraId="4CA2958E" w14:textId="77777777"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>Office of Knowledge Based Systems (KBS)</w:t>
      </w:r>
    </w:p>
    <w:p w14:paraId="145034A4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64003910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779A1192" w14:textId="77777777"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 xml:space="preserve">Informatics </w:t>
      </w:r>
      <w:r>
        <w:rPr>
          <w:rFonts w:eastAsia="Calibri" w:cs="Arial"/>
          <w:b/>
          <w:iCs/>
          <w:sz w:val="32"/>
          <w:szCs w:val="32"/>
        </w:rPr>
        <w:t xml:space="preserve">Architecture </w:t>
      </w:r>
      <w:r w:rsidRPr="00812DBA">
        <w:rPr>
          <w:rFonts w:eastAsia="Calibri" w:cs="Arial"/>
          <w:b/>
          <w:iCs/>
          <w:sz w:val="32"/>
          <w:szCs w:val="32"/>
        </w:rPr>
        <w:t>Support Services</w:t>
      </w:r>
    </w:p>
    <w:p w14:paraId="6CA10A6B" w14:textId="7FB70DBA" w:rsidR="002D1C11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Contract No. </w:t>
      </w:r>
      <w:r w:rsidR="00087D76">
        <w:rPr>
          <w:rFonts w:eastAsia="Calibri" w:cs="Arial"/>
          <w:b/>
          <w:iCs/>
          <w:sz w:val="32"/>
          <w:szCs w:val="32"/>
        </w:rPr>
        <w:t>VA701-16-C-0157</w:t>
      </w:r>
    </w:p>
    <w:p w14:paraId="791998CA" w14:textId="34170B5E" w:rsidR="002D1C11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Obligation No. </w:t>
      </w:r>
      <w:r w:rsidR="00087D76">
        <w:rPr>
          <w:rFonts w:eastAsia="Calibri" w:cs="Arial"/>
          <w:b/>
          <w:iCs/>
          <w:sz w:val="32"/>
          <w:szCs w:val="32"/>
        </w:rPr>
        <w:t>776-C60159</w:t>
      </w:r>
    </w:p>
    <w:p w14:paraId="66076934" w14:textId="77777777" w:rsidR="00DD5E8B" w:rsidRDefault="00DD5E8B" w:rsidP="002D1C11">
      <w:pPr>
        <w:jc w:val="center"/>
        <w:rPr>
          <w:rFonts w:eastAsia="Calibri" w:cs="Arial"/>
          <w:b/>
          <w:iCs/>
          <w:sz w:val="32"/>
          <w:szCs w:val="32"/>
        </w:rPr>
      </w:pPr>
      <w:bookmarkStart w:id="0" w:name="_GoBack"/>
      <w:bookmarkEnd w:id="0"/>
    </w:p>
    <w:p w14:paraId="6FDA7EF1" w14:textId="051DD429" w:rsidR="00FC1FE9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CLIN: </w:t>
      </w:r>
      <w:r w:rsidR="00CF7DB9">
        <w:rPr>
          <w:rFonts w:eastAsia="Calibri" w:cs="Arial"/>
          <w:b/>
          <w:iCs/>
          <w:sz w:val="32"/>
          <w:szCs w:val="32"/>
        </w:rPr>
        <w:t>1017</w:t>
      </w:r>
    </w:p>
    <w:p w14:paraId="66924679" w14:textId="77777777" w:rsidR="00FC1FE9" w:rsidRDefault="00FC1FE9" w:rsidP="002D1C11">
      <w:pPr>
        <w:jc w:val="center"/>
        <w:rPr>
          <w:rFonts w:eastAsia="Calibri" w:cs="Arial"/>
          <w:b/>
          <w:iCs/>
          <w:sz w:val="32"/>
          <w:szCs w:val="32"/>
        </w:rPr>
      </w:pPr>
    </w:p>
    <w:p w14:paraId="455BD86A" w14:textId="7FCB594A" w:rsidR="002D1C11" w:rsidRPr="004F6841" w:rsidRDefault="0078177C" w:rsidP="002D1C11">
      <w:pPr>
        <w:jc w:val="center"/>
        <w:rPr>
          <w:rFonts w:eastAsia="Calibri" w:cs="Arial"/>
          <w:b/>
          <w:i/>
          <w:iCs/>
          <w:sz w:val="36"/>
          <w:szCs w:val="32"/>
        </w:rPr>
      </w:pPr>
      <w:r>
        <w:rPr>
          <w:rFonts w:eastAsia="Calibri" w:cs="Arial"/>
          <w:b/>
          <w:i/>
          <w:iCs/>
          <w:sz w:val="36"/>
          <w:szCs w:val="32"/>
        </w:rPr>
        <w:t>SUPPORTING DOCUMENT</w:t>
      </w:r>
    </w:p>
    <w:p w14:paraId="6F8A4341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26431245" w14:textId="3ABA9702" w:rsidR="002D1C11" w:rsidRDefault="00DD5E8B" w:rsidP="002D1C11">
      <w:pPr>
        <w:pStyle w:val="PlainText"/>
        <w:jc w:val="center"/>
        <w:rPr>
          <w:rFonts w:ascii="Arial" w:hAnsi="Arial" w:cs="Arial"/>
          <w:b/>
          <w:sz w:val="40"/>
          <w:szCs w:val="40"/>
          <w:lang w:val="en-US"/>
        </w:rPr>
      </w:pPr>
      <w:r>
        <w:rPr>
          <w:rFonts w:ascii="Arial" w:hAnsi="Arial" w:cs="Arial"/>
          <w:b/>
          <w:sz w:val="40"/>
          <w:szCs w:val="40"/>
          <w:lang w:val="en-US"/>
        </w:rPr>
        <w:t>Task 5.</w:t>
      </w:r>
      <w:r w:rsidR="008814EA">
        <w:rPr>
          <w:rFonts w:ascii="Arial" w:hAnsi="Arial" w:cs="Arial"/>
          <w:b/>
          <w:sz w:val="40"/>
          <w:szCs w:val="40"/>
          <w:lang w:val="en-US"/>
        </w:rPr>
        <w:t>5</w:t>
      </w:r>
      <w:r w:rsidR="00F14E09">
        <w:rPr>
          <w:rFonts w:ascii="Arial" w:hAnsi="Arial" w:cs="Arial"/>
          <w:b/>
          <w:sz w:val="40"/>
          <w:szCs w:val="40"/>
          <w:lang w:val="en-US"/>
        </w:rPr>
        <w:t xml:space="preserve"> </w:t>
      </w:r>
      <w:r w:rsidR="00FC1FE9" w:rsidRPr="0078177C">
        <w:rPr>
          <w:rFonts w:ascii="Arial" w:hAnsi="Arial" w:cs="Arial"/>
          <w:b/>
          <w:sz w:val="40"/>
          <w:szCs w:val="40"/>
          <w:lang w:val="en-US"/>
        </w:rPr>
        <w:t>Identify SOLOR Content that Requires Special Handling</w:t>
      </w:r>
    </w:p>
    <w:p w14:paraId="52F2BDB7" w14:textId="77777777" w:rsidR="00FC1FE9" w:rsidRPr="004F6841" w:rsidRDefault="00FC1FE9" w:rsidP="002D1C11">
      <w:pPr>
        <w:pStyle w:val="PlainText"/>
        <w:jc w:val="center"/>
        <w:rPr>
          <w:rFonts w:ascii="Arial" w:hAnsi="Arial" w:cs="Arial"/>
          <w:i/>
          <w:sz w:val="32"/>
          <w:szCs w:val="40"/>
          <w:lang w:val="en-US"/>
        </w:rPr>
      </w:pPr>
    </w:p>
    <w:p w14:paraId="2DDDAB76" w14:textId="333503C5" w:rsidR="00CE4465" w:rsidRPr="00621DB4" w:rsidRDefault="002D1C11" w:rsidP="002D1C11">
      <w:pPr>
        <w:jc w:val="center"/>
        <w:rPr>
          <w:rFonts w:cs="Arial"/>
          <w:b/>
          <w:i/>
          <w:iCs/>
          <w:sz w:val="28"/>
          <w:szCs w:val="28"/>
        </w:rPr>
      </w:pPr>
      <w:r>
        <w:rPr>
          <w:rFonts w:cs="Arial"/>
          <w:b/>
          <w:i/>
          <w:iCs/>
          <w:sz w:val="28"/>
          <w:szCs w:val="28"/>
        </w:rPr>
        <w:t xml:space="preserve">Version </w:t>
      </w:r>
      <w:r w:rsidR="00F33F2E">
        <w:rPr>
          <w:rFonts w:cs="Arial"/>
          <w:b/>
          <w:i/>
          <w:iCs/>
          <w:sz w:val="28"/>
          <w:szCs w:val="28"/>
        </w:rPr>
        <w:t>1</w:t>
      </w:r>
      <w:r>
        <w:rPr>
          <w:rFonts w:cs="Arial"/>
          <w:b/>
          <w:i/>
          <w:iCs/>
          <w:sz w:val="28"/>
          <w:szCs w:val="28"/>
        </w:rPr>
        <w:t>.0</w:t>
      </w:r>
    </w:p>
    <w:p w14:paraId="5E76018F" w14:textId="77777777" w:rsidR="002D1C11" w:rsidRPr="00812DBA" w:rsidRDefault="002D1C11" w:rsidP="00FC1FE9">
      <w:pPr>
        <w:jc w:val="center"/>
        <w:rPr>
          <w:rFonts w:cs="Arial"/>
          <w:b/>
          <w:iCs/>
          <w:sz w:val="32"/>
          <w:szCs w:val="32"/>
        </w:rPr>
      </w:pPr>
    </w:p>
    <w:p w14:paraId="7026AEAD" w14:textId="4F2500BE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  <w:r w:rsidRPr="00812DBA">
        <w:rPr>
          <w:rFonts w:eastAsia="Calibri" w:cs="Arial"/>
          <w:b/>
          <w:spacing w:val="5"/>
          <w:kern w:val="28"/>
          <w:sz w:val="32"/>
          <w:szCs w:val="32"/>
        </w:rPr>
        <w:t>Date</w:t>
      </w:r>
      <w:r w:rsidRPr="00812DBA">
        <w:rPr>
          <w:rFonts w:cs="Arial"/>
          <w:b/>
          <w:sz w:val="32"/>
          <w:szCs w:val="32"/>
        </w:rPr>
        <w:t>:</w:t>
      </w:r>
      <w:r w:rsidRPr="00812DBA">
        <w:rPr>
          <w:rFonts w:cs="Arial"/>
          <w:sz w:val="32"/>
          <w:szCs w:val="32"/>
        </w:rPr>
        <w:t xml:space="preserve"> </w:t>
      </w:r>
      <w:r w:rsidR="00E52EBD">
        <w:rPr>
          <w:rFonts w:cs="Arial"/>
          <w:b/>
          <w:sz w:val="32"/>
          <w:szCs w:val="32"/>
        </w:rPr>
        <w:t>January 31</w:t>
      </w:r>
      <w:r>
        <w:rPr>
          <w:rFonts w:cs="Arial"/>
          <w:b/>
          <w:sz w:val="32"/>
          <w:szCs w:val="32"/>
        </w:rPr>
        <w:t xml:space="preserve">, </w:t>
      </w:r>
      <w:r w:rsidRPr="00812DBA">
        <w:rPr>
          <w:rFonts w:cs="Arial"/>
          <w:b/>
          <w:iCs/>
          <w:sz w:val="32"/>
          <w:szCs w:val="32"/>
        </w:rPr>
        <w:t>201</w:t>
      </w:r>
      <w:r w:rsidR="00E52EBD">
        <w:rPr>
          <w:rFonts w:cs="Arial"/>
          <w:b/>
          <w:iCs/>
          <w:sz w:val="32"/>
          <w:szCs w:val="32"/>
        </w:rPr>
        <w:t>9</w:t>
      </w:r>
    </w:p>
    <w:p w14:paraId="170819FD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2CD9AB32" w14:textId="77777777" w:rsidR="002D1C11" w:rsidRPr="00812DBA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71E9FE19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sdt>
      <w:sdtPr>
        <w:rPr>
          <w:rFonts w:ascii="Arial" w:eastAsia="Times New Roman" w:hAnsi="Arial" w:cs="Times New Roman"/>
          <w:color w:val="auto"/>
          <w:sz w:val="20"/>
          <w:szCs w:val="20"/>
          <w:lang w:val="en-AU"/>
        </w:rPr>
        <w:id w:val="178183099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C5FC12" w14:textId="77777777" w:rsidR="00670226" w:rsidRPr="00670226" w:rsidRDefault="00670226">
          <w:pPr>
            <w:pStyle w:val="TOCHeading"/>
            <w:rPr>
              <w:rFonts w:ascii="Arial" w:hAnsi="Arial" w:cs="Arial"/>
              <w:sz w:val="28"/>
            </w:rPr>
          </w:pPr>
          <w:r w:rsidRPr="00670226">
            <w:rPr>
              <w:rFonts w:ascii="Arial" w:hAnsi="Arial" w:cs="Arial"/>
              <w:sz w:val="28"/>
            </w:rPr>
            <w:t>Table of Contents</w:t>
          </w:r>
        </w:p>
        <w:p w14:paraId="4CE45E43" w14:textId="68D56291" w:rsidR="00B12D62" w:rsidRDefault="0067022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3089827" w:history="1">
            <w:r w:rsidR="00B12D62" w:rsidRPr="00F80583">
              <w:rPr>
                <w:rStyle w:val="Hyperlink"/>
                <w:rFonts w:eastAsia="Calibri" w:cs="Arial"/>
                <w:noProof/>
                <w:lang w:val="en-US"/>
              </w:rPr>
              <w:t>1.</w:t>
            </w:r>
            <w:r w:rsidR="00B12D6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B12D62" w:rsidRPr="00F80583">
              <w:rPr>
                <w:rStyle w:val="Hyperlink"/>
                <w:rFonts w:eastAsia="Calibri" w:cs="Arial"/>
                <w:noProof/>
                <w:lang w:val="en-US"/>
              </w:rPr>
              <w:t>Purpose</w:t>
            </w:r>
            <w:r w:rsidR="00B12D62">
              <w:rPr>
                <w:noProof/>
                <w:webHidden/>
              </w:rPr>
              <w:tab/>
            </w:r>
            <w:r w:rsidR="00B12D62">
              <w:rPr>
                <w:noProof/>
                <w:webHidden/>
              </w:rPr>
              <w:fldChar w:fldCharType="begin"/>
            </w:r>
            <w:r w:rsidR="00B12D62">
              <w:rPr>
                <w:noProof/>
                <w:webHidden/>
              </w:rPr>
              <w:instrText xml:space="preserve"> PAGEREF _Toc533089827 \h </w:instrText>
            </w:r>
            <w:r w:rsidR="00B12D62">
              <w:rPr>
                <w:noProof/>
                <w:webHidden/>
              </w:rPr>
            </w:r>
            <w:r w:rsidR="00B12D62">
              <w:rPr>
                <w:noProof/>
                <w:webHidden/>
              </w:rPr>
              <w:fldChar w:fldCharType="separate"/>
            </w:r>
            <w:r w:rsidR="00B12D62">
              <w:rPr>
                <w:noProof/>
                <w:webHidden/>
              </w:rPr>
              <w:t>3</w:t>
            </w:r>
            <w:r w:rsidR="00B12D62">
              <w:rPr>
                <w:noProof/>
                <w:webHidden/>
              </w:rPr>
              <w:fldChar w:fldCharType="end"/>
            </w:r>
          </w:hyperlink>
        </w:p>
        <w:p w14:paraId="7000FD24" w14:textId="2C676631" w:rsidR="00B12D62" w:rsidRDefault="009665E5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3089828" w:history="1">
            <w:r w:rsidR="00B12D62" w:rsidRPr="00F80583">
              <w:rPr>
                <w:rStyle w:val="Hyperlink"/>
                <w:rFonts w:eastAsia="Calibri" w:cs="Arial"/>
                <w:noProof/>
                <w:lang w:val="en-US"/>
              </w:rPr>
              <w:t>2.</w:t>
            </w:r>
            <w:r w:rsidR="00B12D6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B12D62" w:rsidRPr="00F80583">
              <w:rPr>
                <w:rStyle w:val="Hyperlink"/>
                <w:rFonts w:eastAsia="Calibri" w:cs="Arial"/>
                <w:noProof/>
                <w:lang w:val="en-US"/>
              </w:rPr>
              <w:t>Approach to Identify Content</w:t>
            </w:r>
            <w:r w:rsidR="00B12D62">
              <w:rPr>
                <w:noProof/>
                <w:webHidden/>
              </w:rPr>
              <w:tab/>
            </w:r>
            <w:r w:rsidR="00B12D62">
              <w:rPr>
                <w:noProof/>
                <w:webHidden/>
              </w:rPr>
              <w:fldChar w:fldCharType="begin"/>
            </w:r>
            <w:r w:rsidR="00B12D62">
              <w:rPr>
                <w:noProof/>
                <w:webHidden/>
              </w:rPr>
              <w:instrText xml:space="preserve"> PAGEREF _Toc533089828 \h </w:instrText>
            </w:r>
            <w:r w:rsidR="00B12D62">
              <w:rPr>
                <w:noProof/>
                <w:webHidden/>
              </w:rPr>
            </w:r>
            <w:r w:rsidR="00B12D62">
              <w:rPr>
                <w:noProof/>
                <w:webHidden/>
              </w:rPr>
              <w:fldChar w:fldCharType="separate"/>
            </w:r>
            <w:r w:rsidR="00B12D62">
              <w:rPr>
                <w:noProof/>
                <w:webHidden/>
              </w:rPr>
              <w:t>3</w:t>
            </w:r>
            <w:r w:rsidR="00B12D62">
              <w:rPr>
                <w:noProof/>
                <w:webHidden/>
              </w:rPr>
              <w:fldChar w:fldCharType="end"/>
            </w:r>
          </w:hyperlink>
        </w:p>
        <w:p w14:paraId="70FC2EE2" w14:textId="2009A8CA" w:rsidR="00B12D62" w:rsidRDefault="009665E5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3089829" w:history="1">
            <w:r w:rsidR="00B12D62" w:rsidRPr="00F80583">
              <w:rPr>
                <w:rStyle w:val="Hyperlink"/>
                <w:rFonts w:eastAsia="Calibri" w:cs="Arial"/>
                <w:noProof/>
                <w:lang w:val="en-US"/>
              </w:rPr>
              <w:t>3.</w:t>
            </w:r>
            <w:r w:rsidR="00B12D6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B12D62" w:rsidRPr="00F80583">
              <w:rPr>
                <w:rStyle w:val="Hyperlink"/>
                <w:rFonts w:eastAsia="Calibri" w:cs="Arial"/>
                <w:noProof/>
                <w:lang w:val="en-US"/>
              </w:rPr>
              <w:t>Rules for Evaluating Membership in RefSets</w:t>
            </w:r>
            <w:r w:rsidR="00B12D62">
              <w:rPr>
                <w:noProof/>
                <w:webHidden/>
              </w:rPr>
              <w:tab/>
            </w:r>
            <w:r w:rsidR="00B12D62">
              <w:rPr>
                <w:noProof/>
                <w:webHidden/>
              </w:rPr>
              <w:fldChar w:fldCharType="begin"/>
            </w:r>
            <w:r w:rsidR="00B12D62">
              <w:rPr>
                <w:noProof/>
                <w:webHidden/>
              </w:rPr>
              <w:instrText xml:space="preserve"> PAGEREF _Toc533089829 \h </w:instrText>
            </w:r>
            <w:r w:rsidR="00B12D62">
              <w:rPr>
                <w:noProof/>
                <w:webHidden/>
              </w:rPr>
            </w:r>
            <w:r w:rsidR="00B12D62">
              <w:rPr>
                <w:noProof/>
                <w:webHidden/>
              </w:rPr>
              <w:fldChar w:fldCharType="separate"/>
            </w:r>
            <w:r w:rsidR="00B12D62">
              <w:rPr>
                <w:noProof/>
                <w:webHidden/>
              </w:rPr>
              <w:t>6</w:t>
            </w:r>
            <w:r w:rsidR="00B12D62">
              <w:rPr>
                <w:noProof/>
                <w:webHidden/>
              </w:rPr>
              <w:fldChar w:fldCharType="end"/>
            </w:r>
          </w:hyperlink>
        </w:p>
        <w:p w14:paraId="159F8805" w14:textId="7222209B" w:rsidR="00B12D62" w:rsidRDefault="009665E5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3089830" w:history="1">
            <w:r w:rsidR="00B12D62" w:rsidRPr="00F80583">
              <w:rPr>
                <w:rStyle w:val="Hyperlink"/>
                <w:rFonts w:eastAsia="Calibri" w:cs="Arial"/>
                <w:noProof/>
                <w:lang w:val="en-US"/>
              </w:rPr>
              <w:t>4.</w:t>
            </w:r>
            <w:r w:rsidR="00B12D6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B12D62" w:rsidRPr="00F80583">
              <w:rPr>
                <w:rStyle w:val="Hyperlink"/>
                <w:rFonts w:eastAsia="Calibri" w:cs="Arial"/>
                <w:noProof/>
                <w:lang w:val="en-US"/>
              </w:rPr>
              <w:t>Rules for placing concepts in the RefSets</w:t>
            </w:r>
            <w:r w:rsidR="00B12D62">
              <w:rPr>
                <w:noProof/>
                <w:webHidden/>
              </w:rPr>
              <w:tab/>
            </w:r>
            <w:r w:rsidR="00B12D62">
              <w:rPr>
                <w:noProof/>
                <w:webHidden/>
              </w:rPr>
              <w:fldChar w:fldCharType="begin"/>
            </w:r>
            <w:r w:rsidR="00B12D62">
              <w:rPr>
                <w:noProof/>
                <w:webHidden/>
              </w:rPr>
              <w:instrText xml:space="preserve"> PAGEREF _Toc533089830 \h </w:instrText>
            </w:r>
            <w:r w:rsidR="00B12D62">
              <w:rPr>
                <w:noProof/>
                <w:webHidden/>
              </w:rPr>
            </w:r>
            <w:r w:rsidR="00B12D62">
              <w:rPr>
                <w:noProof/>
                <w:webHidden/>
              </w:rPr>
              <w:fldChar w:fldCharType="separate"/>
            </w:r>
            <w:r w:rsidR="00B12D62">
              <w:rPr>
                <w:noProof/>
                <w:webHidden/>
              </w:rPr>
              <w:t>7</w:t>
            </w:r>
            <w:r w:rsidR="00B12D62">
              <w:rPr>
                <w:noProof/>
                <w:webHidden/>
              </w:rPr>
              <w:fldChar w:fldCharType="end"/>
            </w:r>
          </w:hyperlink>
        </w:p>
        <w:p w14:paraId="2431DB4B" w14:textId="6E426400" w:rsidR="00B12D62" w:rsidRDefault="009665E5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3089831" w:history="1">
            <w:r w:rsidR="00B12D62" w:rsidRPr="00F80583">
              <w:rPr>
                <w:rStyle w:val="Hyperlink"/>
                <w:rFonts w:eastAsia="Calibri" w:cs="Arial"/>
                <w:noProof/>
                <w:lang w:val="en-US"/>
              </w:rPr>
              <w:t>5.</w:t>
            </w:r>
            <w:r w:rsidR="00B12D6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B12D62" w:rsidRPr="00F80583">
              <w:rPr>
                <w:rStyle w:val="Hyperlink"/>
                <w:rFonts w:eastAsia="Calibri" w:cs="Arial"/>
                <w:noProof/>
                <w:lang w:val="en-US"/>
              </w:rPr>
              <w:t>Other Symmetry Issues</w:t>
            </w:r>
            <w:r w:rsidR="00B12D62">
              <w:rPr>
                <w:noProof/>
                <w:webHidden/>
              </w:rPr>
              <w:tab/>
            </w:r>
            <w:r w:rsidR="00B12D62">
              <w:rPr>
                <w:noProof/>
                <w:webHidden/>
              </w:rPr>
              <w:fldChar w:fldCharType="begin"/>
            </w:r>
            <w:r w:rsidR="00B12D62">
              <w:rPr>
                <w:noProof/>
                <w:webHidden/>
              </w:rPr>
              <w:instrText xml:space="preserve"> PAGEREF _Toc533089831 \h </w:instrText>
            </w:r>
            <w:r w:rsidR="00B12D62">
              <w:rPr>
                <w:noProof/>
                <w:webHidden/>
              </w:rPr>
            </w:r>
            <w:r w:rsidR="00B12D62">
              <w:rPr>
                <w:noProof/>
                <w:webHidden/>
              </w:rPr>
              <w:fldChar w:fldCharType="separate"/>
            </w:r>
            <w:r w:rsidR="00B12D62">
              <w:rPr>
                <w:noProof/>
                <w:webHidden/>
              </w:rPr>
              <w:t>8</w:t>
            </w:r>
            <w:r w:rsidR="00B12D62">
              <w:rPr>
                <w:noProof/>
                <w:webHidden/>
              </w:rPr>
              <w:fldChar w:fldCharType="end"/>
            </w:r>
          </w:hyperlink>
        </w:p>
        <w:p w14:paraId="27B69DEB" w14:textId="3EA3B98B" w:rsidR="00B12D62" w:rsidRDefault="009665E5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3089832" w:history="1">
            <w:r w:rsidR="00B12D62" w:rsidRPr="00F80583">
              <w:rPr>
                <w:rStyle w:val="Hyperlink"/>
                <w:rFonts w:cs="Arial"/>
                <w:noProof/>
              </w:rPr>
              <w:t>6.</w:t>
            </w:r>
            <w:r w:rsidR="00B12D6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B12D62" w:rsidRPr="00F80583">
              <w:rPr>
                <w:rStyle w:val="Hyperlink"/>
                <w:rFonts w:eastAsia="Calibri" w:cs="Arial"/>
                <w:noProof/>
                <w:lang w:val="en-US"/>
              </w:rPr>
              <w:t>Grades, Scales and Scores</w:t>
            </w:r>
            <w:r w:rsidR="00B12D62">
              <w:rPr>
                <w:noProof/>
                <w:webHidden/>
              </w:rPr>
              <w:tab/>
            </w:r>
            <w:r w:rsidR="00B12D62">
              <w:rPr>
                <w:noProof/>
                <w:webHidden/>
              </w:rPr>
              <w:fldChar w:fldCharType="begin"/>
            </w:r>
            <w:r w:rsidR="00B12D62">
              <w:rPr>
                <w:noProof/>
                <w:webHidden/>
              </w:rPr>
              <w:instrText xml:space="preserve"> PAGEREF _Toc533089832 \h </w:instrText>
            </w:r>
            <w:r w:rsidR="00B12D62">
              <w:rPr>
                <w:noProof/>
                <w:webHidden/>
              </w:rPr>
            </w:r>
            <w:r w:rsidR="00B12D62">
              <w:rPr>
                <w:noProof/>
                <w:webHidden/>
              </w:rPr>
              <w:fldChar w:fldCharType="separate"/>
            </w:r>
            <w:r w:rsidR="00B12D62">
              <w:rPr>
                <w:noProof/>
                <w:webHidden/>
              </w:rPr>
              <w:t>8</w:t>
            </w:r>
            <w:r w:rsidR="00B12D62">
              <w:rPr>
                <w:noProof/>
                <w:webHidden/>
              </w:rPr>
              <w:fldChar w:fldCharType="end"/>
            </w:r>
          </w:hyperlink>
        </w:p>
        <w:p w14:paraId="51AFF344" w14:textId="39D8CAAF" w:rsidR="00670226" w:rsidRDefault="00670226">
          <w:r>
            <w:rPr>
              <w:b/>
              <w:bCs/>
              <w:noProof/>
            </w:rPr>
            <w:fldChar w:fldCharType="end"/>
          </w:r>
        </w:p>
      </w:sdtContent>
    </w:sdt>
    <w:p w14:paraId="66145E0E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36691D92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79A045C0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14A0BD2E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75864CDF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3C400BEF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1A65D07B" w14:textId="77777777" w:rsidR="00CF0D85" w:rsidRDefault="00CF0D85" w:rsidP="00E52688">
      <w:pPr>
        <w:rPr>
          <w:rFonts w:ascii="Arial Black" w:hAnsi="Arial Black"/>
          <w:bCs/>
          <w:spacing w:val="-20"/>
          <w:sz w:val="22"/>
        </w:rPr>
      </w:pPr>
    </w:p>
    <w:p w14:paraId="0016B2A9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01D0A0EA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3BB9E83B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660F01E8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68C90D2D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040B66C5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44724ADD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6FAEDC12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223D8BF0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2E2E3128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3D20A37F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282D226B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668E3032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77DBD962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482F8208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619C4971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43BA5A67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5F2AFFE7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0FA81CA2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3F5F32EA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42312076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71B72675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1A4B3D4F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537BBB44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4CCC090D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4A842066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1E50CCFF" w14:textId="77777777" w:rsidR="00E52688" w:rsidRDefault="00E52688" w:rsidP="00E52688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1" w:name="_Toc533089827"/>
      <w:r w:rsidRPr="00BE4F79">
        <w:rPr>
          <w:rFonts w:ascii="Arial" w:eastAsia="Calibri" w:hAnsi="Arial" w:cs="Arial"/>
          <w:sz w:val="28"/>
          <w:lang w:val="en-US"/>
        </w:rPr>
        <w:t>Purpose</w:t>
      </w:r>
      <w:bookmarkEnd w:id="1"/>
    </w:p>
    <w:p w14:paraId="1CD50BF6" w14:textId="77777777" w:rsidR="007C0256" w:rsidRPr="003F4FEC" w:rsidRDefault="007C0256" w:rsidP="00AF5E54">
      <w:pPr>
        <w:rPr>
          <w:rFonts w:eastAsia="Calibri"/>
          <w:lang w:val="en-US"/>
        </w:rPr>
      </w:pPr>
    </w:p>
    <w:p w14:paraId="7A0BA160" w14:textId="74C55E69" w:rsidR="00DF1751" w:rsidRDefault="00E12579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 xml:space="preserve">The purpose of the RefSets produced in the </w:t>
      </w:r>
      <w:r w:rsidR="003D0ED4">
        <w:rPr>
          <w:rFonts w:eastAsia="Calibri" w:cs="Arial"/>
          <w:sz w:val="24"/>
          <w:szCs w:val="22"/>
          <w:lang w:val="en-US"/>
        </w:rPr>
        <w:t>four-month</w:t>
      </w:r>
      <w:r>
        <w:rPr>
          <w:rFonts w:eastAsia="Calibri" w:cs="Arial"/>
          <w:sz w:val="24"/>
          <w:szCs w:val="22"/>
          <w:lang w:val="en-US"/>
        </w:rPr>
        <w:t xml:space="preserve"> extension to Option Year 1 was to identify concepts in SNOMED that are and are not symmetrical.  </w:t>
      </w:r>
    </w:p>
    <w:p w14:paraId="52C3CEF1" w14:textId="77777777" w:rsidR="009C44D7" w:rsidRDefault="009C44D7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39C2C464" w14:textId="0DE472BC" w:rsidR="00E52688" w:rsidRDefault="00E52688" w:rsidP="00AF5E54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2" w:name="_Toc533089828"/>
      <w:r w:rsidRPr="00BE4F79">
        <w:rPr>
          <w:rFonts w:ascii="Arial" w:eastAsia="Calibri" w:hAnsi="Arial" w:cs="Arial"/>
          <w:sz w:val="28"/>
          <w:lang w:val="en-US"/>
        </w:rPr>
        <w:t>Approach</w:t>
      </w:r>
      <w:r w:rsidR="00CE4465">
        <w:rPr>
          <w:rFonts w:ascii="Arial" w:eastAsia="Calibri" w:hAnsi="Arial" w:cs="Arial"/>
          <w:sz w:val="28"/>
          <w:lang w:val="en-US"/>
        </w:rPr>
        <w:t xml:space="preserve"> to Identify Content</w:t>
      </w:r>
      <w:bookmarkEnd w:id="2"/>
    </w:p>
    <w:p w14:paraId="10125D55" w14:textId="2B9340D9" w:rsidR="005C2B11" w:rsidRDefault="005C2B11" w:rsidP="00AF5E54">
      <w:pPr>
        <w:rPr>
          <w:rFonts w:eastAsia="Calibri"/>
          <w:lang w:val="en-US"/>
        </w:rPr>
      </w:pPr>
    </w:p>
    <w:p w14:paraId="73079C9C" w14:textId="06F8DC04" w:rsidR="005C2B11" w:rsidRDefault="005C2B11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AF5E54">
        <w:rPr>
          <w:rFonts w:eastAsia="Calibri" w:cs="Arial"/>
          <w:sz w:val="24"/>
          <w:szCs w:val="22"/>
          <w:lang w:val="en-US"/>
        </w:rPr>
        <w:t xml:space="preserve">We consider modeling </w:t>
      </w:r>
      <w:r>
        <w:rPr>
          <w:rFonts w:eastAsia="Calibri" w:cs="Arial"/>
          <w:sz w:val="24"/>
          <w:szCs w:val="22"/>
          <w:lang w:val="en-US"/>
        </w:rPr>
        <w:t>“</w:t>
      </w:r>
      <w:r w:rsidRPr="00AF5E54">
        <w:rPr>
          <w:rFonts w:eastAsia="Calibri" w:cs="Arial"/>
          <w:sz w:val="24"/>
          <w:szCs w:val="22"/>
          <w:lang w:val="en-US"/>
        </w:rPr>
        <w:t>symmetrical</w:t>
      </w:r>
      <w:r>
        <w:rPr>
          <w:rFonts w:eastAsia="Calibri" w:cs="Arial"/>
          <w:sz w:val="24"/>
          <w:szCs w:val="22"/>
          <w:lang w:val="en-US"/>
        </w:rPr>
        <w:t>”</w:t>
      </w:r>
      <w:r w:rsidRPr="00AF5E54">
        <w:rPr>
          <w:rFonts w:eastAsia="Calibri" w:cs="Arial"/>
          <w:sz w:val="24"/>
          <w:szCs w:val="22"/>
          <w:lang w:val="en-US"/>
        </w:rPr>
        <w:t xml:space="preserve"> if</w:t>
      </w:r>
      <w:r>
        <w:rPr>
          <w:rFonts w:eastAsia="Calibri" w:cs="Arial"/>
          <w:sz w:val="24"/>
          <w:szCs w:val="22"/>
          <w:lang w:val="en-US"/>
        </w:rPr>
        <w:t xml:space="preserve"> concepts, which are </w:t>
      </w:r>
      <w:r w:rsidR="00AF5E54">
        <w:rPr>
          <w:rFonts w:eastAsia="Calibri" w:cs="Arial"/>
          <w:sz w:val="24"/>
          <w:szCs w:val="22"/>
          <w:lang w:val="en-US"/>
        </w:rPr>
        <w:t>opposites</w:t>
      </w:r>
      <w:r>
        <w:rPr>
          <w:rFonts w:eastAsia="Calibri" w:cs="Arial"/>
          <w:sz w:val="24"/>
          <w:szCs w:val="22"/>
          <w:lang w:val="en-US"/>
        </w:rPr>
        <w:t xml:space="preserve"> of each other</w:t>
      </w:r>
      <w:r w:rsidR="00AF5E54">
        <w:rPr>
          <w:rFonts w:eastAsia="Calibri" w:cs="Arial"/>
          <w:sz w:val="24"/>
          <w:szCs w:val="22"/>
          <w:lang w:val="en-US"/>
        </w:rPr>
        <w:t xml:space="preserve"> (inverse concepts)</w:t>
      </w:r>
    </w:p>
    <w:p w14:paraId="18254ABD" w14:textId="50D30E43" w:rsidR="005C2B11" w:rsidRPr="00AF5E54" w:rsidRDefault="005C2B11" w:rsidP="00AF5E54">
      <w:pPr>
        <w:pStyle w:val="ListParagraph"/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5C2B11">
        <w:rPr>
          <w:rFonts w:eastAsia="Calibri" w:cs="Arial"/>
          <w:sz w:val="24"/>
          <w:szCs w:val="22"/>
          <w:lang w:val="en-US"/>
        </w:rPr>
        <w:t>exist in SNOMED</w:t>
      </w:r>
    </w:p>
    <w:p w14:paraId="39EF06AC" w14:textId="09118236" w:rsidR="005C2B11" w:rsidRDefault="005C2B11" w:rsidP="00AF5E54">
      <w:pPr>
        <w:pStyle w:val="ListParagraph"/>
        <w:numPr>
          <w:ilvl w:val="0"/>
          <w:numId w:val="47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reside in the correct hierarchy under the correct parent concept</w:t>
      </w:r>
    </w:p>
    <w:p w14:paraId="7FBD0B02" w14:textId="00EC2B2A" w:rsidR="005C2B11" w:rsidRDefault="005C2B11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01BE20F7" w14:textId="1D5BCAAE" w:rsidR="00AF5E54" w:rsidRPr="00AF5E54" w:rsidRDefault="00AF5E54" w:rsidP="00AF5E54">
      <w:pPr>
        <w:spacing w:after="160"/>
        <w:jc w:val="left"/>
        <w:rPr>
          <w:rFonts w:eastAsia="Calibri" w:cs="Arial"/>
          <w:sz w:val="24"/>
          <w:szCs w:val="22"/>
          <w:u w:val="single"/>
          <w:lang w:val="en-US"/>
        </w:rPr>
      </w:pPr>
      <w:r w:rsidRPr="00AF5E54">
        <w:rPr>
          <w:rFonts w:eastAsia="Calibri" w:cs="Arial"/>
          <w:sz w:val="24"/>
          <w:szCs w:val="22"/>
          <w:u w:val="single"/>
          <w:lang w:val="en-US"/>
        </w:rPr>
        <w:t>Example</w:t>
      </w:r>
      <w:r w:rsidR="005C2B11" w:rsidRPr="00AF5E54">
        <w:rPr>
          <w:rFonts w:eastAsia="Calibri" w:cs="Arial"/>
          <w:sz w:val="24"/>
          <w:szCs w:val="22"/>
          <w:u w:val="single"/>
          <w:lang w:val="en-US"/>
        </w:rPr>
        <w:t xml:space="preserve">: </w:t>
      </w:r>
    </w:p>
    <w:p w14:paraId="7F40A034" w14:textId="071668C6" w:rsidR="005C2B11" w:rsidRDefault="005C2B11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5C2B11">
        <w:rPr>
          <w:rFonts w:eastAsia="Calibri" w:cs="Arial"/>
          <w:sz w:val="24"/>
          <w:szCs w:val="22"/>
          <w:lang w:val="en-US"/>
        </w:rPr>
        <w:t>299331007 |Knee joint varus deformity (finding)|</w:t>
      </w:r>
      <w:r>
        <w:rPr>
          <w:rFonts w:eastAsia="Calibri" w:cs="Arial"/>
          <w:sz w:val="24"/>
          <w:szCs w:val="22"/>
          <w:lang w:val="en-US"/>
        </w:rPr>
        <w:t xml:space="preserve"> has two children, which are opposites</w:t>
      </w:r>
      <w:r w:rsidR="00AF5E54">
        <w:rPr>
          <w:rFonts w:eastAsia="Calibri" w:cs="Arial"/>
          <w:sz w:val="24"/>
          <w:szCs w:val="22"/>
          <w:lang w:val="en-US"/>
        </w:rPr>
        <w:t>. Both are present and under the correct parent concept</w:t>
      </w:r>
      <w:r>
        <w:rPr>
          <w:rFonts w:eastAsia="Calibri" w:cs="Arial"/>
          <w:sz w:val="24"/>
          <w:szCs w:val="22"/>
          <w:lang w:val="en-US"/>
        </w:rPr>
        <w:t>:</w:t>
      </w:r>
    </w:p>
    <w:p w14:paraId="6EBE4BDF" w14:textId="307BA606" w:rsidR="005C2B11" w:rsidRDefault="005C2B11" w:rsidP="00AF5E54">
      <w:pPr>
        <w:spacing w:after="160"/>
        <w:ind w:left="720"/>
        <w:jc w:val="left"/>
        <w:rPr>
          <w:rFonts w:eastAsia="Calibri" w:cs="Arial"/>
          <w:sz w:val="24"/>
          <w:szCs w:val="22"/>
          <w:lang w:val="en-US"/>
        </w:rPr>
      </w:pPr>
      <w:r w:rsidRPr="005C2B11">
        <w:rPr>
          <w:rFonts w:eastAsia="Calibri" w:cs="Arial"/>
          <w:sz w:val="24"/>
          <w:szCs w:val="22"/>
          <w:lang w:val="en-US"/>
        </w:rPr>
        <w:t>64925008 |Acquired genu varum (disorder)|</w:t>
      </w:r>
    </w:p>
    <w:p w14:paraId="129CF79E" w14:textId="141D35A3" w:rsidR="005C2B11" w:rsidRDefault="005C2B11" w:rsidP="00AF5E54">
      <w:pPr>
        <w:spacing w:after="160"/>
        <w:ind w:left="720"/>
        <w:jc w:val="left"/>
        <w:rPr>
          <w:rFonts w:eastAsia="Calibri" w:cs="Arial"/>
          <w:sz w:val="24"/>
          <w:szCs w:val="22"/>
          <w:lang w:val="en-US"/>
        </w:rPr>
      </w:pPr>
      <w:r w:rsidRPr="005C2B11">
        <w:rPr>
          <w:rFonts w:eastAsia="Calibri" w:cs="Arial"/>
          <w:sz w:val="24"/>
          <w:szCs w:val="22"/>
          <w:lang w:val="en-US"/>
        </w:rPr>
        <w:t>79168008 |Congenital genu varum (disorder)|</w:t>
      </w:r>
    </w:p>
    <w:p w14:paraId="3F9F59D3" w14:textId="77777777" w:rsidR="00AF5E54" w:rsidRDefault="00AF5E54" w:rsidP="00AF5E54">
      <w:pPr>
        <w:spacing w:after="160"/>
        <w:ind w:left="720"/>
        <w:jc w:val="left"/>
        <w:rPr>
          <w:rFonts w:eastAsia="Calibri" w:cs="Arial"/>
          <w:sz w:val="24"/>
          <w:szCs w:val="22"/>
          <w:lang w:val="en-US"/>
        </w:rPr>
      </w:pPr>
    </w:p>
    <w:p w14:paraId="6D172DDC" w14:textId="1FFFCA6F" w:rsidR="00AF5E54" w:rsidRDefault="00AF5E54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Inverse concepts do not necessarily have to reside under the same parent</w:t>
      </w:r>
      <w:r w:rsidR="009C44D7">
        <w:rPr>
          <w:rFonts w:eastAsia="Calibri" w:cs="Arial"/>
          <w:sz w:val="24"/>
          <w:szCs w:val="22"/>
          <w:lang w:val="en-US"/>
        </w:rPr>
        <w:t xml:space="preserve"> to be considered symmetrically modeled</w:t>
      </w:r>
      <w:r>
        <w:rPr>
          <w:rFonts w:eastAsia="Calibri" w:cs="Arial"/>
          <w:sz w:val="24"/>
          <w:szCs w:val="22"/>
          <w:lang w:val="en-US"/>
        </w:rPr>
        <w:t>.</w:t>
      </w:r>
    </w:p>
    <w:p w14:paraId="3305CDE8" w14:textId="77777777" w:rsidR="009C44D7" w:rsidRDefault="009C44D7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411116E5" w14:textId="4DBCFF58" w:rsidR="00AF5E54" w:rsidRPr="00AF5E54" w:rsidRDefault="00AF5E54" w:rsidP="00AF5E54">
      <w:pPr>
        <w:spacing w:after="160"/>
        <w:jc w:val="left"/>
        <w:rPr>
          <w:rFonts w:eastAsia="Calibri" w:cs="Arial"/>
          <w:sz w:val="24"/>
          <w:szCs w:val="22"/>
          <w:u w:val="single"/>
          <w:lang w:val="en-US"/>
        </w:rPr>
      </w:pPr>
      <w:r w:rsidRPr="00AF5E54">
        <w:rPr>
          <w:rFonts w:eastAsia="Calibri" w:cs="Arial"/>
          <w:sz w:val="24"/>
          <w:szCs w:val="22"/>
          <w:u w:val="single"/>
          <w:lang w:val="en-US"/>
        </w:rPr>
        <w:t>Example:</w:t>
      </w:r>
    </w:p>
    <w:p w14:paraId="21E1E111" w14:textId="2A559BED" w:rsidR="00AF5E54" w:rsidRDefault="00AF5E54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AF5E54">
        <w:rPr>
          <w:rFonts w:eastAsia="Calibri" w:cs="Arial"/>
          <w:sz w:val="24"/>
          <w:szCs w:val="22"/>
          <w:lang w:val="en-US"/>
        </w:rPr>
        <w:t>230763008 |Traumatic cerebral edema (disorder)|</w:t>
      </w:r>
      <w:r>
        <w:rPr>
          <w:rFonts w:eastAsia="Calibri" w:cs="Arial"/>
          <w:sz w:val="24"/>
          <w:szCs w:val="22"/>
          <w:lang w:val="en-US"/>
        </w:rPr>
        <w:t xml:space="preserve"> and </w:t>
      </w:r>
      <w:r w:rsidRPr="00AF5E54">
        <w:rPr>
          <w:rFonts w:eastAsia="Calibri" w:cs="Arial"/>
          <w:sz w:val="24"/>
          <w:szCs w:val="22"/>
          <w:lang w:val="en-US"/>
        </w:rPr>
        <w:t>330011000119102 |Non-traumatic cerebral edema (disorder)|</w:t>
      </w:r>
      <w:r>
        <w:rPr>
          <w:rFonts w:eastAsia="Calibri" w:cs="Arial"/>
          <w:sz w:val="24"/>
          <w:szCs w:val="22"/>
          <w:lang w:val="en-US"/>
        </w:rPr>
        <w:t xml:space="preserve"> are inverse. </w:t>
      </w:r>
    </w:p>
    <w:p w14:paraId="314BA8D1" w14:textId="28121080" w:rsidR="00AF5E54" w:rsidRDefault="00AF5E54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AF5E54">
        <w:rPr>
          <w:rFonts w:eastAsia="Calibri" w:cs="Arial"/>
          <w:sz w:val="24"/>
          <w:szCs w:val="22"/>
          <w:lang w:val="en-US"/>
        </w:rPr>
        <w:t>230763008 |Traumatic cerebral edema (disorder)|</w:t>
      </w:r>
      <w:r>
        <w:rPr>
          <w:rFonts w:eastAsia="Calibri" w:cs="Arial"/>
          <w:sz w:val="24"/>
          <w:szCs w:val="22"/>
          <w:lang w:val="en-US"/>
        </w:rPr>
        <w:t xml:space="preserve"> is a child of </w:t>
      </w:r>
      <w:r w:rsidRPr="00AF5E54">
        <w:rPr>
          <w:rFonts w:eastAsia="Calibri" w:cs="Arial"/>
          <w:sz w:val="24"/>
          <w:szCs w:val="22"/>
          <w:lang w:val="en-US"/>
        </w:rPr>
        <w:t>127295002 |Traumatic brain injury (disorder)|</w:t>
      </w:r>
    </w:p>
    <w:p w14:paraId="580FC3E2" w14:textId="11375F1D" w:rsidR="009C44D7" w:rsidRDefault="009C44D7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AF5E54">
        <w:rPr>
          <w:rFonts w:eastAsia="Calibri" w:cs="Arial"/>
          <w:sz w:val="24"/>
          <w:szCs w:val="22"/>
          <w:lang w:val="en-US"/>
        </w:rPr>
        <w:t>330011000119102 |Non-traumatic cerebral edema (disorder)|</w:t>
      </w:r>
      <w:r>
        <w:rPr>
          <w:rFonts w:eastAsia="Calibri" w:cs="Arial"/>
          <w:sz w:val="24"/>
          <w:szCs w:val="22"/>
          <w:lang w:val="en-US"/>
        </w:rPr>
        <w:t xml:space="preserve"> is a child of </w:t>
      </w:r>
      <w:r w:rsidRPr="009C44D7">
        <w:rPr>
          <w:rFonts w:eastAsia="Calibri" w:cs="Arial"/>
          <w:sz w:val="24"/>
          <w:szCs w:val="22"/>
          <w:lang w:val="en-US"/>
        </w:rPr>
        <w:t>2032001 |Cerebral edema (disorder)|</w:t>
      </w:r>
    </w:p>
    <w:p w14:paraId="5D69A3E6" w14:textId="77777777" w:rsidR="005C2B11" w:rsidRPr="009C44D7" w:rsidRDefault="005C2B11" w:rsidP="009C44D7">
      <w:pPr>
        <w:rPr>
          <w:rFonts w:eastAsia="Calibri"/>
          <w:lang w:val="en-US"/>
        </w:rPr>
      </w:pPr>
    </w:p>
    <w:p w14:paraId="7FF51494" w14:textId="78DAC437" w:rsidR="007C0256" w:rsidRDefault="0078177C" w:rsidP="003F4FEC">
      <w:pPr>
        <w:rPr>
          <w:rFonts w:eastAsia="Calibri"/>
          <w:lang w:val="en-US"/>
        </w:rPr>
      </w:pPr>
      <w:r w:rsidRPr="004330E6">
        <w:rPr>
          <w:rFonts w:eastAsia="Calibri" w:cs="Arial"/>
          <w:sz w:val="24"/>
          <w:szCs w:val="22"/>
          <w:lang w:val="en-US"/>
        </w:rPr>
        <w:t xml:space="preserve">The below approach was used to identify </w:t>
      </w:r>
      <w:r>
        <w:rPr>
          <w:rFonts w:eastAsia="Calibri" w:cs="Arial"/>
          <w:sz w:val="24"/>
          <w:szCs w:val="22"/>
          <w:lang w:val="en-US"/>
        </w:rPr>
        <w:t xml:space="preserve">the first RefSet, which included </w:t>
      </w:r>
      <w:r w:rsidR="009C44D7">
        <w:rPr>
          <w:rFonts w:eastAsia="Calibri" w:cs="Arial"/>
          <w:sz w:val="24"/>
          <w:szCs w:val="22"/>
          <w:lang w:val="en-US"/>
        </w:rPr>
        <w:t xml:space="preserve">querying </w:t>
      </w:r>
      <w:r>
        <w:rPr>
          <w:rFonts w:eastAsia="Calibri" w:cs="Arial"/>
          <w:sz w:val="24"/>
          <w:szCs w:val="22"/>
          <w:lang w:val="en-US"/>
        </w:rPr>
        <w:t>50,000 concepts:</w:t>
      </w:r>
    </w:p>
    <w:p w14:paraId="6387AFA3" w14:textId="77777777" w:rsidR="0078177C" w:rsidRPr="003F4FEC" w:rsidRDefault="0078177C" w:rsidP="003F4FEC">
      <w:pPr>
        <w:rPr>
          <w:rFonts w:eastAsia="Calibri"/>
          <w:lang w:val="en-US"/>
        </w:rPr>
      </w:pPr>
    </w:p>
    <w:p w14:paraId="0F7EDD64" w14:textId="47F93A5D" w:rsidR="003F4FEC" w:rsidRPr="00EA7447" w:rsidRDefault="00EA7447" w:rsidP="00EA7447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 w:rsidRPr="00EA7447">
        <w:rPr>
          <w:rFonts w:eastAsia="Calibri" w:cs="Arial"/>
          <w:sz w:val="24"/>
          <w:szCs w:val="24"/>
        </w:rPr>
        <w:t>Missing Content – Via Inverse Work</w:t>
      </w:r>
    </w:p>
    <w:p w14:paraId="6830839D" w14:textId="14488473" w:rsidR="00FA57C7" w:rsidRDefault="00704543" w:rsidP="00390F1C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 w:rsidRPr="00390F1C">
        <w:rPr>
          <w:rFonts w:eastAsia="Calibri" w:cs="Arial"/>
          <w:sz w:val="24"/>
          <w:szCs w:val="24"/>
          <w:lang w:val="en-US"/>
        </w:rPr>
        <w:lastRenderedPageBreak/>
        <w:t>Inverse</w:t>
      </w:r>
      <w:r w:rsidR="00390F1C">
        <w:rPr>
          <w:rFonts w:eastAsia="Calibri" w:cs="Arial"/>
          <w:sz w:val="24"/>
          <w:szCs w:val="24"/>
          <w:lang w:val="en-US"/>
        </w:rPr>
        <w:t xml:space="preserve"> Refset work</w:t>
      </w:r>
      <w:r w:rsidRPr="00390F1C">
        <w:rPr>
          <w:rFonts w:eastAsia="Calibri" w:cs="Arial"/>
          <w:sz w:val="24"/>
          <w:szCs w:val="24"/>
          <w:lang w:val="en-US"/>
        </w:rPr>
        <w:t xml:space="preserve"> has identified </w:t>
      </w:r>
      <w:r w:rsidR="00390F1C">
        <w:rPr>
          <w:rFonts w:eastAsia="Calibri" w:cs="Arial"/>
          <w:sz w:val="24"/>
          <w:szCs w:val="24"/>
          <w:lang w:val="en-US"/>
        </w:rPr>
        <w:t>roughly 6,000</w:t>
      </w:r>
      <w:r w:rsidRPr="00390F1C">
        <w:rPr>
          <w:rFonts w:eastAsia="Calibri" w:cs="Arial"/>
          <w:sz w:val="24"/>
          <w:szCs w:val="24"/>
          <w:lang w:val="en-US"/>
        </w:rPr>
        <w:t xml:space="preserve"> concepts that need to be reviewed to confirm missing opposing concepts</w:t>
      </w:r>
    </w:p>
    <w:p w14:paraId="3D0DE9FF" w14:textId="0CE3977F" w:rsidR="009C44D7" w:rsidRDefault="009C44D7" w:rsidP="009C44D7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1237ABD2" w14:textId="77777777" w:rsidR="009C44D7" w:rsidRPr="009C44D7" w:rsidRDefault="009C44D7" w:rsidP="009C44D7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5ABC466E" w14:textId="2F9A121B" w:rsidR="003E0CE7" w:rsidRDefault="009C44D7" w:rsidP="009C44D7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05D3E">
        <w:rPr>
          <w:noProof/>
        </w:rPr>
        <w:t>1</w:t>
      </w:r>
      <w:r>
        <w:fldChar w:fldCharType="end"/>
      </w:r>
      <w:r w:rsidR="003E0CE7">
        <w:t>. Example of missing opposing concepts</w:t>
      </w:r>
    </w:p>
    <w:tbl>
      <w:tblPr>
        <w:tblW w:w="7465" w:type="dxa"/>
        <w:tblInd w:w="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525"/>
        <w:gridCol w:w="5940"/>
      </w:tblGrid>
      <w:tr w:rsidR="00390F1C" w:rsidRPr="00390F1C" w14:paraId="2A107D76" w14:textId="77777777" w:rsidTr="009C44D7">
        <w:trPr>
          <w:trHeight w:val="422"/>
        </w:trPr>
        <w:tc>
          <w:tcPr>
            <w:tcW w:w="1525" w:type="dxa"/>
            <w:shd w:val="clear" w:color="auto" w:fill="C0C0C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68CE18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Conceptid1</w:t>
            </w:r>
          </w:p>
        </w:tc>
        <w:tc>
          <w:tcPr>
            <w:tcW w:w="5940" w:type="dxa"/>
            <w:shd w:val="clear" w:color="auto" w:fill="C0C0C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B760FD" w14:textId="77777777" w:rsidR="00390F1C" w:rsidRPr="00390F1C" w:rsidRDefault="00390F1C" w:rsidP="00390F1C">
            <w:pPr>
              <w:spacing w:after="160" w:line="259" w:lineRule="auto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FSN</w:t>
            </w:r>
          </w:p>
        </w:tc>
      </w:tr>
      <w:tr w:rsidR="00390F1C" w:rsidRPr="00390F1C" w14:paraId="0A5A56BD" w14:textId="77777777" w:rsidTr="009C44D7">
        <w:trPr>
          <w:trHeight w:val="440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A9F082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8587003</w:t>
            </w:r>
          </w:p>
        </w:tc>
        <w:tc>
          <w:tcPr>
            <w:tcW w:w="5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60CDC4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Congenital diverticulum of colon (disorder)</w:t>
            </w:r>
          </w:p>
          <w:p w14:paraId="737C807E" w14:textId="2D697E3C"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Acquired diverticulum of colon (disorder)</w:t>
            </w:r>
          </w:p>
        </w:tc>
      </w:tr>
      <w:tr w:rsidR="00390F1C" w:rsidRPr="00390F1C" w14:paraId="1F19E0F6" w14:textId="77777777" w:rsidTr="009C44D7">
        <w:trPr>
          <w:trHeight w:val="458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BE58F7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8656007</w:t>
            </w:r>
          </w:p>
        </w:tc>
        <w:tc>
          <w:tcPr>
            <w:tcW w:w="5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AD1C78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Total traumatic cataract (disorder)</w:t>
            </w:r>
          </w:p>
          <w:p w14:paraId="0F67E070" w14:textId="5176F919"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Partial traumatic cataract (disorder)</w:t>
            </w:r>
          </w:p>
        </w:tc>
      </w:tr>
      <w:tr w:rsidR="00390F1C" w:rsidRPr="00390F1C" w14:paraId="67616565" w14:textId="77777777" w:rsidTr="009C44D7">
        <w:trPr>
          <w:trHeight w:val="386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D800A7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9027003</w:t>
            </w:r>
          </w:p>
        </w:tc>
        <w:tc>
          <w:tcPr>
            <w:tcW w:w="5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9E3EB5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Normal pulmonary arterial wedge pressure (finding)</w:t>
            </w:r>
          </w:p>
          <w:p w14:paraId="7F9DE4D9" w14:textId="1F1D73B8"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Abnormal pulmonary arterial wedge pressure (finding)</w:t>
            </w:r>
          </w:p>
        </w:tc>
      </w:tr>
      <w:tr w:rsidR="00390F1C" w:rsidRPr="00390F1C" w14:paraId="573DB23B" w14:textId="77777777" w:rsidTr="009C44D7">
        <w:trPr>
          <w:trHeight w:val="224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7BCA9B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21370008</w:t>
            </w:r>
          </w:p>
        </w:tc>
        <w:tc>
          <w:tcPr>
            <w:tcW w:w="5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0E5D50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Tenotomy of abductor of hip, open (procedure)</w:t>
            </w:r>
          </w:p>
          <w:p w14:paraId="0E1859E7" w14:textId="33C9666C" w:rsidR="003D0ED4" w:rsidRPr="00390F1C" w:rsidRDefault="009C44D7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>
              <w:rPr>
                <w:rFonts w:eastAsia="Calibri" w:cs="Arial"/>
                <w:lang w:val="en-US"/>
              </w:rPr>
              <w:t xml:space="preserve">Missing </w:t>
            </w:r>
            <w:r w:rsidR="003D0ED4" w:rsidRPr="003D0ED4">
              <w:rPr>
                <w:rFonts w:eastAsia="Calibri" w:cs="Arial"/>
                <w:lang w:val="en-US"/>
              </w:rPr>
              <w:t>opposite: Tenotomy of abductor of hip, closed (procedure)</w:t>
            </w:r>
          </w:p>
        </w:tc>
      </w:tr>
    </w:tbl>
    <w:p w14:paraId="3F40F014" w14:textId="77777777" w:rsidR="00EA7447" w:rsidRPr="009E0829" w:rsidRDefault="00EA7447" w:rsidP="00390F1C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459178AC" w14:textId="6FCECE33" w:rsidR="003F4FEC" w:rsidRPr="003E0CE7" w:rsidRDefault="003E0CE7" w:rsidP="003E0CE7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 w:rsidRPr="003E0CE7">
        <w:rPr>
          <w:rFonts w:eastAsia="Calibri" w:cs="Arial"/>
          <w:sz w:val="24"/>
          <w:szCs w:val="24"/>
        </w:rPr>
        <w:t>Missing Content – Via Leaf Nodes</w:t>
      </w:r>
    </w:p>
    <w:p w14:paraId="30F77E6B" w14:textId="0D219F3F" w:rsidR="00FA57C7" w:rsidRPr="003E0CE7" w:rsidRDefault="009C44D7" w:rsidP="003E0CE7">
      <w:pPr>
        <w:pStyle w:val="ListParagraph"/>
        <w:numPr>
          <w:ilvl w:val="0"/>
          <w:numId w:val="13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Identify</w:t>
      </w:r>
      <w:r w:rsidR="00704543" w:rsidRPr="003E0CE7">
        <w:rPr>
          <w:rFonts w:eastAsia="Calibri" w:cs="Arial"/>
          <w:sz w:val="24"/>
          <w:szCs w:val="24"/>
          <w:lang w:val="en-US"/>
        </w:rPr>
        <w:t xml:space="preserve"> all concepts that are parents of a leaf with only one leaf.</w:t>
      </w:r>
    </w:p>
    <w:p w14:paraId="3837FA88" w14:textId="5777FB7B" w:rsidR="003F4FEC" w:rsidRPr="009E0829" w:rsidRDefault="003F4FEC" w:rsidP="007665DA">
      <w:pPr>
        <w:pStyle w:val="ListParagraph"/>
        <w:spacing w:after="160" w:line="259" w:lineRule="auto"/>
        <w:ind w:left="1080"/>
        <w:jc w:val="left"/>
        <w:rPr>
          <w:rFonts w:eastAsia="Calibri" w:cs="Arial"/>
          <w:sz w:val="24"/>
          <w:szCs w:val="24"/>
          <w:lang w:val="en-US"/>
        </w:rPr>
      </w:pPr>
    </w:p>
    <w:p w14:paraId="569317E2" w14:textId="4C0A3805" w:rsidR="003F4FEC" w:rsidRPr="00FC1FE9" w:rsidRDefault="005723DA" w:rsidP="00EB74BC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Co</w:t>
      </w:r>
      <w:r w:rsidRPr="005723DA">
        <w:rPr>
          <w:rFonts w:eastAsia="Calibri" w:cs="Arial"/>
          <w:sz w:val="24"/>
          <w:szCs w:val="24"/>
        </w:rPr>
        <w:t xml:space="preserve">ntent </w:t>
      </w:r>
      <w:r w:rsidR="00001A4B" w:rsidRPr="005723DA">
        <w:rPr>
          <w:rFonts w:eastAsia="Calibri" w:cs="Arial"/>
          <w:sz w:val="24"/>
          <w:szCs w:val="24"/>
        </w:rPr>
        <w:t>Modeled</w:t>
      </w:r>
      <w:r w:rsidRPr="005723DA">
        <w:rPr>
          <w:rFonts w:eastAsia="Calibri" w:cs="Arial"/>
          <w:sz w:val="24"/>
          <w:szCs w:val="24"/>
        </w:rPr>
        <w:t xml:space="preserve"> Inappropriately</w:t>
      </w:r>
      <w:r w:rsidR="0028724B" w:rsidRPr="00FC1FE9">
        <w:rPr>
          <w:rFonts w:eastAsia="Calibri" w:cs="Arial"/>
          <w:sz w:val="24"/>
          <w:szCs w:val="24"/>
          <w:lang w:val="en-US"/>
        </w:rPr>
        <w:t>:</w:t>
      </w:r>
    </w:p>
    <w:p w14:paraId="0ECC0CA6" w14:textId="77777777" w:rsidR="00FA57C7" w:rsidRPr="005723DA" w:rsidRDefault="0070454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 w:rsidRPr="005723DA">
        <w:rPr>
          <w:rFonts w:eastAsia="Calibri" w:cs="Arial"/>
          <w:sz w:val="24"/>
          <w:szCs w:val="24"/>
          <w:lang w:val="en-US"/>
        </w:rPr>
        <w:t>Concepts that are inferred with more than one of the same Attribute Type</w:t>
      </w:r>
    </w:p>
    <w:p w14:paraId="450DE30B" w14:textId="5BFDD81E" w:rsidR="00FA57C7" w:rsidRPr="005723DA" w:rsidRDefault="0070454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 w:rsidRPr="005723DA">
        <w:rPr>
          <w:rFonts w:eastAsia="Calibri" w:cs="Arial"/>
          <w:sz w:val="24"/>
          <w:szCs w:val="24"/>
          <w:lang w:val="en-US"/>
        </w:rPr>
        <w:t xml:space="preserve">Remove </w:t>
      </w:r>
      <w:r w:rsidR="009A33A8">
        <w:rPr>
          <w:rFonts w:eastAsia="Calibri" w:cs="Arial"/>
          <w:sz w:val="24"/>
          <w:szCs w:val="24"/>
          <w:lang w:val="en-US"/>
        </w:rPr>
        <w:t xml:space="preserve">any </w:t>
      </w:r>
      <w:r w:rsidRPr="005723DA">
        <w:rPr>
          <w:rFonts w:eastAsia="Calibri" w:cs="Arial"/>
          <w:sz w:val="24"/>
          <w:szCs w:val="24"/>
          <w:lang w:val="en-US"/>
        </w:rPr>
        <w:t>Concepts that are modeled with more than one of the same Attribute Type and the same Value</w:t>
      </w:r>
    </w:p>
    <w:p w14:paraId="40CBF350" w14:textId="5AFC3C70" w:rsidR="00FA57C7" w:rsidRPr="005723DA" w:rsidRDefault="0070454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 w:rsidRPr="005723DA">
        <w:rPr>
          <w:rFonts w:eastAsia="Calibri" w:cs="Arial"/>
          <w:sz w:val="24"/>
          <w:szCs w:val="24"/>
          <w:lang w:val="en-US"/>
        </w:rPr>
        <w:t>Remove</w:t>
      </w:r>
      <w:r w:rsidR="009A33A8">
        <w:rPr>
          <w:rFonts w:eastAsia="Calibri" w:cs="Arial"/>
          <w:sz w:val="24"/>
          <w:szCs w:val="24"/>
          <w:lang w:val="en-US"/>
        </w:rPr>
        <w:t xml:space="preserve"> any Concepts with</w:t>
      </w:r>
      <w:r w:rsidRPr="005723DA">
        <w:rPr>
          <w:rFonts w:eastAsia="Calibri" w:cs="Arial"/>
          <w:sz w:val="24"/>
          <w:szCs w:val="24"/>
          <w:lang w:val="en-US"/>
        </w:rPr>
        <w:t xml:space="preserve"> Attributes that are frequently used with different values</w:t>
      </w:r>
      <w:r w:rsidR="009A33A8">
        <w:rPr>
          <w:rFonts w:eastAsia="Calibri" w:cs="Arial"/>
          <w:sz w:val="24"/>
          <w:szCs w:val="24"/>
          <w:lang w:val="en-US"/>
        </w:rPr>
        <w:t>, like Finding Site or Associated Morphology</w:t>
      </w:r>
    </w:p>
    <w:p w14:paraId="6B42277D" w14:textId="0DC12912" w:rsidR="00FA57C7" w:rsidRDefault="0070454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 w:rsidRPr="005723DA">
        <w:rPr>
          <w:rFonts w:eastAsia="Calibri" w:cs="Arial"/>
          <w:sz w:val="24"/>
          <w:szCs w:val="24"/>
          <w:lang w:val="en-US"/>
        </w:rPr>
        <w:t>Remove</w:t>
      </w:r>
      <w:r w:rsidR="009A33A8">
        <w:rPr>
          <w:rFonts w:eastAsia="Calibri" w:cs="Arial"/>
          <w:sz w:val="24"/>
          <w:szCs w:val="24"/>
          <w:lang w:val="en-US"/>
        </w:rPr>
        <w:t xml:space="preserve"> any</w:t>
      </w:r>
      <w:r w:rsidRPr="005723DA">
        <w:rPr>
          <w:rFonts w:eastAsia="Calibri" w:cs="Arial"/>
          <w:sz w:val="24"/>
          <w:szCs w:val="24"/>
          <w:lang w:val="en-US"/>
        </w:rPr>
        <w:t xml:space="preserve"> </w:t>
      </w:r>
      <w:r w:rsidR="009A33A8">
        <w:rPr>
          <w:rFonts w:eastAsia="Calibri" w:cs="Arial"/>
          <w:sz w:val="24"/>
          <w:szCs w:val="24"/>
          <w:lang w:val="en-US"/>
        </w:rPr>
        <w:t>Concepts</w:t>
      </w:r>
      <w:r w:rsidRPr="005723DA">
        <w:rPr>
          <w:rFonts w:eastAsia="Calibri" w:cs="Arial"/>
          <w:sz w:val="24"/>
          <w:szCs w:val="24"/>
          <w:lang w:val="en-US"/>
        </w:rPr>
        <w:t xml:space="preserve"> from hierarchies that will not be reviewed (Products, Substances, Qualifier value, Situations, Body structures)</w:t>
      </w:r>
    </w:p>
    <w:p w14:paraId="585A2DB7" w14:textId="5DE6DA2C" w:rsidR="001C0B04" w:rsidRDefault="001C0B04" w:rsidP="001C0B04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7C4CC337" w14:textId="27EA1123" w:rsidR="009C44D7" w:rsidRDefault="009C44D7" w:rsidP="001C0B04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59A044CE" w14:textId="747C6B8C" w:rsidR="009C44D7" w:rsidRDefault="009C44D7" w:rsidP="001C0B04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6436DC75" w14:textId="27B4656C" w:rsidR="009C44D7" w:rsidRDefault="009C44D7" w:rsidP="001C0B04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4EA3AFCF" w14:textId="789C6E4A" w:rsidR="009C44D7" w:rsidRDefault="009C44D7" w:rsidP="001C0B04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244001C6" w14:textId="4222EDD9" w:rsidR="009C44D7" w:rsidRDefault="009C44D7" w:rsidP="001C0B04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510B866E" w14:textId="77777777" w:rsidR="00105D3E" w:rsidRDefault="00105D3E" w:rsidP="001C0B04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3BA99BA8" w14:textId="77777777" w:rsidR="009C44D7" w:rsidRDefault="009C44D7" w:rsidP="001C0B04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7F6C4644" w14:textId="60E807E0" w:rsidR="00105D3E" w:rsidRPr="00105D3E" w:rsidRDefault="00105D3E" w:rsidP="00105D3E">
      <w:pPr>
        <w:pStyle w:val="Caption"/>
        <w:rPr>
          <w:rFonts w:eastAsia="Calibri" w:cs="Arial"/>
          <w:lang w:val="en-US"/>
        </w:rPr>
      </w:pPr>
      <w:bookmarkStart w:id="3" w:name="_Toc533089955"/>
      <w:bookmarkStart w:id="4" w:name="_Toc533090145"/>
      <w:r w:rsidRPr="00105D3E">
        <w:t xml:space="preserve">Figure </w:t>
      </w:r>
      <w:r w:rsidRPr="00105D3E">
        <w:fldChar w:fldCharType="begin"/>
      </w:r>
      <w:r w:rsidRPr="00105D3E">
        <w:instrText xml:space="preserve"> SEQ Figure \* ARABIC </w:instrText>
      </w:r>
      <w:r w:rsidRPr="00105D3E">
        <w:fldChar w:fldCharType="separate"/>
      </w:r>
      <w:r w:rsidR="009B0567">
        <w:rPr>
          <w:noProof/>
        </w:rPr>
        <w:t>1</w:t>
      </w:r>
      <w:r w:rsidRPr="00105D3E">
        <w:fldChar w:fldCharType="end"/>
      </w:r>
      <w:r w:rsidRPr="00105D3E">
        <w:t xml:space="preserve">: </w:t>
      </w:r>
      <w:r w:rsidRPr="00105D3E">
        <w:rPr>
          <w:rFonts w:eastAsia="Calibri" w:cs="Arial"/>
          <w:lang w:val="en-US"/>
        </w:rPr>
        <w:t>Co</w:t>
      </w:r>
      <w:r w:rsidRPr="00105D3E">
        <w:rPr>
          <w:rFonts w:eastAsia="Calibri" w:cs="Arial"/>
        </w:rPr>
        <w:t>ntent Modeled Inappropriately</w:t>
      </w:r>
      <w:bookmarkEnd w:id="3"/>
      <w:bookmarkEnd w:id="4"/>
    </w:p>
    <w:p w14:paraId="67F16A37" w14:textId="7B3C6D6B" w:rsidR="00CF0D85" w:rsidRDefault="00DD7F4A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noProof/>
          <w:sz w:val="24"/>
          <w:szCs w:val="24"/>
          <w:lang w:val="en-US"/>
        </w:rPr>
        <w:drawing>
          <wp:inline distT="0" distB="0" distL="0" distR="0" wp14:anchorId="445F847C" wp14:editId="04769EDF">
            <wp:extent cx="5822315" cy="3846830"/>
            <wp:effectExtent l="19050" t="19050" r="26035" b="203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315" cy="38468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3E8D78" w14:textId="72C60823"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14:paraId="323314DC" w14:textId="6CB4165C"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14:paraId="53CAAA7A" w14:textId="77777777"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14:paraId="3A057846" w14:textId="448C0806" w:rsidR="00DD7F4A" w:rsidRPr="00DD7F4A" w:rsidRDefault="00DD7F4A" w:rsidP="00DD7F4A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 w:rsidRPr="00DD7F4A">
        <w:rPr>
          <w:rFonts w:eastAsia="Calibri" w:cs="Arial"/>
          <w:sz w:val="24"/>
          <w:szCs w:val="24"/>
        </w:rPr>
        <w:t xml:space="preserve">Concept </w:t>
      </w:r>
      <w:r w:rsidR="007665DA" w:rsidRPr="00DD7F4A">
        <w:rPr>
          <w:rFonts w:eastAsia="Calibri" w:cs="Arial"/>
          <w:sz w:val="24"/>
          <w:szCs w:val="24"/>
        </w:rPr>
        <w:t>Modelled</w:t>
      </w:r>
      <w:r w:rsidRPr="00DD7F4A">
        <w:rPr>
          <w:rFonts w:eastAsia="Calibri" w:cs="Arial"/>
          <w:sz w:val="24"/>
          <w:szCs w:val="24"/>
        </w:rPr>
        <w:t xml:space="preserve"> Inappropriately </w:t>
      </w:r>
      <w:r>
        <w:rPr>
          <w:rFonts w:eastAsia="Calibri" w:cs="Arial"/>
          <w:sz w:val="24"/>
          <w:szCs w:val="24"/>
        </w:rPr>
        <w:t>–</w:t>
      </w:r>
      <w:r w:rsidRPr="00DD7F4A">
        <w:rPr>
          <w:rFonts w:eastAsia="Calibri" w:cs="Arial"/>
          <w:sz w:val="24"/>
          <w:szCs w:val="24"/>
        </w:rPr>
        <w:t xml:space="preserve"> Inverse</w:t>
      </w:r>
    </w:p>
    <w:p w14:paraId="3BC07ACC" w14:textId="3B196F12" w:rsidR="00DD7F4A" w:rsidRPr="00FC373B" w:rsidRDefault="00DD7F4A" w:rsidP="00DD7F4A">
      <w:pPr>
        <w:pStyle w:val="ListParagraph"/>
        <w:numPr>
          <w:ilvl w:val="1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</w:rPr>
        <w:t>Usi</w:t>
      </w:r>
      <w:r w:rsidR="00105D3E">
        <w:rPr>
          <w:rFonts w:eastAsia="Calibri" w:cs="Arial"/>
          <w:sz w:val="24"/>
          <w:szCs w:val="24"/>
        </w:rPr>
        <w:t>ng concepts that are paired as i</w:t>
      </w:r>
      <w:r>
        <w:rPr>
          <w:rFonts w:eastAsia="Calibri" w:cs="Arial"/>
          <w:sz w:val="24"/>
          <w:szCs w:val="24"/>
        </w:rPr>
        <w:t xml:space="preserve">nverse of each </w:t>
      </w:r>
      <w:r w:rsidR="00001A4B">
        <w:rPr>
          <w:rFonts w:eastAsia="Calibri" w:cs="Arial"/>
          <w:sz w:val="24"/>
          <w:szCs w:val="24"/>
        </w:rPr>
        <w:t>other</w:t>
      </w:r>
      <w:r w:rsidR="00105D3E">
        <w:rPr>
          <w:rFonts w:eastAsia="Calibri" w:cs="Arial"/>
          <w:sz w:val="24"/>
          <w:szCs w:val="24"/>
        </w:rPr>
        <w:t xml:space="preserve"> and</w:t>
      </w:r>
      <w:r>
        <w:rPr>
          <w:rFonts w:eastAsia="Calibri" w:cs="Arial"/>
          <w:sz w:val="24"/>
          <w:szCs w:val="24"/>
        </w:rPr>
        <w:t xml:space="preserve"> identify those</w:t>
      </w:r>
      <w:r w:rsidR="00105D3E">
        <w:rPr>
          <w:rFonts w:eastAsia="Calibri" w:cs="Arial"/>
          <w:sz w:val="24"/>
          <w:szCs w:val="24"/>
        </w:rPr>
        <w:t xml:space="preserve"> that are inappropriately modeled based on radical model</w:t>
      </w:r>
      <w:r>
        <w:rPr>
          <w:rFonts w:eastAsia="Calibri" w:cs="Arial"/>
          <w:sz w:val="24"/>
          <w:szCs w:val="24"/>
        </w:rPr>
        <w:t>ing differences.</w:t>
      </w:r>
    </w:p>
    <w:p w14:paraId="2B32A4E2" w14:textId="02F02155" w:rsidR="00FC373B" w:rsidRDefault="00FC373B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513B72C0" w14:textId="70AE046B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5EEC7774" w14:textId="30AF7D46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5765C1FE" w14:textId="75D005C3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4879F789" w14:textId="0A1A199D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26556385" w14:textId="34D7A3BC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4FB12289" w14:textId="5986C74C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22988D2C" w14:textId="516C8D4D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4C75A547" w14:textId="58527A9F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6F36F9D4" w14:textId="77777777" w:rsidR="00473786" w:rsidRPr="00FC373B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1D962BA2" w14:textId="5C383851" w:rsidR="007665DA" w:rsidRDefault="00473786" w:rsidP="00473786">
      <w:pPr>
        <w:pStyle w:val="Caption"/>
      </w:pPr>
      <w:bookmarkStart w:id="5" w:name="_Toc53309014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B0567">
        <w:rPr>
          <w:noProof/>
        </w:rPr>
        <w:t>2</w:t>
      </w:r>
      <w:r>
        <w:fldChar w:fldCharType="end"/>
      </w:r>
      <w:r w:rsidR="007665DA">
        <w:t>. E</w:t>
      </w:r>
      <w:r>
        <w:t>xample of Inverse Concepts mode</w:t>
      </w:r>
      <w:r w:rsidR="007665DA">
        <w:t>led with radical differences</w:t>
      </w:r>
      <w:bookmarkEnd w:id="5"/>
    </w:p>
    <w:p w14:paraId="1A7F8B00" w14:textId="15362B49" w:rsidR="00FC373B" w:rsidRDefault="00FC373B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noProof/>
          <w:sz w:val="24"/>
          <w:szCs w:val="24"/>
          <w:lang w:val="en-US"/>
        </w:rPr>
        <w:drawing>
          <wp:inline distT="0" distB="0" distL="0" distR="0" wp14:anchorId="06B61A18" wp14:editId="59ED83B1">
            <wp:extent cx="6279399" cy="1981200"/>
            <wp:effectExtent l="19050" t="19050" r="2667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042" cy="19896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274F6F" w14:textId="77777777" w:rsidR="007665DA" w:rsidRDefault="007665DA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</w:p>
    <w:p w14:paraId="2785E10C" w14:textId="10FD8E08" w:rsidR="007665DA" w:rsidRPr="00FC1FE9" w:rsidRDefault="00105D3E" w:rsidP="007665DA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</w:rPr>
        <w:t>Identify concepts that contain a c</w:t>
      </w:r>
      <w:r w:rsidR="007665DA" w:rsidRPr="007665DA">
        <w:rPr>
          <w:rFonts w:eastAsia="Calibri" w:cs="Arial"/>
          <w:sz w:val="24"/>
          <w:szCs w:val="24"/>
        </w:rPr>
        <w:t>ommon phrase without appropriate role</w:t>
      </w:r>
    </w:p>
    <w:p w14:paraId="625B8BBF" w14:textId="117B68B1" w:rsidR="00AE3F52" w:rsidRPr="001C0B04" w:rsidRDefault="00AE3F52" w:rsidP="00AE3F52">
      <w:pPr>
        <w:pStyle w:val="ListParagraph"/>
        <w:numPr>
          <w:ilvl w:val="1"/>
          <w:numId w:val="16"/>
        </w:numPr>
      </w:pPr>
      <w:r>
        <w:rPr>
          <w:rFonts w:eastAsia="Calibri" w:cs="Arial"/>
          <w:sz w:val="24"/>
          <w:szCs w:val="24"/>
          <w:lang w:val="en-US"/>
        </w:rPr>
        <w:t>Find all concepts that have common phrases like “Acute”, “Chronic”, “Acquired”, “Congenital” that do not have the corresponding attribute.</w:t>
      </w:r>
      <w:r w:rsidRPr="00AE3F52">
        <w:rPr>
          <w:noProof/>
          <w:lang w:val="en-US"/>
        </w:rPr>
        <w:t xml:space="preserve"> </w:t>
      </w:r>
    </w:p>
    <w:p w14:paraId="466C0EF7" w14:textId="6C77FFDC" w:rsidR="001C0B04" w:rsidRDefault="001C0B04" w:rsidP="001C0B04"/>
    <w:p w14:paraId="6D0D131F" w14:textId="3BA41DB5" w:rsidR="00AE3F52" w:rsidRDefault="009B0567" w:rsidP="009B0567">
      <w:pPr>
        <w:pStyle w:val="Caption"/>
      </w:pPr>
      <w:bookmarkStart w:id="6" w:name="_Toc53309014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 w:rsidR="00AE3F52">
        <w:t>. FSN contains "Acute", but does not have a Clinical Course = Acute</w:t>
      </w:r>
      <w:bookmarkEnd w:id="6"/>
    </w:p>
    <w:p w14:paraId="59136D10" w14:textId="557913DD" w:rsidR="00AE3F52" w:rsidRDefault="00105D3E" w:rsidP="006D1F09">
      <w:pPr>
        <w:rPr>
          <w:rFonts w:eastAsia="Calibri" w:cs="Arial"/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07D89172" wp14:editId="67DAF1BF">
            <wp:extent cx="5943600" cy="2788920"/>
            <wp:effectExtent l="19050" t="19050" r="19050" b="114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89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FBD935" w14:textId="243CD75C" w:rsidR="00105D3E" w:rsidRDefault="00105D3E" w:rsidP="006D1F09">
      <w:pPr>
        <w:rPr>
          <w:rFonts w:eastAsia="Calibri" w:cs="Arial"/>
          <w:sz w:val="24"/>
          <w:szCs w:val="24"/>
          <w:lang w:val="en-US"/>
        </w:rPr>
      </w:pPr>
    </w:p>
    <w:p w14:paraId="4D1EA16A" w14:textId="77777777" w:rsidR="00105D3E" w:rsidRDefault="00105D3E" w:rsidP="006D1F09">
      <w:pPr>
        <w:rPr>
          <w:rFonts w:eastAsia="Calibri" w:cs="Arial"/>
          <w:sz w:val="24"/>
          <w:szCs w:val="24"/>
          <w:lang w:val="en-US"/>
        </w:rPr>
      </w:pPr>
    </w:p>
    <w:p w14:paraId="547801AA" w14:textId="110AD7D9" w:rsidR="006D1F09" w:rsidRDefault="006D1F09" w:rsidP="006D1F09">
      <w:pPr>
        <w:pStyle w:val="ListParagraph"/>
        <w:numPr>
          <w:ilvl w:val="0"/>
          <w:numId w:val="16"/>
        </w:numPr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Grades, Stages, Scales, and Scores</w:t>
      </w:r>
    </w:p>
    <w:p w14:paraId="68074EF6" w14:textId="2BE02129" w:rsidR="006D1F09" w:rsidRDefault="006D1F09" w:rsidP="006D1F09">
      <w:pPr>
        <w:pStyle w:val="ListParagraph"/>
        <w:numPr>
          <w:ilvl w:val="1"/>
          <w:numId w:val="16"/>
        </w:numPr>
        <w:rPr>
          <w:rFonts w:eastAsia="Calibri" w:cs="Arial"/>
          <w:sz w:val="24"/>
          <w:szCs w:val="24"/>
        </w:rPr>
      </w:pPr>
      <w:r w:rsidRPr="006D1F09">
        <w:rPr>
          <w:rFonts w:eastAsia="Calibri" w:cs="Arial"/>
          <w:sz w:val="24"/>
          <w:szCs w:val="24"/>
        </w:rPr>
        <w:t xml:space="preserve">Review </w:t>
      </w:r>
      <w:r w:rsidR="00105D3E">
        <w:rPr>
          <w:rFonts w:eastAsia="Calibri" w:cs="Arial"/>
          <w:sz w:val="24"/>
          <w:szCs w:val="24"/>
        </w:rPr>
        <w:t xml:space="preserve">concepts, that represent </w:t>
      </w:r>
      <w:r w:rsidRPr="006D1F09">
        <w:rPr>
          <w:rFonts w:eastAsia="Calibri" w:cs="Arial"/>
          <w:sz w:val="24"/>
          <w:szCs w:val="24"/>
        </w:rPr>
        <w:t>Grades, Stages, Scales, and Scores</w:t>
      </w:r>
      <w:r>
        <w:rPr>
          <w:rFonts w:eastAsia="Calibri" w:cs="Arial"/>
          <w:sz w:val="24"/>
          <w:szCs w:val="24"/>
        </w:rPr>
        <w:t xml:space="preserve"> </w:t>
      </w:r>
      <w:r w:rsidRPr="006D1F09">
        <w:rPr>
          <w:rFonts w:eastAsia="Calibri" w:cs="Arial"/>
          <w:sz w:val="24"/>
          <w:szCs w:val="24"/>
        </w:rPr>
        <w:t>to ensure all are present in the Finding and Disorder hierarchies.</w:t>
      </w:r>
    </w:p>
    <w:p w14:paraId="5064E39C" w14:textId="77777777" w:rsidR="00105D3E" w:rsidRPr="00105D3E" w:rsidRDefault="00105D3E" w:rsidP="00105D3E">
      <w:pPr>
        <w:rPr>
          <w:rFonts w:eastAsia="Calibri" w:cs="Arial"/>
          <w:sz w:val="24"/>
          <w:szCs w:val="24"/>
        </w:rPr>
      </w:pPr>
    </w:p>
    <w:p w14:paraId="57F2705C" w14:textId="396F1419" w:rsidR="00794E61" w:rsidRDefault="00750D66" w:rsidP="00CF0D85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7" w:name="_Toc478396609"/>
      <w:bookmarkStart w:id="8" w:name="_Toc470685604"/>
      <w:bookmarkStart w:id="9" w:name="_Toc470685605"/>
      <w:bookmarkStart w:id="10" w:name="_Toc470685606"/>
      <w:bookmarkStart w:id="11" w:name="_Toc470685607"/>
      <w:bookmarkStart w:id="12" w:name="_Toc470685608"/>
      <w:bookmarkStart w:id="13" w:name="_Toc470685609"/>
      <w:bookmarkStart w:id="14" w:name="_Toc470685610"/>
      <w:bookmarkStart w:id="15" w:name="_Toc470685611"/>
      <w:bookmarkStart w:id="16" w:name="_Toc470685612"/>
      <w:bookmarkStart w:id="17" w:name="_Toc478396610"/>
      <w:bookmarkStart w:id="18" w:name="_Toc478396611"/>
      <w:bookmarkStart w:id="19" w:name="_Toc478396612"/>
      <w:bookmarkStart w:id="20" w:name="_Toc533089829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r w:rsidRPr="00200733">
        <w:rPr>
          <w:rFonts w:ascii="Arial" w:eastAsia="Calibri" w:hAnsi="Arial" w:cs="Arial"/>
          <w:sz w:val="28"/>
          <w:szCs w:val="28"/>
          <w:lang w:val="en-US"/>
        </w:rPr>
        <w:t xml:space="preserve">Rules for </w:t>
      </w:r>
      <w:r w:rsidR="00CF0D85">
        <w:rPr>
          <w:rFonts w:ascii="Arial" w:eastAsia="Calibri" w:hAnsi="Arial" w:cs="Arial"/>
          <w:sz w:val="28"/>
          <w:szCs w:val="28"/>
          <w:lang w:val="en-US"/>
        </w:rPr>
        <w:t>E</w:t>
      </w:r>
      <w:r w:rsidRPr="00200733">
        <w:rPr>
          <w:rFonts w:ascii="Arial" w:eastAsia="Calibri" w:hAnsi="Arial" w:cs="Arial"/>
          <w:sz w:val="28"/>
          <w:szCs w:val="28"/>
          <w:lang w:val="en-US"/>
        </w:rPr>
        <w:t xml:space="preserve">valuating </w:t>
      </w:r>
      <w:r w:rsidR="00CF0D85">
        <w:rPr>
          <w:rFonts w:ascii="Arial" w:eastAsia="Calibri" w:hAnsi="Arial" w:cs="Arial"/>
          <w:sz w:val="28"/>
          <w:szCs w:val="28"/>
          <w:lang w:val="en-US"/>
        </w:rPr>
        <w:t>M</w:t>
      </w:r>
      <w:r w:rsidR="00CF0D85" w:rsidRPr="00200733">
        <w:rPr>
          <w:rFonts w:ascii="Arial" w:eastAsia="Calibri" w:hAnsi="Arial" w:cs="Arial"/>
          <w:sz w:val="28"/>
          <w:szCs w:val="28"/>
          <w:lang w:val="en-US"/>
        </w:rPr>
        <w:t xml:space="preserve">embership </w:t>
      </w:r>
      <w:r w:rsidRPr="00200733">
        <w:rPr>
          <w:rFonts w:ascii="Arial" w:eastAsia="Calibri" w:hAnsi="Arial" w:cs="Arial"/>
          <w:sz w:val="28"/>
          <w:szCs w:val="28"/>
          <w:lang w:val="en-US"/>
        </w:rPr>
        <w:t>in RefSets</w:t>
      </w:r>
      <w:bookmarkEnd w:id="20"/>
    </w:p>
    <w:p w14:paraId="7562DC3E" w14:textId="6CA83C91" w:rsidR="004C592A" w:rsidRPr="00E00BB8" w:rsidRDefault="004C592A" w:rsidP="004C592A">
      <w:pPr>
        <w:rPr>
          <w:rFonts w:eastAsia="Calibri"/>
          <w:sz w:val="24"/>
          <w:szCs w:val="24"/>
          <w:lang w:val="en-US"/>
        </w:rPr>
      </w:pPr>
    </w:p>
    <w:p w14:paraId="0D28853C" w14:textId="6B382A87" w:rsidR="004C592A" w:rsidRDefault="004C592A" w:rsidP="004C592A">
      <w:p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lastRenderedPageBreak/>
        <w:t xml:space="preserve">For this </w:t>
      </w:r>
      <w:r w:rsidR="00001A4B" w:rsidRPr="00E00BB8">
        <w:rPr>
          <w:rFonts w:eastAsia="Calibri"/>
          <w:sz w:val="24"/>
          <w:szCs w:val="24"/>
          <w:lang w:val="en-US"/>
        </w:rPr>
        <w:t>project,</w:t>
      </w:r>
      <w:r w:rsidRPr="00E00BB8">
        <w:rPr>
          <w:rFonts w:eastAsia="Calibri"/>
          <w:sz w:val="24"/>
          <w:szCs w:val="24"/>
          <w:lang w:val="en-US"/>
        </w:rPr>
        <w:t xml:space="preserve"> we will deliver four RefSets that will cat</w:t>
      </w:r>
      <w:r w:rsidR="00E00BB8">
        <w:rPr>
          <w:rFonts w:eastAsia="Calibri"/>
          <w:sz w:val="24"/>
          <w:szCs w:val="24"/>
          <w:lang w:val="en-US"/>
        </w:rPr>
        <w:t>egorize our efforts as follows</w:t>
      </w:r>
      <w:r w:rsidRPr="00E00BB8">
        <w:rPr>
          <w:rFonts w:eastAsia="Calibri"/>
          <w:sz w:val="24"/>
          <w:szCs w:val="24"/>
          <w:lang w:val="en-US"/>
        </w:rPr>
        <w:t>:</w:t>
      </w:r>
    </w:p>
    <w:p w14:paraId="64C46CFC" w14:textId="77777777" w:rsidR="00E00BB8" w:rsidRPr="00E00BB8" w:rsidRDefault="00E00BB8" w:rsidP="004C592A">
      <w:pPr>
        <w:rPr>
          <w:rFonts w:eastAsia="Calibri"/>
          <w:sz w:val="24"/>
          <w:szCs w:val="24"/>
          <w:lang w:val="en-US"/>
        </w:rPr>
      </w:pPr>
    </w:p>
    <w:p w14:paraId="216A11D4" w14:textId="1C23C011" w:rsidR="00FA57C7" w:rsidRPr="00E00BB8" w:rsidRDefault="00704543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>Symmetric Correct Modeling</w:t>
      </w:r>
    </w:p>
    <w:p w14:paraId="7D3AB419" w14:textId="5E95E7C5" w:rsidR="00FA57C7" w:rsidRDefault="00680BB9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child </w:t>
      </w:r>
      <w:r w:rsidR="00704543" w:rsidRPr="00E00BB8">
        <w:rPr>
          <w:rFonts w:eastAsia="Calibri"/>
          <w:sz w:val="24"/>
          <w:szCs w:val="24"/>
          <w:lang w:val="en-US"/>
        </w:rPr>
        <w:t xml:space="preserve">concepts that </w:t>
      </w:r>
      <w:r w:rsidRPr="00E00BB8">
        <w:rPr>
          <w:rFonts w:eastAsia="Calibri"/>
          <w:sz w:val="24"/>
          <w:szCs w:val="24"/>
          <w:lang w:val="en-US"/>
        </w:rPr>
        <w:t>were</w:t>
      </w:r>
      <w:r w:rsidR="00704543" w:rsidRPr="00E00BB8">
        <w:rPr>
          <w:rFonts w:eastAsia="Calibri"/>
          <w:sz w:val="24"/>
          <w:szCs w:val="24"/>
          <w:lang w:val="en-US"/>
        </w:rPr>
        <w:t xml:space="preserve"> reviewed and deemed to be in the correct hierarchy</w:t>
      </w:r>
      <w:r w:rsidR="001C0B04" w:rsidRPr="00E00BB8">
        <w:rPr>
          <w:rFonts w:eastAsia="Calibri"/>
          <w:sz w:val="24"/>
          <w:szCs w:val="24"/>
          <w:lang w:val="en-US"/>
        </w:rPr>
        <w:t xml:space="preserve"> and under the correct parent</w:t>
      </w:r>
      <w:r w:rsidR="00704543" w:rsidRPr="00E00BB8">
        <w:rPr>
          <w:rFonts w:eastAsia="Calibri"/>
          <w:sz w:val="24"/>
          <w:szCs w:val="24"/>
          <w:lang w:val="en-US"/>
        </w:rPr>
        <w:t>.</w:t>
      </w:r>
    </w:p>
    <w:p w14:paraId="37E963CF" w14:textId="77777777" w:rsidR="00E00BB8" w:rsidRPr="00E00BB8" w:rsidRDefault="00E00BB8" w:rsidP="00E00BB8">
      <w:pPr>
        <w:ind w:left="1080"/>
        <w:rPr>
          <w:rFonts w:eastAsia="Calibri"/>
          <w:sz w:val="24"/>
          <w:szCs w:val="24"/>
          <w:lang w:val="en-US"/>
        </w:rPr>
      </w:pPr>
    </w:p>
    <w:p w14:paraId="501C2B3A" w14:textId="228C1815" w:rsidR="00FA57C7" w:rsidRPr="00E00BB8" w:rsidRDefault="00704543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>Symmetric Incorrect Modeling</w:t>
      </w:r>
    </w:p>
    <w:p w14:paraId="63B32B8E" w14:textId="2BF92202" w:rsidR="00FA57C7" w:rsidRDefault="00680BB9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child </w:t>
      </w:r>
      <w:r w:rsidR="00704543" w:rsidRPr="00E00BB8">
        <w:rPr>
          <w:rFonts w:eastAsia="Calibri"/>
          <w:sz w:val="24"/>
          <w:szCs w:val="24"/>
          <w:lang w:val="en-US"/>
        </w:rPr>
        <w:t xml:space="preserve">concepts that </w:t>
      </w:r>
      <w:r w:rsidRPr="00E00BB8">
        <w:rPr>
          <w:rFonts w:eastAsia="Calibri"/>
          <w:sz w:val="24"/>
          <w:szCs w:val="24"/>
          <w:lang w:val="en-US"/>
        </w:rPr>
        <w:t xml:space="preserve">were </w:t>
      </w:r>
      <w:r w:rsidR="00704543" w:rsidRPr="00E00BB8">
        <w:rPr>
          <w:rFonts w:eastAsia="Calibri"/>
          <w:sz w:val="24"/>
          <w:szCs w:val="24"/>
          <w:lang w:val="en-US"/>
        </w:rPr>
        <w:t xml:space="preserve">reviewed and deemed to be </w:t>
      </w:r>
      <w:r w:rsidR="00E00BB8">
        <w:rPr>
          <w:rFonts w:eastAsia="Calibri"/>
          <w:sz w:val="24"/>
          <w:szCs w:val="24"/>
          <w:lang w:val="en-US"/>
        </w:rPr>
        <w:t>placed</w:t>
      </w:r>
      <w:r w:rsidR="00704543" w:rsidRPr="00E00BB8">
        <w:rPr>
          <w:rFonts w:eastAsia="Calibri"/>
          <w:sz w:val="24"/>
          <w:szCs w:val="24"/>
          <w:lang w:val="en-US"/>
        </w:rPr>
        <w:t xml:space="preserve"> in the wrong hierarchy</w:t>
      </w:r>
      <w:r w:rsidR="00E00BB8">
        <w:rPr>
          <w:rFonts w:eastAsia="Calibri"/>
          <w:sz w:val="24"/>
          <w:szCs w:val="24"/>
          <w:lang w:val="en-US"/>
        </w:rPr>
        <w:t xml:space="preserve"> (under an incorrect parent)</w:t>
      </w:r>
      <w:r w:rsidR="00704543" w:rsidRPr="00E00BB8">
        <w:rPr>
          <w:rFonts w:eastAsia="Calibri"/>
          <w:sz w:val="24"/>
          <w:szCs w:val="24"/>
          <w:lang w:val="en-US"/>
        </w:rPr>
        <w:t>.</w:t>
      </w:r>
    </w:p>
    <w:p w14:paraId="0AC4F978" w14:textId="77777777" w:rsidR="00E00BB8" w:rsidRPr="00E00BB8" w:rsidRDefault="00E00BB8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</w:p>
    <w:p w14:paraId="6B9ADE78" w14:textId="77777777" w:rsidR="00FA57C7" w:rsidRPr="00E00BB8" w:rsidRDefault="00704543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>Symmetric Modeling Children Present</w:t>
      </w:r>
    </w:p>
    <w:p w14:paraId="2F559369" w14:textId="2B7F883F" w:rsidR="00FA57C7" w:rsidRDefault="00F0784B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>A simple RefSet of parent c</w:t>
      </w:r>
      <w:r w:rsidR="00704543" w:rsidRPr="00E00BB8">
        <w:rPr>
          <w:rFonts w:eastAsia="Calibri"/>
          <w:sz w:val="24"/>
          <w:szCs w:val="24"/>
          <w:lang w:val="en-US"/>
        </w:rPr>
        <w:t>oncepts that had correct symmetric children</w:t>
      </w:r>
    </w:p>
    <w:p w14:paraId="569AA90F" w14:textId="77777777" w:rsidR="00E00BB8" w:rsidRDefault="00E00BB8" w:rsidP="00E00BB8">
      <w:pPr>
        <w:ind w:left="1080"/>
        <w:rPr>
          <w:rFonts w:eastAsia="Calibri"/>
          <w:sz w:val="24"/>
          <w:szCs w:val="24"/>
          <w:lang w:val="en-US"/>
        </w:rPr>
      </w:pPr>
    </w:p>
    <w:p w14:paraId="784EC1E8" w14:textId="77777777" w:rsidR="00E00BB8" w:rsidRPr="00E00BB8" w:rsidRDefault="00E00BB8" w:rsidP="00E00BB8">
      <w:pPr>
        <w:ind w:left="1080"/>
        <w:rPr>
          <w:rFonts w:eastAsia="Calibri"/>
          <w:sz w:val="24"/>
          <w:szCs w:val="24"/>
          <w:lang w:val="en-US"/>
        </w:rPr>
      </w:pPr>
    </w:p>
    <w:p w14:paraId="0104F9B1" w14:textId="77777777" w:rsidR="00FA57C7" w:rsidRPr="00E00BB8" w:rsidRDefault="00704543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>Symmetric Modeling Non-existent Children</w:t>
      </w:r>
    </w:p>
    <w:p w14:paraId="25BA1739" w14:textId="0D0F2AB1" w:rsidR="004C592A" w:rsidRPr="00E00BB8" w:rsidRDefault="00F0784B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>An Annotation RefSet with p</w:t>
      </w:r>
      <w:r w:rsidR="00704543" w:rsidRPr="00E00BB8">
        <w:rPr>
          <w:rFonts w:eastAsia="Calibri"/>
          <w:sz w:val="24"/>
          <w:szCs w:val="24"/>
          <w:lang w:val="en-US"/>
        </w:rPr>
        <w:t xml:space="preserve">arent </w:t>
      </w:r>
      <w:r w:rsidRPr="00E00BB8">
        <w:rPr>
          <w:rFonts w:eastAsia="Calibri"/>
          <w:sz w:val="24"/>
          <w:szCs w:val="24"/>
          <w:lang w:val="en-US"/>
        </w:rPr>
        <w:t>c</w:t>
      </w:r>
      <w:r w:rsidR="00704543" w:rsidRPr="00E00BB8">
        <w:rPr>
          <w:rFonts w:eastAsia="Calibri"/>
          <w:sz w:val="24"/>
          <w:szCs w:val="24"/>
          <w:lang w:val="en-US"/>
        </w:rPr>
        <w:t>oncepts that are missing symme</w:t>
      </w:r>
      <w:r w:rsidRPr="00E00BB8">
        <w:rPr>
          <w:rFonts w:eastAsia="Calibri"/>
          <w:sz w:val="24"/>
          <w:szCs w:val="24"/>
          <w:lang w:val="en-US"/>
        </w:rPr>
        <w:t>tric children that should exist and any comments on what needs to be done to make them symmetric.</w:t>
      </w:r>
    </w:p>
    <w:p w14:paraId="3F729189" w14:textId="19E56E4B" w:rsidR="006D1F09" w:rsidRPr="00E00BB8" w:rsidRDefault="006D1F09" w:rsidP="006D1F09">
      <w:pPr>
        <w:rPr>
          <w:sz w:val="24"/>
          <w:szCs w:val="24"/>
        </w:rPr>
      </w:pPr>
    </w:p>
    <w:p w14:paraId="11C4EA3F" w14:textId="7F660171" w:rsidR="00F0784B" w:rsidRDefault="00F0784B" w:rsidP="00F23825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21" w:name="_Toc533089830"/>
      <w:r w:rsidRPr="00F23825">
        <w:rPr>
          <w:rFonts w:ascii="Arial" w:eastAsia="Calibri" w:hAnsi="Arial" w:cs="Arial"/>
          <w:sz w:val="28"/>
          <w:szCs w:val="28"/>
          <w:lang w:val="en-US"/>
        </w:rPr>
        <w:t>Rules for placing concepts in the RefSets</w:t>
      </w:r>
      <w:bookmarkEnd w:id="21"/>
    </w:p>
    <w:p w14:paraId="07524883" w14:textId="7AB471D3" w:rsidR="00F23825" w:rsidRDefault="00F23825" w:rsidP="00F23825">
      <w:pPr>
        <w:rPr>
          <w:lang w:val="en-US"/>
        </w:rPr>
      </w:pPr>
    </w:p>
    <w:p w14:paraId="777F9A3E" w14:textId="77777777" w:rsidR="00F23825" w:rsidRPr="00F23825" w:rsidRDefault="00F23825" w:rsidP="00F23825">
      <w:pPr>
        <w:rPr>
          <w:lang w:val="en-US"/>
        </w:rPr>
      </w:pPr>
    </w:p>
    <w:p w14:paraId="2946059E" w14:textId="77777777" w:rsidR="006D1F09" w:rsidRPr="00E00BB8" w:rsidRDefault="006D1F09" w:rsidP="006D1F09">
      <w:pPr>
        <w:pStyle w:val="ListParagraph"/>
        <w:numPr>
          <w:ilvl w:val="0"/>
          <w:numId w:val="42"/>
        </w:numPr>
        <w:spacing w:line="259" w:lineRule="auto"/>
        <w:jc w:val="left"/>
        <w:rPr>
          <w:sz w:val="24"/>
          <w:szCs w:val="24"/>
        </w:rPr>
      </w:pPr>
      <w:r w:rsidRPr="00E00BB8">
        <w:rPr>
          <w:sz w:val="24"/>
          <w:szCs w:val="24"/>
        </w:rPr>
        <w:t>Inverse concepts</w:t>
      </w:r>
    </w:p>
    <w:p w14:paraId="7E5257DC" w14:textId="15E699FC" w:rsidR="006D1F09" w:rsidRDefault="00F23825" w:rsidP="006D1F09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>If an i</w:t>
      </w:r>
      <w:r w:rsidR="004C592A" w:rsidRPr="00E00BB8">
        <w:rPr>
          <w:sz w:val="24"/>
          <w:szCs w:val="24"/>
        </w:rPr>
        <w:t xml:space="preserve">nverse concept </w:t>
      </w:r>
      <w:r w:rsidR="006D1F09" w:rsidRPr="00E00BB8">
        <w:rPr>
          <w:sz w:val="24"/>
          <w:szCs w:val="24"/>
        </w:rPr>
        <w:t>ha</w:t>
      </w:r>
      <w:r w:rsidR="004C592A" w:rsidRPr="00E00BB8">
        <w:rPr>
          <w:sz w:val="24"/>
          <w:szCs w:val="24"/>
        </w:rPr>
        <w:t>s</w:t>
      </w:r>
      <w:r w:rsidR="006D1F09" w:rsidRPr="00E00BB8">
        <w:rPr>
          <w:sz w:val="24"/>
          <w:szCs w:val="24"/>
        </w:rPr>
        <w:t xml:space="preserve"> an existing opposite</w:t>
      </w:r>
      <w:r w:rsidR="004C592A" w:rsidRPr="00E00BB8">
        <w:rPr>
          <w:sz w:val="24"/>
          <w:szCs w:val="24"/>
        </w:rPr>
        <w:t xml:space="preserve"> concept and it is in</w:t>
      </w:r>
      <w:r>
        <w:rPr>
          <w:sz w:val="24"/>
          <w:szCs w:val="24"/>
        </w:rPr>
        <w:t xml:space="preserve"> the appropriate hierarchy, </w:t>
      </w:r>
      <w:r w:rsidR="004C592A" w:rsidRPr="00E00BB8">
        <w:rPr>
          <w:sz w:val="24"/>
          <w:szCs w:val="24"/>
        </w:rPr>
        <w:t xml:space="preserve">it </w:t>
      </w:r>
      <w:r w:rsidR="00F0784B" w:rsidRPr="00E00BB8">
        <w:rPr>
          <w:sz w:val="24"/>
          <w:szCs w:val="24"/>
        </w:rPr>
        <w:t>was</w:t>
      </w:r>
      <w:r w:rsidR="004C592A" w:rsidRPr="00E00BB8">
        <w:rPr>
          <w:sz w:val="24"/>
          <w:szCs w:val="24"/>
        </w:rPr>
        <w:t xml:space="preserve"> considered </w:t>
      </w:r>
      <w:r w:rsidR="00001A4B" w:rsidRPr="00E00BB8">
        <w:rPr>
          <w:sz w:val="24"/>
          <w:szCs w:val="24"/>
        </w:rPr>
        <w:t>Symmetric</w:t>
      </w:r>
      <w:r w:rsidR="004C592A" w:rsidRPr="00E00BB8">
        <w:rPr>
          <w:sz w:val="24"/>
          <w:szCs w:val="24"/>
        </w:rPr>
        <w:t xml:space="preserve"> Correct </w:t>
      </w:r>
      <w:r w:rsidR="00001A4B" w:rsidRPr="00E00BB8">
        <w:rPr>
          <w:sz w:val="24"/>
          <w:szCs w:val="24"/>
        </w:rPr>
        <w:t>Modelling</w:t>
      </w:r>
      <w:r w:rsidR="004C592A" w:rsidRPr="00E00BB8">
        <w:rPr>
          <w:sz w:val="24"/>
          <w:szCs w:val="24"/>
        </w:rPr>
        <w:t>.</w:t>
      </w:r>
    </w:p>
    <w:p w14:paraId="4AAE1457" w14:textId="77777777" w:rsidR="00F23825" w:rsidRPr="00F23825" w:rsidRDefault="00F23825" w:rsidP="00F23825">
      <w:pPr>
        <w:spacing w:line="259" w:lineRule="auto"/>
        <w:ind w:left="1080"/>
        <w:jc w:val="left"/>
        <w:rPr>
          <w:sz w:val="24"/>
          <w:szCs w:val="24"/>
        </w:rPr>
      </w:pPr>
    </w:p>
    <w:p w14:paraId="01EC149B" w14:textId="674D6C60" w:rsidR="004C592A" w:rsidRDefault="004C592A" w:rsidP="006D1F09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E00BB8">
        <w:rPr>
          <w:sz w:val="24"/>
          <w:szCs w:val="24"/>
        </w:rPr>
        <w:t>I</w:t>
      </w:r>
      <w:r w:rsidR="00F23825">
        <w:rPr>
          <w:sz w:val="24"/>
          <w:szCs w:val="24"/>
        </w:rPr>
        <w:t>f an i</w:t>
      </w:r>
      <w:r w:rsidRPr="00E00BB8">
        <w:rPr>
          <w:sz w:val="24"/>
          <w:szCs w:val="24"/>
        </w:rPr>
        <w:t xml:space="preserve">nverse concept has an existing opposite concept and it is in the wrong </w:t>
      </w:r>
      <w:r w:rsidR="00001A4B" w:rsidRPr="00E00BB8">
        <w:rPr>
          <w:sz w:val="24"/>
          <w:szCs w:val="24"/>
        </w:rPr>
        <w:t>hierarchy,</w:t>
      </w:r>
      <w:r w:rsidR="00F0784B" w:rsidRPr="00E00BB8">
        <w:rPr>
          <w:sz w:val="24"/>
          <w:szCs w:val="24"/>
        </w:rPr>
        <w:t xml:space="preserve"> it was considered </w:t>
      </w:r>
      <w:r w:rsidR="00001A4B" w:rsidRPr="00E00BB8">
        <w:rPr>
          <w:sz w:val="24"/>
          <w:szCs w:val="24"/>
        </w:rPr>
        <w:t>Symmetric</w:t>
      </w:r>
      <w:r w:rsidR="00F0784B" w:rsidRPr="00E00BB8">
        <w:rPr>
          <w:sz w:val="24"/>
          <w:szCs w:val="24"/>
        </w:rPr>
        <w:t xml:space="preserve"> Incorrect </w:t>
      </w:r>
      <w:r w:rsidR="00001A4B" w:rsidRPr="00E00BB8">
        <w:rPr>
          <w:sz w:val="24"/>
          <w:szCs w:val="24"/>
        </w:rPr>
        <w:t>Modelling</w:t>
      </w:r>
      <w:r w:rsidR="00F0784B" w:rsidRPr="00E00BB8">
        <w:rPr>
          <w:sz w:val="24"/>
          <w:szCs w:val="24"/>
        </w:rPr>
        <w:t>.</w:t>
      </w:r>
    </w:p>
    <w:p w14:paraId="29BF8BC6" w14:textId="1AF51048" w:rsidR="006D1F09" w:rsidRPr="00E00BB8" w:rsidRDefault="006D1F09" w:rsidP="006D1F09">
      <w:pPr>
        <w:rPr>
          <w:sz w:val="24"/>
          <w:szCs w:val="24"/>
        </w:rPr>
      </w:pPr>
    </w:p>
    <w:p w14:paraId="346200CC" w14:textId="343E3453" w:rsidR="006D1F09" w:rsidRPr="00E00BB8" w:rsidRDefault="006D1F09" w:rsidP="00E65FF3">
      <w:pPr>
        <w:pStyle w:val="ListParagraph"/>
        <w:numPr>
          <w:ilvl w:val="0"/>
          <w:numId w:val="42"/>
        </w:numPr>
        <w:rPr>
          <w:sz w:val="24"/>
          <w:szCs w:val="24"/>
        </w:rPr>
      </w:pPr>
      <w:r w:rsidRPr="00E00BB8">
        <w:rPr>
          <w:sz w:val="24"/>
          <w:szCs w:val="24"/>
        </w:rPr>
        <w:t xml:space="preserve">Parents of leaf concepts (concepts with only one child) </w:t>
      </w:r>
      <w:r w:rsidR="00BB7B4A" w:rsidRPr="00E00BB8">
        <w:rPr>
          <w:sz w:val="24"/>
          <w:szCs w:val="24"/>
        </w:rPr>
        <w:t xml:space="preserve">were </w:t>
      </w:r>
      <w:r w:rsidRPr="00E00BB8">
        <w:rPr>
          <w:sz w:val="24"/>
          <w:szCs w:val="24"/>
        </w:rPr>
        <w:t>review</w:t>
      </w:r>
      <w:r w:rsidR="00BB7B4A" w:rsidRPr="00E00BB8">
        <w:rPr>
          <w:sz w:val="24"/>
          <w:szCs w:val="24"/>
        </w:rPr>
        <w:t>ed</w:t>
      </w:r>
      <w:r w:rsidRPr="00E00BB8">
        <w:rPr>
          <w:sz w:val="24"/>
          <w:szCs w:val="24"/>
        </w:rPr>
        <w:t xml:space="preserve"> for:</w:t>
      </w:r>
    </w:p>
    <w:p w14:paraId="2EC57218" w14:textId="279D17E2" w:rsidR="006D1F09" w:rsidRPr="00E00BB8" w:rsidRDefault="00FE4C43" w:rsidP="00E65FF3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E00BB8">
        <w:rPr>
          <w:sz w:val="24"/>
          <w:szCs w:val="24"/>
        </w:rPr>
        <w:t>If the child is in the correct hierarchy it was placed in</w:t>
      </w:r>
    </w:p>
    <w:p w14:paraId="509FFCAD" w14:textId="77777777" w:rsidR="00F23825" w:rsidRDefault="006D1F09" w:rsidP="00F23825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E00BB8">
        <w:rPr>
          <w:sz w:val="24"/>
          <w:szCs w:val="24"/>
        </w:rPr>
        <w:t xml:space="preserve">Is the child </w:t>
      </w:r>
      <w:r w:rsidR="00F23825">
        <w:rPr>
          <w:sz w:val="24"/>
          <w:szCs w:val="24"/>
        </w:rPr>
        <w:t>model</w:t>
      </w:r>
      <w:r w:rsidR="00001A4B" w:rsidRPr="00E00BB8">
        <w:rPr>
          <w:sz w:val="24"/>
          <w:szCs w:val="24"/>
        </w:rPr>
        <w:t>ed</w:t>
      </w:r>
      <w:r w:rsidRPr="00E00BB8">
        <w:rPr>
          <w:sz w:val="24"/>
          <w:szCs w:val="24"/>
        </w:rPr>
        <w:t xml:space="preserve"> correctly</w:t>
      </w:r>
    </w:p>
    <w:p w14:paraId="6B63A0B3" w14:textId="29C28AAB" w:rsidR="006D1F09" w:rsidRPr="00E00BB8" w:rsidRDefault="00F23825" w:rsidP="00F23825">
      <w:pPr>
        <w:pStyle w:val="ListParagraph"/>
        <w:numPr>
          <w:ilvl w:val="2"/>
          <w:numId w:val="42"/>
        </w:numPr>
        <w:spacing w:line="259" w:lineRule="auto"/>
        <w:jc w:val="left"/>
        <w:rPr>
          <w:sz w:val="24"/>
          <w:szCs w:val="24"/>
        </w:rPr>
      </w:pPr>
      <w:r w:rsidRPr="00E00BB8">
        <w:rPr>
          <w:sz w:val="24"/>
          <w:szCs w:val="24"/>
        </w:rPr>
        <w:t xml:space="preserve"> </w:t>
      </w:r>
      <w:r w:rsidR="006D1F09" w:rsidRPr="00E00BB8">
        <w:rPr>
          <w:sz w:val="24"/>
          <w:szCs w:val="24"/>
        </w:rPr>
        <w:t xml:space="preserve">“correct </w:t>
      </w:r>
      <w:r>
        <w:rPr>
          <w:sz w:val="24"/>
          <w:szCs w:val="24"/>
        </w:rPr>
        <w:t>model</w:t>
      </w:r>
      <w:r w:rsidR="00001A4B" w:rsidRPr="00E00BB8">
        <w:rPr>
          <w:sz w:val="24"/>
          <w:szCs w:val="24"/>
        </w:rPr>
        <w:t>ing</w:t>
      </w:r>
      <w:r w:rsidR="006D1F09" w:rsidRPr="00E00BB8">
        <w:rPr>
          <w:sz w:val="24"/>
          <w:szCs w:val="24"/>
        </w:rPr>
        <w:t>” only applies to the correct inferred view for this concept as it pertains to symmetry</w:t>
      </w:r>
    </w:p>
    <w:p w14:paraId="6818DFF9" w14:textId="7F762F43" w:rsidR="006D1F09" w:rsidRPr="00F23825" w:rsidRDefault="006D1F09" w:rsidP="00F23825">
      <w:pPr>
        <w:pStyle w:val="ListParagraph"/>
        <w:numPr>
          <w:ilvl w:val="2"/>
          <w:numId w:val="40"/>
        </w:numPr>
        <w:spacing w:line="259" w:lineRule="auto"/>
        <w:jc w:val="left"/>
        <w:rPr>
          <w:sz w:val="24"/>
          <w:szCs w:val="24"/>
        </w:rPr>
      </w:pPr>
      <w:r w:rsidRPr="00E00BB8">
        <w:rPr>
          <w:sz w:val="24"/>
          <w:szCs w:val="24"/>
        </w:rPr>
        <w:t xml:space="preserve">If a concept has other </w:t>
      </w:r>
      <w:r w:rsidR="00F23825">
        <w:rPr>
          <w:sz w:val="24"/>
          <w:szCs w:val="24"/>
        </w:rPr>
        <w:t>mode</w:t>
      </w:r>
      <w:r w:rsidR="00001A4B" w:rsidRPr="00E00BB8">
        <w:rPr>
          <w:sz w:val="24"/>
          <w:szCs w:val="24"/>
        </w:rPr>
        <w:t>ling</w:t>
      </w:r>
      <w:r w:rsidRPr="00E00BB8">
        <w:rPr>
          <w:sz w:val="24"/>
          <w:szCs w:val="24"/>
        </w:rPr>
        <w:t xml:space="preserve"> problems, it is not marked as </w:t>
      </w:r>
      <w:r w:rsidRPr="00F23825">
        <w:rPr>
          <w:sz w:val="24"/>
          <w:szCs w:val="24"/>
        </w:rPr>
        <w:t xml:space="preserve">“incorrectly </w:t>
      </w:r>
      <w:r w:rsidR="00001A4B" w:rsidRPr="00F23825">
        <w:rPr>
          <w:sz w:val="24"/>
          <w:szCs w:val="24"/>
        </w:rPr>
        <w:t>modelled</w:t>
      </w:r>
      <w:r w:rsidRPr="00F23825">
        <w:rPr>
          <w:sz w:val="24"/>
          <w:szCs w:val="24"/>
        </w:rPr>
        <w:t>”.</w:t>
      </w:r>
    </w:p>
    <w:p w14:paraId="68588709" w14:textId="7B3CB095" w:rsidR="006D1F09" w:rsidRPr="00F23825" w:rsidRDefault="006D1F09" w:rsidP="006D1F09">
      <w:pPr>
        <w:rPr>
          <w:sz w:val="24"/>
          <w:szCs w:val="24"/>
        </w:rPr>
      </w:pPr>
    </w:p>
    <w:p w14:paraId="2741636D" w14:textId="796B049F" w:rsidR="006D1F09" w:rsidRPr="00F23825" w:rsidRDefault="007A6E81" w:rsidP="007A6E81">
      <w:pPr>
        <w:pStyle w:val="ListParagraph"/>
        <w:numPr>
          <w:ilvl w:val="0"/>
          <w:numId w:val="45"/>
        </w:numPr>
        <w:rPr>
          <w:sz w:val="24"/>
          <w:szCs w:val="24"/>
        </w:rPr>
      </w:pPr>
      <w:r w:rsidRPr="00F23825">
        <w:rPr>
          <w:sz w:val="24"/>
          <w:szCs w:val="24"/>
        </w:rPr>
        <w:t>Some</w:t>
      </w:r>
      <w:r w:rsidR="006D1F09" w:rsidRPr="00F23825">
        <w:rPr>
          <w:sz w:val="24"/>
          <w:szCs w:val="24"/>
        </w:rPr>
        <w:t xml:space="preserve"> keywords</w:t>
      </w:r>
      <w:r w:rsidRPr="00F23825">
        <w:rPr>
          <w:sz w:val="24"/>
          <w:szCs w:val="24"/>
        </w:rPr>
        <w:t xml:space="preserve"> that could indicate the need for symmetry are not always reliable, for example</w:t>
      </w:r>
      <w:r w:rsidR="006D1F09" w:rsidRPr="00F23825">
        <w:rPr>
          <w:sz w:val="24"/>
          <w:szCs w:val="24"/>
        </w:rPr>
        <w:t>:</w:t>
      </w:r>
    </w:p>
    <w:p w14:paraId="12900971" w14:textId="647F4FE0" w:rsidR="006D1F09" w:rsidRPr="00F23825" w:rsidRDefault="007A6E81" w:rsidP="007A6E81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F23825">
        <w:rPr>
          <w:i/>
          <w:sz w:val="24"/>
          <w:szCs w:val="24"/>
        </w:rPr>
        <w:t xml:space="preserve">Traumatic vs. </w:t>
      </w:r>
      <w:r w:rsidR="006D1F09" w:rsidRPr="00F23825">
        <w:rPr>
          <w:i/>
          <w:sz w:val="24"/>
          <w:szCs w:val="24"/>
        </w:rPr>
        <w:t>non-traumatic</w:t>
      </w:r>
      <w:r w:rsidRPr="00F23825">
        <w:rPr>
          <w:sz w:val="24"/>
          <w:szCs w:val="24"/>
        </w:rPr>
        <w:t xml:space="preserve"> - </w:t>
      </w:r>
      <w:r w:rsidR="006D1F09" w:rsidRPr="00F23825">
        <w:rPr>
          <w:sz w:val="24"/>
          <w:szCs w:val="24"/>
        </w:rPr>
        <w:t xml:space="preserve">concepts without a stated “traumatic” </w:t>
      </w:r>
      <w:r w:rsidR="00F23825">
        <w:rPr>
          <w:sz w:val="24"/>
          <w:szCs w:val="24"/>
        </w:rPr>
        <w:t xml:space="preserve">in </w:t>
      </w:r>
      <w:r w:rsidR="009A33A8">
        <w:rPr>
          <w:sz w:val="24"/>
          <w:szCs w:val="24"/>
        </w:rPr>
        <w:t xml:space="preserve">the </w:t>
      </w:r>
      <w:r w:rsidR="009A33A8" w:rsidRPr="00F23825">
        <w:rPr>
          <w:sz w:val="24"/>
          <w:szCs w:val="24"/>
        </w:rPr>
        <w:t>FSN</w:t>
      </w:r>
      <w:r w:rsidR="006D1F09" w:rsidRPr="00F23825">
        <w:rPr>
          <w:sz w:val="24"/>
          <w:szCs w:val="24"/>
        </w:rPr>
        <w:t xml:space="preserve"> are cons</w:t>
      </w:r>
      <w:r w:rsidRPr="00F23825">
        <w:rPr>
          <w:sz w:val="24"/>
          <w:szCs w:val="24"/>
        </w:rPr>
        <w:t>idered non-traumatic by default.</w:t>
      </w:r>
    </w:p>
    <w:p w14:paraId="3AC6FA69" w14:textId="1F5E5EF1" w:rsidR="006D1F09" w:rsidRDefault="007A6E81" w:rsidP="007A6E81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F23825">
        <w:rPr>
          <w:i/>
          <w:sz w:val="24"/>
          <w:szCs w:val="24"/>
        </w:rPr>
        <w:t xml:space="preserve">With vs. </w:t>
      </w:r>
      <w:r w:rsidR="006D1F09" w:rsidRPr="00F23825">
        <w:rPr>
          <w:i/>
          <w:sz w:val="24"/>
          <w:szCs w:val="24"/>
        </w:rPr>
        <w:t>without</w:t>
      </w:r>
      <w:r w:rsidRPr="00F23825">
        <w:rPr>
          <w:sz w:val="24"/>
          <w:szCs w:val="24"/>
        </w:rPr>
        <w:t xml:space="preserve"> - </w:t>
      </w:r>
      <w:r w:rsidR="006D1F09" w:rsidRPr="00F23825">
        <w:rPr>
          <w:sz w:val="24"/>
          <w:szCs w:val="24"/>
        </w:rPr>
        <w:t xml:space="preserve">not every concept that has a </w:t>
      </w:r>
      <w:r w:rsidR="00F23825">
        <w:rPr>
          <w:sz w:val="24"/>
          <w:szCs w:val="24"/>
        </w:rPr>
        <w:t>“</w:t>
      </w:r>
      <w:r w:rsidR="006D1F09" w:rsidRPr="00F23825">
        <w:rPr>
          <w:sz w:val="24"/>
          <w:szCs w:val="24"/>
        </w:rPr>
        <w:t>with</w:t>
      </w:r>
      <w:r w:rsidR="00F23825">
        <w:rPr>
          <w:sz w:val="24"/>
          <w:szCs w:val="24"/>
        </w:rPr>
        <w:t>”</w:t>
      </w:r>
      <w:r w:rsidR="006D1F09" w:rsidRPr="00F23825">
        <w:rPr>
          <w:sz w:val="24"/>
          <w:szCs w:val="24"/>
        </w:rPr>
        <w:t xml:space="preserve"> or </w:t>
      </w:r>
      <w:r w:rsidR="00F23825">
        <w:rPr>
          <w:sz w:val="24"/>
          <w:szCs w:val="24"/>
        </w:rPr>
        <w:t>“</w:t>
      </w:r>
      <w:r w:rsidR="006D1F09" w:rsidRPr="00F23825">
        <w:rPr>
          <w:sz w:val="24"/>
          <w:szCs w:val="24"/>
        </w:rPr>
        <w:t>without</w:t>
      </w:r>
      <w:r w:rsidR="00F23825">
        <w:rPr>
          <w:sz w:val="24"/>
          <w:szCs w:val="24"/>
        </w:rPr>
        <w:t>”</w:t>
      </w:r>
      <w:r w:rsidR="006D1F09" w:rsidRPr="00F23825">
        <w:rPr>
          <w:sz w:val="24"/>
          <w:szCs w:val="24"/>
        </w:rPr>
        <w:t xml:space="preserve"> needs its opposite, e.g. Diagnostic arthroscopy of elbow with synovial biopsy (procedure) do</w:t>
      </w:r>
      <w:r w:rsidRPr="00F23825">
        <w:rPr>
          <w:sz w:val="24"/>
          <w:szCs w:val="24"/>
        </w:rPr>
        <w:t>es not need a “…without biopsy”.</w:t>
      </w:r>
    </w:p>
    <w:p w14:paraId="026D18AC" w14:textId="2FB90B88" w:rsidR="00EC45A6" w:rsidRDefault="00EC45A6" w:rsidP="00EC45A6">
      <w:pPr>
        <w:spacing w:line="259" w:lineRule="auto"/>
        <w:jc w:val="left"/>
        <w:rPr>
          <w:sz w:val="24"/>
          <w:szCs w:val="24"/>
        </w:rPr>
      </w:pPr>
    </w:p>
    <w:p w14:paraId="68FC2ABC" w14:textId="2D004F55" w:rsidR="00EC45A6" w:rsidRDefault="00EC45A6" w:rsidP="00EC45A6">
      <w:pPr>
        <w:spacing w:line="259" w:lineRule="auto"/>
        <w:jc w:val="left"/>
        <w:rPr>
          <w:sz w:val="24"/>
          <w:szCs w:val="24"/>
        </w:rPr>
      </w:pPr>
    </w:p>
    <w:p w14:paraId="7FE8C942" w14:textId="00C2D75E" w:rsidR="00EC45A6" w:rsidRDefault="00EC45A6" w:rsidP="00EC45A6">
      <w:pPr>
        <w:spacing w:line="259" w:lineRule="auto"/>
        <w:jc w:val="left"/>
        <w:rPr>
          <w:sz w:val="24"/>
          <w:szCs w:val="24"/>
        </w:rPr>
      </w:pPr>
    </w:p>
    <w:p w14:paraId="4DCCD3EA" w14:textId="5D6169C0" w:rsidR="00EC45A6" w:rsidRPr="00EC45A6" w:rsidRDefault="00EC45A6" w:rsidP="00EC45A6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22" w:name="_Toc533089831"/>
      <w:r w:rsidRPr="00EC45A6">
        <w:rPr>
          <w:rFonts w:ascii="Arial" w:eastAsia="Calibri" w:hAnsi="Arial" w:cs="Arial"/>
          <w:sz w:val="28"/>
          <w:szCs w:val="28"/>
          <w:lang w:val="en-US"/>
        </w:rPr>
        <w:t>Other Symmetry Issues</w:t>
      </w:r>
      <w:bookmarkEnd w:id="22"/>
    </w:p>
    <w:p w14:paraId="7E81571F" w14:textId="77777777" w:rsidR="006D1F09" w:rsidRPr="00F23825" w:rsidRDefault="006D1F09" w:rsidP="006D1F09">
      <w:pPr>
        <w:rPr>
          <w:sz w:val="24"/>
          <w:szCs w:val="24"/>
        </w:rPr>
      </w:pPr>
    </w:p>
    <w:p w14:paraId="48552C69" w14:textId="3DE210DE" w:rsidR="006D1F09" w:rsidRDefault="007A6E81" w:rsidP="006D1F09">
      <w:pPr>
        <w:pStyle w:val="ListParagraph"/>
        <w:numPr>
          <w:ilvl w:val="0"/>
          <w:numId w:val="41"/>
        </w:numPr>
        <w:spacing w:line="259" w:lineRule="auto"/>
        <w:jc w:val="left"/>
        <w:rPr>
          <w:sz w:val="24"/>
          <w:szCs w:val="24"/>
        </w:rPr>
      </w:pPr>
      <w:r w:rsidRPr="00F23825">
        <w:rPr>
          <w:sz w:val="24"/>
          <w:szCs w:val="24"/>
        </w:rPr>
        <w:t xml:space="preserve"> Clinical Course vs. Associated Morphology</w:t>
      </w:r>
    </w:p>
    <w:p w14:paraId="24ADD70A" w14:textId="6BC92E62" w:rsidR="00F23825" w:rsidRDefault="00F23825" w:rsidP="00F23825">
      <w:pPr>
        <w:spacing w:line="259" w:lineRule="auto"/>
        <w:jc w:val="left"/>
        <w:rPr>
          <w:sz w:val="24"/>
          <w:szCs w:val="24"/>
        </w:rPr>
      </w:pPr>
    </w:p>
    <w:p w14:paraId="20055326" w14:textId="6CE752F8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Throughout SNOMED, inconsistent modeling using attributes “clinical course” and “associated morphology” exists.</w:t>
      </w:r>
    </w:p>
    <w:p w14:paraId="0166DA00" w14:textId="61C5E6AC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002F48EE" w14:textId="6E435235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Example:</w:t>
      </w:r>
    </w:p>
    <w:p w14:paraId="27B59E9C" w14:textId="7D929B1D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7C559C92" w14:textId="68A0E28F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 w:rsidRPr="00F23825">
        <w:rPr>
          <w:sz w:val="24"/>
          <w:szCs w:val="24"/>
        </w:rPr>
        <w:t>19429009 |Chronic ulcer of skin (disorder)|</w:t>
      </w:r>
      <w:r>
        <w:rPr>
          <w:sz w:val="24"/>
          <w:szCs w:val="24"/>
        </w:rPr>
        <w:t xml:space="preserve"> is modelled using </w:t>
      </w:r>
      <w:r w:rsidRPr="00F23825">
        <w:rPr>
          <w:sz w:val="24"/>
          <w:szCs w:val="24"/>
        </w:rPr>
        <w:t>116676008 |Associated morphology (attribute)| = 405719001 |Chronic ulcer (morphologic abnormality)|</w:t>
      </w:r>
    </w:p>
    <w:p w14:paraId="7F207C16" w14:textId="1C4546AA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28B4A62D" w14:textId="119F9BFB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 w:rsidRPr="00F23825">
        <w:rPr>
          <w:sz w:val="24"/>
          <w:szCs w:val="24"/>
        </w:rPr>
        <w:t>111422001 |Chronic abscess of breast (disorder)|</w:t>
      </w:r>
      <w:r>
        <w:rPr>
          <w:sz w:val="24"/>
          <w:szCs w:val="24"/>
        </w:rPr>
        <w:t xml:space="preserve"> is modelled using both the </w:t>
      </w:r>
      <w:r w:rsidRPr="00F23825">
        <w:rPr>
          <w:sz w:val="24"/>
          <w:szCs w:val="24"/>
        </w:rPr>
        <w:t xml:space="preserve">|Associated morphology (attribute)| </w:t>
      </w:r>
      <w:r w:rsidR="00EC45A6">
        <w:rPr>
          <w:sz w:val="24"/>
          <w:szCs w:val="24"/>
        </w:rPr>
        <w:t xml:space="preserve"> = </w:t>
      </w:r>
      <w:r w:rsidRPr="00F23825">
        <w:rPr>
          <w:sz w:val="24"/>
          <w:szCs w:val="24"/>
        </w:rPr>
        <w:t>79203009 |Chronic abscess (morphologic abnormality)|</w:t>
      </w:r>
      <w:r w:rsidR="00EC45A6">
        <w:rPr>
          <w:sz w:val="24"/>
          <w:szCs w:val="24"/>
        </w:rPr>
        <w:t xml:space="preserve"> and the </w:t>
      </w:r>
      <w:r w:rsidR="00EC45A6" w:rsidRPr="00EC45A6">
        <w:rPr>
          <w:sz w:val="24"/>
          <w:szCs w:val="24"/>
        </w:rPr>
        <w:t>263502005 |Clinical course (attribute)|</w:t>
      </w:r>
      <w:r w:rsidR="00EC45A6">
        <w:rPr>
          <w:sz w:val="24"/>
          <w:szCs w:val="24"/>
        </w:rPr>
        <w:t xml:space="preserve"> = </w:t>
      </w:r>
      <w:r w:rsidR="00EC45A6" w:rsidRPr="00EC45A6">
        <w:rPr>
          <w:sz w:val="24"/>
          <w:szCs w:val="24"/>
        </w:rPr>
        <w:t>90734009 |Chronic (qualifier value)|</w:t>
      </w:r>
    </w:p>
    <w:p w14:paraId="332FA043" w14:textId="4523E708" w:rsidR="00EC45A6" w:rsidRDefault="00EC45A6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0D62FCB2" w14:textId="2E3BAD7A" w:rsidR="00EC45A6" w:rsidRDefault="00EC45A6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This inconsistency also leads to “asymmetric” modeling, but was not in scope for this task.</w:t>
      </w:r>
    </w:p>
    <w:p w14:paraId="670482DE" w14:textId="331D6F6B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5343C049" w14:textId="155737F9" w:rsidR="006D1F09" w:rsidRDefault="00EC45A6" w:rsidP="00AE1ED6">
      <w:pPr>
        <w:pStyle w:val="Heading1"/>
        <w:numPr>
          <w:ilvl w:val="0"/>
          <w:numId w:val="7"/>
        </w:numPr>
      </w:pPr>
      <w:bookmarkStart w:id="23" w:name="_Toc533089832"/>
      <w:r>
        <w:rPr>
          <w:rFonts w:ascii="Arial" w:eastAsia="Calibri" w:hAnsi="Arial" w:cs="Arial"/>
          <w:sz w:val="28"/>
          <w:szCs w:val="28"/>
          <w:lang w:val="en-US"/>
        </w:rPr>
        <w:t>Grades, Scales and Scores</w:t>
      </w:r>
      <w:bookmarkEnd w:id="23"/>
    </w:p>
    <w:p w14:paraId="6934918D" w14:textId="77777777" w:rsidR="006D1F09" w:rsidRDefault="006D1F09" w:rsidP="006D1F09"/>
    <w:p w14:paraId="657CB331" w14:textId="2F986051" w:rsidR="006D1F09" w:rsidRPr="00EC45A6" w:rsidRDefault="00EC45A6" w:rsidP="006D1F09">
      <w:pPr>
        <w:rPr>
          <w:sz w:val="24"/>
          <w:szCs w:val="24"/>
        </w:rPr>
      </w:pPr>
      <w:r w:rsidRPr="00EC45A6">
        <w:rPr>
          <w:sz w:val="24"/>
          <w:szCs w:val="24"/>
        </w:rPr>
        <w:t xml:space="preserve">This </w:t>
      </w:r>
      <w:r>
        <w:rPr>
          <w:sz w:val="24"/>
          <w:szCs w:val="24"/>
        </w:rPr>
        <w:t>following analysis of the i</w:t>
      </w:r>
      <w:r w:rsidRPr="00EC45A6">
        <w:rPr>
          <w:sz w:val="24"/>
          <w:szCs w:val="24"/>
        </w:rPr>
        <w:t xml:space="preserve">nconsistent use of Procedures and/or Observables as the value of the </w:t>
      </w:r>
      <w:r>
        <w:rPr>
          <w:sz w:val="24"/>
          <w:szCs w:val="24"/>
        </w:rPr>
        <w:t>“</w:t>
      </w:r>
      <w:r w:rsidRPr="00EC45A6">
        <w:rPr>
          <w:sz w:val="24"/>
          <w:szCs w:val="24"/>
        </w:rPr>
        <w:t>Interprets</w:t>
      </w:r>
      <w:r>
        <w:rPr>
          <w:sz w:val="24"/>
          <w:szCs w:val="24"/>
        </w:rPr>
        <w:t>”</w:t>
      </w:r>
      <w:r w:rsidRPr="00EC45A6">
        <w:rPr>
          <w:sz w:val="24"/>
          <w:szCs w:val="24"/>
        </w:rPr>
        <w:t xml:space="preserve"> Attribute</w:t>
      </w:r>
      <w:r w:rsidR="00B926AA">
        <w:rPr>
          <w:sz w:val="24"/>
          <w:szCs w:val="24"/>
        </w:rPr>
        <w:t xml:space="preserve"> i</w:t>
      </w:r>
      <w:r>
        <w:rPr>
          <w:sz w:val="24"/>
          <w:szCs w:val="24"/>
        </w:rPr>
        <w:t xml:space="preserve">s exploratory and not part of the RefSet creation. </w:t>
      </w:r>
    </w:p>
    <w:p w14:paraId="2FBFE46A" w14:textId="77777777" w:rsidR="00EC45A6" w:rsidRPr="00EC45A6" w:rsidRDefault="00EC45A6" w:rsidP="00EC45A6">
      <w:pPr>
        <w:rPr>
          <w:sz w:val="24"/>
          <w:szCs w:val="24"/>
        </w:rPr>
      </w:pPr>
    </w:p>
    <w:p w14:paraId="655F7CEB" w14:textId="65223CC1" w:rsidR="00AE1ED6" w:rsidRPr="00EC45A6" w:rsidRDefault="000F08FB" w:rsidP="00EC45A6">
      <w:pPr>
        <w:pStyle w:val="ListParagraph"/>
        <w:ind w:left="0"/>
        <w:rPr>
          <w:sz w:val="24"/>
          <w:szCs w:val="24"/>
        </w:rPr>
      </w:pPr>
      <w:r w:rsidRPr="00EC45A6">
        <w:rPr>
          <w:sz w:val="24"/>
          <w:szCs w:val="24"/>
        </w:rPr>
        <w:t xml:space="preserve">The Findings and Disorders reviewed were found to use a Procedure 42 times vs. and Observable Entity 352 times.  In 41 cases, both a Procedure and Observable Entity were used for the Interprets attribute.  400 of the concepts had no Interprets Attribute at all.  </w:t>
      </w:r>
    </w:p>
    <w:p w14:paraId="53ACB099" w14:textId="0075432E" w:rsidR="000F08FB" w:rsidRPr="00EC45A6" w:rsidRDefault="000F08FB" w:rsidP="00EC45A6">
      <w:pPr>
        <w:pStyle w:val="ListParagraph"/>
        <w:rPr>
          <w:sz w:val="24"/>
          <w:szCs w:val="24"/>
        </w:rPr>
      </w:pPr>
    </w:p>
    <w:p w14:paraId="767C2CBD" w14:textId="77777777" w:rsidR="00EC45A6" w:rsidRPr="00EC45A6" w:rsidRDefault="00EC45A6" w:rsidP="00EC45A6">
      <w:pPr>
        <w:pStyle w:val="ListParagraph"/>
        <w:rPr>
          <w:sz w:val="24"/>
          <w:szCs w:val="24"/>
        </w:rPr>
      </w:pPr>
    </w:p>
    <w:p w14:paraId="6A7A875A" w14:textId="6D89C2E4" w:rsidR="000F08FB" w:rsidRDefault="009B0567" w:rsidP="009B0567">
      <w:pPr>
        <w:pStyle w:val="Caption"/>
      </w:pPr>
      <w:bookmarkStart w:id="24" w:name="_Toc53309014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: </w:t>
      </w:r>
      <w:r w:rsidR="000F08FB">
        <w:t>Grade concept with an Interprets = Procedure</w:t>
      </w:r>
      <w:bookmarkEnd w:id="24"/>
    </w:p>
    <w:p w14:paraId="29BA209E" w14:textId="77777777" w:rsidR="000F08FB" w:rsidRDefault="000F08FB" w:rsidP="00AE1ED6">
      <w:pPr>
        <w:pStyle w:val="ListParagraph"/>
        <w:ind w:left="1440"/>
      </w:pPr>
      <w:r w:rsidRPr="000F08FB">
        <w:rPr>
          <w:noProof/>
          <w:lang w:val="en-US"/>
        </w:rPr>
        <w:lastRenderedPageBreak/>
        <w:drawing>
          <wp:inline distT="0" distB="0" distL="0" distR="0" wp14:anchorId="40CEA87B" wp14:editId="0DC3E680">
            <wp:extent cx="4881748" cy="1675046"/>
            <wp:effectExtent l="19050" t="19050" r="14605" b="2095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748" cy="16750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/>
                  </pic:spPr>
                </pic:pic>
              </a:graphicData>
            </a:graphic>
          </wp:inline>
        </w:drawing>
      </w:r>
    </w:p>
    <w:p w14:paraId="2CCB9EA7" w14:textId="567B4BEB" w:rsidR="000F08FB" w:rsidRDefault="009B0567" w:rsidP="009B0567">
      <w:pPr>
        <w:pStyle w:val="Caption"/>
        <w:rPr>
          <w:noProof/>
          <w:lang w:val="en-US"/>
        </w:rPr>
      </w:pPr>
      <w:bookmarkStart w:id="25" w:name="_Toc53309014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>:</w:t>
      </w:r>
      <w:r w:rsidR="000F08FB">
        <w:t xml:space="preserve"> Grade concept with an Interprets = Observable Entity</w:t>
      </w:r>
      <w:bookmarkEnd w:id="25"/>
    </w:p>
    <w:p w14:paraId="35D749B1" w14:textId="50F3118A" w:rsidR="00EC45A6" w:rsidRDefault="00EC45A6" w:rsidP="00EC45A6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C52E448" wp14:editId="1EC566E0">
            <wp:extent cx="5676900" cy="2004695"/>
            <wp:effectExtent l="19050" t="19050" r="19050" b="146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78157" cy="20051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7F4B08E" w14:textId="107A9A37" w:rsidR="00EC45A6" w:rsidRDefault="00EC45A6" w:rsidP="00EC45A6">
      <w:pPr>
        <w:ind w:left="720"/>
        <w:rPr>
          <w:lang w:val="en-US"/>
        </w:rPr>
      </w:pPr>
    </w:p>
    <w:p w14:paraId="4A7AF00B" w14:textId="6957BB72" w:rsidR="00EC45A6" w:rsidRDefault="00EC45A6" w:rsidP="00EC45A6">
      <w:pPr>
        <w:ind w:left="720"/>
        <w:rPr>
          <w:lang w:val="en-US"/>
        </w:rPr>
      </w:pPr>
    </w:p>
    <w:p w14:paraId="65BF025E" w14:textId="77777777" w:rsidR="00EC45A6" w:rsidRPr="00EC45A6" w:rsidRDefault="00EC45A6" w:rsidP="00EC45A6">
      <w:pPr>
        <w:ind w:left="720"/>
        <w:rPr>
          <w:lang w:val="en-US"/>
        </w:rPr>
      </w:pPr>
    </w:p>
    <w:p w14:paraId="62245D1E" w14:textId="5A825697" w:rsidR="000F08FB" w:rsidRDefault="009B0567" w:rsidP="009B0567">
      <w:pPr>
        <w:pStyle w:val="Caption"/>
        <w:rPr>
          <w:noProof/>
          <w:lang w:val="en-US"/>
        </w:rPr>
      </w:pPr>
      <w:bookmarkStart w:id="26" w:name="_Toc53309015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: </w:t>
      </w:r>
      <w:r w:rsidR="000F08FB">
        <w:t>Grade Concept with both a Procedure and Observable used for the Interprets Attribute</w:t>
      </w:r>
      <w:bookmarkEnd w:id="26"/>
    </w:p>
    <w:p w14:paraId="3CE0E277" w14:textId="36C315CF" w:rsidR="00EC45A6" w:rsidRDefault="00EC45A6" w:rsidP="00EC45A6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52887C1" wp14:editId="448C5C37">
            <wp:extent cx="5686425" cy="2185670"/>
            <wp:effectExtent l="19050" t="19050" r="2857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95401" cy="21891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FCC757" w14:textId="0978557C" w:rsidR="00EC45A6" w:rsidRDefault="00EC45A6" w:rsidP="00EC45A6">
      <w:pPr>
        <w:rPr>
          <w:lang w:val="en-US"/>
        </w:rPr>
      </w:pPr>
    </w:p>
    <w:p w14:paraId="40146D78" w14:textId="6AB86703" w:rsidR="00EC45A6" w:rsidRDefault="00EC45A6" w:rsidP="00EC45A6">
      <w:pPr>
        <w:rPr>
          <w:lang w:val="en-US"/>
        </w:rPr>
      </w:pPr>
    </w:p>
    <w:p w14:paraId="3F54D6CD" w14:textId="77777777" w:rsidR="00EC45A6" w:rsidRPr="00EC45A6" w:rsidRDefault="00EC45A6" w:rsidP="00EC45A6">
      <w:pPr>
        <w:rPr>
          <w:lang w:val="en-US"/>
        </w:rPr>
      </w:pPr>
    </w:p>
    <w:p w14:paraId="4FA35816" w14:textId="43CC8436" w:rsidR="000F08FB" w:rsidRDefault="009B0567" w:rsidP="009B0567">
      <w:pPr>
        <w:pStyle w:val="Caption"/>
      </w:pPr>
      <w:bookmarkStart w:id="27" w:name="_Toc53309015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: </w:t>
      </w:r>
      <w:r w:rsidR="000F08FB">
        <w:t>Grade with no Interprets Attribute</w:t>
      </w:r>
      <w:bookmarkEnd w:id="27"/>
    </w:p>
    <w:p w14:paraId="690A7FFE" w14:textId="52DD1F9E" w:rsidR="00EC45A6" w:rsidRDefault="00EC45A6" w:rsidP="00EC45A6"/>
    <w:p w14:paraId="0812E344" w14:textId="02A68F42" w:rsidR="00EC45A6" w:rsidRDefault="00EC45A6" w:rsidP="00EC45A6">
      <w:pPr>
        <w:ind w:left="720"/>
      </w:pPr>
      <w:r>
        <w:rPr>
          <w:noProof/>
          <w:lang w:val="en-US"/>
        </w:rPr>
        <w:lastRenderedPageBreak/>
        <w:drawing>
          <wp:inline distT="0" distB="0" distL="0" distR="0" wp14:anchorId="4AD29398" wp14:editId="6BE140E6">
            <wp:extent cx="5753142" cy="2105040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3142" cy="21050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E568FA" w14:textId="294BD6E4" w:rsidR="00EC45A6" w:rsidRDefault="00B926AA" w:rsidP="00EC45A6">
      <w:pPr>
        <w:rPr>
          <w:sz w:val="24"/>
          <w:szCs w:val="24"/>
        </w:rPr>
      </w:pPr>
      <w:r>
        <w:rPr>
          <w:sz w:val="24"/>
          <w:szCs w:val="24"/>
        </w:rPr>
        <w:t>Potential changes to Grades, Scales and Scores Concepts</w:t>
      </w:r>
    </w:p>
    <w:p w14:paraId="5C3C1A61" w14:textId="08CCD66E" w:rsidR="00B926AA" w:rsidRDefault="00B926AA" w:rsidP="00B926AA">
      <w:pPr>
        <w:rPr>
          <w:sz w:val="24"/>
          <w:szCs w:val="24"/>
        </w:rPr>
      </w:pPr>
    </w:p>
    <w:p w14:paraId="354AEF9C" w14:textId="77777777" w:rsidR="00B926AA" w:rsidRPr="00B926AA" w:rsidRDefault="00B926AA" w:rsidP="00B926AA">
      <w:pPr>
        <w:rPr>
          <w:sz w:val="24"/>
          <w:szCs w:val="24"/>
        </w:rPr>
      </w:pPr>
    </w:p>
    <w:p w14:paraId="5120EBF3" w14:textId="5D7FABE3" w:rsidR="00FA57C7" w:rsidRDefault="00704543" w:rsidP="00B926AA">
      <w:pPr>
        <w:jc w:val="left"/>
        <w:rPr>
          <w:sz w:val="24"/>
          <w:szCs w:val="24"/>
          <w:lang w:val="en-US"/>
        </w:rPr>
      </w:pPr>
      <w:r w:rsidRPr="00B926AA">
        <w:rPr>
          <w:sz w:val="24"/>
          <w:szCs w:val="24"/>
          <w:lang w:val="en-US"/>
        </w:rPr>
        <w:t>For “symmetry” reasons:</w:t>
      </w:r>
    </w:p>
    <w:p w14:paraId="2EB298E1" w14:textId="77777777" w:rsidR="00B926AA" w:rsidRPr="00B926AA" w:rsidRDefault="00B926AA" w:rsidP="00B926AA">
      <w:pPr>
        <w:ind w:firstLine="720"/>
        <w:rPr>
          <w:sz w:val="24"/>
          <w:szCs w:val="24"/>
          <w:lang w:val="en-US"/>
        </w:rPr>
      </w:pPr>
    </w:p>
    <w:p w14:paraId="4F27D9E8" w14:textId="77777777" w:rsidR="00B926AA" w:rsidRDefault="00704543" w:rsidP="00B926AA">
      <w:pPr>
        <w:numPr>
          <w:ilvl w:val="0"/>
          <w:numId w:val="46"/>
        </w:numPr>
        <w:rPr>
          <w:sz w:val="24"/>
          <w:szCs w:val="24"/>
          <w:lang w:val="en-US"/>
        </w:rPr>
      </w:pPr>
      <w:r w:rsidRPr="00B926AA">
        <w:rPr>
          <w:sz w:val="24"/>
          <w:szCs w:val="24"/>
          <w:lang w:val="en-US"/>
        </w:rPr>
        <w:t xml:space="preserve">Each finding with “grade, score, stage etc.” should </w:t>
      </w:r>
      <w:r w:rsidR="00B37109" w:rsidRPr="00B926AA">
        <w:rPr>
          <w:sz w:val="24"/>
          <w:szCs w:val="24"/>
          <w:lang w:val="en-US"/>
        </w:rPr>
        <w:t>be consistently modeled with an</w:t>
      </w:r>
      <w:r w:rsidRPr="00B926AA">
        <w:rPr>
          <w:sz w:val="24"/>
          <w:szCs w:val="24"/>
          <w:lang w:val="en-US"/>
        </w:rPr>
        <w:t xml:space="preserve"> Interprets = Observable Entity, which would be the score or grade</w:t>
      </w:r>
      <w:r w:rsidR="00B37109" w:rsidRPr="00B926AA">
        <w:rPr>
          <w:sz w:val="24"/>
          <w:szCs w:val="24"/>
          <w:lang w:val="en-US"/>
        </w:rPr>
        <w:t xml:space="preserve">.  </w:t>
      </w:r>
    </w:p>
    <w:p w14:paraId="0447C9D6" w14:textId="77777777" w:rsidR="00B926AA" w:rsidRDefault="00B926AA" w:rsidP="00B926AA">
      <w:pPr>
        <w:ind w:left="1080"/>
        <w:rPr>
          <w:sz w:val="24"/>
          <w:szCs w:val="24"/>
          <w:lang w:val="en-US"/>
        </w:rPr>
      </w:pPr>
    </w:p>
    <w:p w14:paraId="004894DD" w14:textId="6CD747EE" w:rsidR="00B37109" w:rsidRPr="00B926AA" w:rsidRDefault="00B37109" w:rsidP="00B926AA">
      <w:pPr>
        <w:ind w:left="360"/>
        <w:rPr>
          <w:sz w:val="24"/>
          <w:szCs w:val="24"/>
          <w:lang w:val="en-US"/>
        </w:rPr>
      </w:pPr>
      <w:r w:rsidRPr="00B926AA">
        <w:rPr>
          <w:sz w:val="24"/>
          <w:szCs w:val="24"/>
          <w:lang w:val="en-US"/>
        </w:rPr>
        <w:t>Example:</w:t>
      </w:r>
    </w:p>
    <w:p w14:paraId="02F5616E" w14:textId="77777777" w:rsidR="00B37109" w:rsidRPr="00B926AA" w:rsidRDefault="00B37109" w:rsidP="00B926AA">
      <w:pPr>
        <w:ind w:left="1440"/>
        <w:jc w:val="left"/>
        <w:rPr>
          <w:sz w:val="24"/>
          <w:szCs w:val="24"/>
          <w:lang w:val="en-US"/>
        </w:rPr>
      </w:pPr>
    </w:p>
    <w:p w14:paraId="24C7C0A5" w14:textId="05F2131D" w:rsidR="00FA57C7" w:rsidRPr="00B926AA" w:rsidRDefault="00B37109" w:rsidP="00B926AA">
      <w:pPr>
        <w:ind w:left="360"/>
        <w:jc w:val="left"/>
        <w:rPr>
          <w:sz w:val="24"/>
          <w:szCs w:val="24"/>
          <w:lang w:val="en-US"/>
        </w:rPr>
      </w:pPr>
      <w:r w:rsidRPr="00B926AA">
        <w:rPr>
          <w:sz w:val="24"/>
          <w:szCs w:val="24"/>
          <w:lang w:val="en-US"/>
        </w:rPr>
        <w:t xml:space="preserve"> </w:t>
      </w:r>
      <w:r w:rsidR="00704543" w:rsidRPr="00B926AA">
        <w:rPr>
          <w:sz w:val="24"/>
          <w:szCs w:val="24"/>
          <w:lang w:val="en-US"/>
        </w:rPr>
        <w:t xml:space="preserve">385377005 |Gleason grade finding </w:t>
      </w:r>
      <w:r w:rsidRPr="00B926AA">
        <w:rPr>
          <w:sz w:val="24"/>
          <w:szCs w:val="24"/>
          <w:lang w:val="en-US"/>
        </w:rPr>
        <w:t>for prostatic cancer (finding)|</w:t>
      </w:r>
      <w:r w:rsidR="00704543" w:rsidRPr="00B926AA">
        <w:rPr>
          <w:sz w:val="24"/>
          <w:szCs w:val="24"/>
          <w:lang w:val="en-US"/>
        </w:rPr>
        <w:t>:</w:t>
      </w:r>
      <w:r w:rsidR="00704543" w:rsidRPr="00B926AA">
        <w:rPr>
          <w:sz w:val="24"/>
          <w:szCs w:val="24"/>
          <w:lang w:val="en-US"/>
        </w:rPr>
        <w:br/>
        <w:t xml:space="preserve">        116676008 |Associated morphology (attribute)| = 52988006 |Lesion (morphologic abnormality)|, </w:t>
      </w:r>
      <w:r w:rsidR="00704543" w:rsidRPr="00B926AA">
        <w:rPr>
          <w:sz w:val="24"/>
          <w:szCs w:val="24"/>
          <w:lang w:val="en-US"/>
        </w:rPr>
        <w:br/>
        <w:t>        363714003 |Interprets (attribute)| = 372278000 |Gleason score (observable entity)|</w:t>
      </w:r>
    </w:p>
    <w:p w14:paraId="32D3E560" w14:textId="0613634E" w:rsidR="00B926AA" w:rsidRDefault="00B926AA" w:rsidP="00B926AA">
      <w:pPr>
        <w:ind w:left="1440"/>
        <w:rPr>
          <w:sz w:val="24"/>
          <w:szCs w:val="24"/>
          <w:lang w:val="en-US"/>
        </w:rPr>
      </w:pPr>
    </w:p>
    <w:p w14:paraId="1E364698" w14:textId="6D1F5AC6" w:rsidR="00FA57C7" w:rsidRDefault="00704543" w:rsidP="00B926AA">
      <w:pPr>
        <w:numPr>
          <w:ilvl w:val="0"/>
          <w:numId w:val="46"/>
        </w:numPr>
        <w:rPr>
          <w:sz w:val="24"/>
          <w:szCs w:val="24"/>
          <w:lang w:val="en-US"/>
        </w:rPr>
      </w:pPr>
      <w:r w:rsidRPr="00B926AA">
        <w:rPr>
          <w:sz w:val="24"/>
          <w:szCs w:val="24"/>
          <w:lang w:val="en-US"/>
        </w:rPr>
        <w:t xml:space="preserve">If the Observable Entity </w:t>
      </w:r>
      <w:r w:rsidR="00B37109" w:rsidRPr="00B926AA">
        <w:rPr>
          <w:sz w:val="24"/>
          <w:szCs w:val="24"/>
          <w:lang w:val="en-US"/>
        </w:rPr>
        <w:t xml:space="preserve">concept </w:t>
      </w:r>
      <w:r w:rsidR="00B926AA">
        <w:rPr>
          <w:sz w:val="24"/>
          <w:szCs w:val="24"/>
          <w:lang w:val="en-US"/>
        </w:rPr>
        <w:t>does not</w:t>
      </w:r>
      <w:r w:rsidRPr="00B926AA">
        <w:rPr>
          <w:sz w:val="24"/>
          <w:szCs w:val="24"/>
          <w:lang w:val="en-US"/>
        </w:rPr>
        <w:t xml:space="preserve"> exist, it should be created.</w:t>
      </w:r>
    </w:p>
    <w:p w14:paraId="12650DCD" w14:textId="49CF2E50" w:rsidR="00B926AA" w:rsidRDefault="00B926AA" w:rsidP="00B926AA">
      <w:pPr>
        <w:rPr>
          <w:sz w:val="24"/>
          <w:szCs w:val="24"/>
          <w:lang w:val="en-US"/>
        </w:rPr>
      </w:pPr>
    </w:p>
    <w:p w14:paraId="7B5C4945" w14:textId="77777777" w:rsidR="00B926AA" w:rsidRPr="00B926AA" w:rsidRDefault="00B926AA" w:rsidP="00B926AA">
      <w:pPr>
        <w:rPr>
          <w:sz w:val="24"/>
          <w:szCs w:val="24"/>
          <w:lang w:val="en-US"/>
        </w:rPr>
      </w:pPr>
    </w:p>
    <w:p w14:paraId="233F0817" w14:textId="7852EBAD" w:rsidR="00FA57C7" w:rsidRPr="00B926AA" w:rsidRDefault="00B37109" w:rsidP="00B926AA">
      <w:pPr>
        <w:numPr>
          <w:ilvl w:val="0"/>
          <w:numId w:val="46"/>
        </w:numPr>
        <w:rPr>
          <w:sz w:val="24"/>
          <w:szCs w:val="24"/>
          <w:lang w:val="en-US"/>
        </w:rPr>
      </w:pPr>
      <w:r w:rsidRPr="00B926AA">
        <w:rPr>
          <w:sz w:val="24"/>
          <w:szCs w:val="24"/>
          <w:lang w:val="en-US"/>
        </w:rPr>
        <w:t>Another option would be</w:t>
      </w:r>
      <w:r w:rsidR="00704543" w:rsidRPr="00B926AA">
        <w:rPr>
          <w:sz w:val="24"/>
          <w:szCs w:val="24"/>
          <w:lang w:val="en-US"/>
        </w:rPr>
        <w:t>:</w:t>
      </w:r>
    </w:p>
    <w:p w14:paraId="44263026" w14:textId="77777777" w:rsidR="00FA57C7" w:rsidRPr="00B926AA" w:rsidRDefault="00704543" w:rsidP="00B926AA">
      <w:pPr>
        <w:numPr>
          <w:ilvl w:val="1"/>
          <w:numId w:val="46"/>
        </w:numPr>
        <w:jc w:val="left"/>
        <w:rPr>
          <w:sz w:val="24"/>
          <w:szCs w:val="24"/>
          <w:lang w:val="en-US"/>
        </w:rPr>
      </w:pPr>
      <w:r w:rsidRPr="00B926AA">
        <w:rPr>
          <w:sz w:val="24"/>
          <w:szCs w:val="24"/>
          <w:lang w:val="en-US"/>
        </w:rPr>
        <w:t>Each finding should be modeled with Interprets = Assessment using…scale/score….(procedure)”</w:t>
      </w:r>
    </w:p>
    <w:p w14:paraId="0811FAD3" w14:textId="77777777" w:rsidR="00FA57C7" w:rsidRPr="00B926AA" w:rsidRDefault="00704543" w:rsidP="00B926AA">
      <w:pPr>
        <w:numPr>
          <w:ilvl w:val="1"/>
          <w:numId w:val="46"/>
        </w:numPr>
        <w:rPr>
          <w:sz w:val="24"/>
          <w:szCs w:val="24"/>
          <w:lang w:val="en-US"/>
        </w:rPr>
      </w:pPr>
      <w:r w:rsidRPr="00B926AA">
        <w:rPr>
          <w:sz w:val="24"/>
          <w:szCs w:val="24"/>
          <w:lang w:val="en-US"/>
        </w:rPr>
        <w:t>The Assessment using…scale/score….(procedure) should be modeled with Method = 129268004 |Observation - action (qualifier value)| and Has focus = “whatever the focus of the score is”</w:t>
      </w:r>
    </w:p>
    <w:p w14:paraId="34D01C09" w14:textId="20284ED3" w:rsidR="00FA57C7" w:rsidRPr="00B926AA" w:rsidRDefault="00704543" w:rsidP="00B926AA">
      <w:pPr>
        <w:numPr>
          <w:ilvl w:val="2"/>
          <w:numId w:val="46"/>
        </w:numPr>
        <w:rPr>
          <w:sz w:val="24"/>
          <w:szCs w:val="24"/>
          <w:lang w:val="en-US"/>
        </w:rPr>
      </w:pPr>
      <w:r w:rsidRPr="00B926AA">
        <w:rPr>
          <w:sz w:val="24"/>
          <w:szCs w:val="24"/>
          <w:lang w:val="en-US"/>
        </w:rPr>
        <w:t xml:space="preserve">In case of the Gleason score, it would be </w:t>
      </w:r>
      <w:r w:rsidRPr="00B926AA">
        <w:rPr>
          <w:sz w:val="24"/>
          <w:szCs w:val="24"/>
          <w:lang w:val="it-IT"/>
        </w:rPr>
        <w:t>254900004 |Carcinoma of prostate (disorder)|</w:t>
      </w:r>
    </w:p>
    <w:p w14:paraId="4564BB9C" w14:textId="2BAFBE61" w:rsidR="00B37109" w:rsidRPr="00B926AA" w:rsidRDefault="00B37109" w:rsidP="00B926AA">
      <w:pPr>
        <w:numPr>
          <w:ilvl w:val="1"/>
          <w:numId w:val="46"/>
        </w:numPr>
        <w:rPr>
          <w:sz w:val="24"/>
          <w:szCs w:val="24"/>
          <w:lang w:val="en-US"/>
        </w:rPr>
      </w:pPr>
      <w:r w:rsidRPr="00B926AA">
        <w:rPr>
          <w:sz w:val="24"/>
          <w:szCs w:val="24"/>
          <w:lang w:val="it-IT"/>
        </w:rPr>
        <w:t>However, there are significantly less Procedure concepts and would require a lot of additions to SNOMED.</w:t>
      </w:r>
    </w:p>
    <w:p w14:paraId="267745C7" w14:textId="40DE9D04" w:rsidR="005A198F" w:rsidRDefault="005A198F">
      <w:pPr>
        <w:spacing w:after="200" w:line="276" w:lineRule="auto"/>
        <w:jc w:val="left"/>
        <w:rPr>
          <w:rFonts w:eastAsia="Calibri"/>
          <w:sz w:val="24"/>
          <w:szCs w:val="24"/>
          <w:lang w:val="en-US"/>
        </w:rPr>
      </w:pPr>
      <w:r>
        <w:rPr>
          <w:rFonts w:eastAsia="Calibri"/>
          <w:sz w:val="24"/>
          <w:szCs w:val="24"/>
          <w:lang w:val="en-US"/>
        </w:rPr>
        <w:br w:type="page"/>
      </w:r>
    </w:p>
    <w:p w14:paraId="50C0943A" w14:textId="32EFD1DE" w:rsidR="005A198F" w:rsidRDefault="005A198F" w:rsidP="005A198F">
      <w:pPr>
        <w:pStyle w:val="Heading1"/>
        <w:numPr>
          <w:ilvl w:val="0"/>
          <w:numId w:val="7"/>
        </w:numPr>
        <w:rPr>
          <w:rFonts w:eastAsia="Calibri"/>
          <w:lang w:val="en-US"/>
        </w:rPr>
      </w:pPr>
      <w:r w:rsidRPr="005A198F">
        <w:rPr>
          <w:rFonts w:ascii="Arial" w:eastAsia="Calibri" w:hAnsi="Arial" w:cs="Arial"/>
          <w:sz w:val="28"/>
          <w:szCs w:val="28"/>
          <w:lang w:val="en-US"/>
        </w:rPr>
        <w:lastRenderedPageBreak/>
        <w:t>Appendix</w:t>
      </w:r>
    </w:p>
    <w:p w14:paraId="35530B1D" w14:textId="4DDE2CBA" w:rsidR="005A198F" w:rsidRDefault="005A198F" w:rsidP="005A198F">
      <w:pPr>
        <w:jc w:val="left"/>
        <w:rPr>
          <w:rFonts w:eastAsia="Calibri"/>
          <w:sz w:val="24"/>
          <w:szCs w:val="24"/>
          <w:lang w:val="en-US"/>
        </w:rPr>
      </w:pPr>
    </w:p>
    <w:p w14:paraId="57BBC5E7" w14:textId="77777777" w:rsidR="005A198F" w:rsidRDefault="005A198F" w:rsidP="005A198F">
      <w:pPr>
        <w:jc w:val="left"/>
        <w:rPr>
          <w:rFonts w:eastAsia="Calibri"/>
          <w:sz w:val="24"/>
          <w:szCs w:val="24"/>
          <w:lang w:val="en-US"/>
        </w:rPr>
      </w:pPr>
    </w:p>
    <w:p w14:paraId="0B109769" w14:textId="446149CE" w:rsidR="009B08A5" w:rsidRDefault="005A198F" w:rsidP="005A198F">
      <w:pPr>
        <w:jc w:val="left"/>
        <w:rPr>
          <w:rFonts w:eastAsia="Calibri"/>
          <w:sz w:val="24"/>
          <w:szCs w:val="24"/>
          <w:lang w:val="en-US"/>
        </w:rPr>
      </w:pPr>
      <w:r>
        <w:rPr>
          <w:rFonts w:eastAsia="Calibri"/>
          <w:sz w:val="24"/>
          <w:szCs w:val="24"/>
          <w:lang w:val="en-US"/>
        </w:rPr>
        <w:t>Table of Figures</w:t>
      </w:r>
    </w:p>
    <w:p w14:paraId="63594ADC" w14:textId="7399D0C1" w:rsidR="005A198F" w:rsidRDefault="005A198F" w:rsidP="005A198F">
      <w:pPr>
        <w:jc w:val="left"/>
        <w:rPr>
          <w:rFonts w:eastAsia="Calibri"/>
          <w:sz w:val="24"/>
          <w:szCs w:val="24"/>
          <w:lang w:val="en-US"/>
        </w:rPr>
      </w:pPr>
    </w:p>
    <w:p w14:paraId="4C5315BF" w14:textId="4A661240" w:rsidR="00406C6F" w:rsidRDefault="00406C6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r>
        <w:rPr>
          <w:rFonts w:eastAsia="Calibri"/>
          <w:sz w:val="24"/>
          <w:szCs w:val="24"/>
          <w:lang w:val="en-US"/>
        </w:rPr>
        <w:fldChar w:fldCharType="begin"/>
      </w:r>
      <w:r>
        <w:rPr>
          <w:rFonts w:eastAsia="Calibri"/>
          <w:sz w:val="24"/>
          <w:szCs w:val="24"/>
          <w:lang w:val="en-US"/>
        </w:rPr>
        <w:instrText xml:space="preserve"> TOC \h \z \c "Figure" </w:instrText>
      </w:r>
      <w:r>
        <w:rPr>
          <w:rFonts w:eastAsia="Calibri"/>
          <w:sz w:val="24"/>
          <w:szCs w:val="24"/>
          <w:lang w:val="en-US"/>
        </w:rPr>
        <w:fldChar w:fldCharType="separate"/>
      </w:r>
      <w:hyperlink w:anchor="_Toc533090145" w:history="1">
        <w:r w:rsidRPr="00655A6F">
          <w:rPr>
            <w:rStyle w:val="Hyperlink"/>
            <w:rFonts w:eastAsia="Calibri"/>
            <w:noProof/>
          </w:rPr>
          <w:t xml:space="preserve">Figure 1: </w:t>
        </w:r>
        <w:r w:rsidRPr="00655A6F">
          <w:rPr>
            <w:rStyle w:val="Hyperlink"/>
            <w:rFonts w:eastAsia="Calibri" w:cs="Arial"/>
            <w:noProof/>
            <w:lang w:val="en-US"/>
          </w:rPr>
          <w:t>Co</w:t>
        </w:r>
        <w:r w:rsidRPr="00655A6F">
          <w:rPr>
            <w:rStyle w:val="Hyperlink"/>
            <w:rFonts w:eastAsia="Calibri" w:cs="Arial"/>
            <w:noProof/>
          </w:rPr>
          <w:t>ntent Modeled Inappropriate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3090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A76173B" w14:textId="32420C21" w:rsidR="00406C6F" w:rsidRDefault="009665E5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3090146" w:history="1">
        <w:r w:rsidR="00406C6F" w:rsidRPr="00655A6F">
          <w:rPr>
            <w:rStyle w:val="Hyperlink"/>
            <w:rFonts w:eastAsia="Calibri"/>
            <w:noProof/>
          </w:rPr>
          <w:t>Figure 2. Example of Inverse Concepts modeled with radical differences</w:t>
        </w:r>
        <w:r w:rsidR="00406C6F">
          <w:rPr>
            <w:noProof/>
            <w:webHidden/>
          </w:rPr>
          <w:tab/>
        </w:r>
        <w:r w:rsidR="00406C6F">
          <w:rPr>
            <w:noProof/>
            <w:webHidden/>
          </w:rPr>
          <w:fldChar w:fldCharType="begin"/>
        </w:r>
        <w:r w:rsidR="00406C6F">
          <w:rPr>
            <w:noProof/>
            <w:webHidden/>
          </w:rPr>
          <w:instrText xml:space="preserve"> PAGEREF _Toc533090146 \h </w:instrText>
        </w:r>
        <w:r w:rsidR="00406C6F">
          <w:rPr>
            <w:noProof/>
            <w:webHidden/>
          </w:rPr>
        </w:r>
        <w:r w:rsidR="00406C6F">
          <w:rPr>
            <w:noProof/>
            <w:webHidden/>
          </w:rPr>
          <w:fldChar w:fldCharType="separate"/>
        </w:r>
        <w:r w:rsidR="00406C6F">
          <w:rPr>
            <w:noProof/>
            <w:webHidden/>
          </w:rPr>
          <w:t>6</w:t>
        </w:r>
        <w:r w:rsidR="00406C6F">
          <w:rPr>
            <w:noProof/>
            <w:webHidden/>
          </w:rPr>
          <w:fldChar w:fldCharType="end"/>
        </w:r>
      </w:hyperlink>
    </w:p>
    <w:p w14:paraId="0F65F9EB" w14:textId="0676A426" w:rsidR="00406C6F" w:rsidRDefault="009665E5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3090147" w:history="1">
        <w:r w:rsidR="00406C6F" w:rsidRPr="00655A6F">
          <w:rPr>
            <w:rStyle w:val="Hyperlink"/>
            <w:rFonts w:eastAsia="Calibri"/>
            <w:noProof/>
          </w:rPr>
          <w:t>Figure 3. FSN contains "Acute", but does not have a Clinical Course = Acute</w:t>
        </w:r>
        <w:r w:rsidR="00406C6F">
          <w:rPr>
            <w:noProof/>
            <w:webHidden/>
          </w:rPr>
          <w:tab/>
        </w:r>
        <w:r w:rsidR="00406C6F">
          <w:rPr>
            <w:noProof/>
            <w:webHidden/>
          </w:rPr>
          <w:fldChar w:fldCharType="begin"/>
        </w:r>
        <w:r w:rsidR="00406C6F">
          <w:rPr>
            <w:noProof/>
            <w:webHidden/>
          </w:rPr>
          <w:instrText xml:space="preserve"> PAGEREF _Toc533090147 \h </w:instrText>
        </w:r>
        <w:r w:rsidR="00406C6F">
          <w:rPr>
            <w:noProof/>
            <w:webHidden/>
          </w:rPr>
        </w:r>
        <w:r w:rsidR="00406C6F">
          <w:rPr>
            <w:noProof/>
            <w:webHidden/>
          </w:rPr>
          <w:fldChar w:fldCharType="separate"/>
        </w:r>
        <w:r w:rsidR="00406C6F">
          <w:rPr>
            <w:noProof/>
            <w:webHidden/>
          </w:rPr>
          <w:t>6</w:t>
        </w:r>
        <w:r w:rsidR="00406C6F">
          <w:rPr>
            <w:noProof/>
            <w:webHidden/>
          </w:rPr>
          <w:fldChar w:fldCharType="end"/>
        </w:r>
      </w:hyperlink>
    </w:p>
    <w:p w14:paraId="56316AC9" w14:textId="2CB916C4" w:rsidR="00406C6F" w:rsidRDefault="009665E5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3090148" w:history="1">
        <w:r w:rsidR="00406C6F" w:rsidRPr="00655A6F">
          <w:rPr>
            <w:rStyle w:val="Hyperlink"/>
            <w:rFonts w:eastAsia="Calibri"/>
            <w:noProof/>
          </w:rPr>
          <w:t>Figure 4: Grade concept with an Interprets = Procedure</w:t>
        </w:r>
        <w:r w:rsidR="00406C6F">
          <w:rPr>
            <w:noProof/>
            <w:webHidden/>
          </w:rPr>
          <w:tab/>
        </w:r>
        <w:r w:rsidR="00406C6F">
          <w:rPr>
            <w:noProof/>
            <w:webHidden/>
          </w:rPr>
          <w:fldChar w:fldCharType="begin"/>
        </w:r>
        <w:r w:rsidR="00406C6F">
          <w:rPr>
            <w:noProof/>
            <w:webHidden/>
          </w:rPr>
          <w:instrText xml:space="preserve"> PAGEREF _Toc533090148 \h </w:instrText>
        </w:r>
        <w:r w:rsidR="00406C6F">
          <w:rPr>
            <w:noProof/>
            <w:webHidden/>
          </w:rPr>
        </w:r>
        <w:r w:rsidR="00406C6F">
          <w:rPr>
            <w:noProof/>
            <w:webHidden/>
          </w:rPr>
          <w:fldChar w:fldCharType="separate"/>
        </w:r>
        <w:r w:rsidR="00406C6F">
          <w:rPr>
            <w:noProof/>
            <w:webHidden/>
          </w:rPr>
          <w:t>8</w:t>
        </w:r>
        <w:r w:rsidR="00406C6F">
          <w:rPr>
            <w:noProof/>
            <w:webHidden/>
          </w:rPr>
          <w:fldChar w:fldCharType="end"/>
        </w:r>
      </w:hyperlink>
    </w:p>
    <w:p w14:paraId="40DA869F" w14:textId="63E5191C" w:rsidR="00406C6F" w:rsidRDefault="009665E5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3090149" w:history="1">
        <w:r w:rsidR="00406C6F" w:rsidRPr="00655A6F">
          <w:rPr>
            <w:rStyle w:val="Hyperlink"/>
            <w:rFonts w:eastAsia="Calibri"/>
            <w:noProof/>
          </w:rPr>
          <w:t>Figure 5: Grade concept with an Interprets = Observable Entity</w:t>
        </w:r>
        <w:r w:rsidR="00406C6F">
          <w:rPr>
            <w:noProof/>
            <w:webHidden/>
          </w:rPr>
          <w:tab/>
        </w:r>
        <w:r w:rsidR="00406C6F">
          <w:rPr>
            <w:noProof/>
            <w:webHidden/>
          </w:rPr>
          <w:fldChar w:fldCharType="begin"/>
        </w:r>
        <w:r w:rsidR="00406C6F">
          <w:rPr>
            <w:noProof/>
            <w:webHidden/>
          </w:rPr>
          <w:instrText xml:space="preserve"> PAGEREF _Toc533090149 \h </w:instrText>
        </w:r>
        <w:r w:rsidR="00406C6F">
          <w:rPr>
            <w:noProof/>
            <w:webHidden/>
          </w:rPr>
        </w:r>
        <w:r w:rsidR="00406C6F">
          <w:rPr>
            <w:noProof/>
            <w:webHidden/>
          </w:rPr>
          <w:fldChar w:fldCharType="separate"/>
        </w:r>
        <w:r w:rsidR="00406C6F">
          <w:rPr>
            <w:noProof/>
            <w:webHidden/>
          </w:rPr>
          <w:t>9</w:t>
        </w:r>
        <w:r w:rsidR="00406C6F">
          <w:rPr>
            <w:noProof/>
            <w:webHidden/>
          </w:rPr>
          <w:fldChar w:fldCharType="end"/>
        </w:r>
      </w:hyperlink>
    </w:p>
    <w:p w14:paraId="1A6B674B" w14:textId="344E3AD2" w:rsidR="00406C6F" w:rsidRDefault="009665E5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3090150" w:history="1">
        <w:r w:rsidR="00406C6F" w:rsidRPr="00655A6F">
          <w:rPr>
            <w:rStyle w:val="Hyperlink"/>
            <w:rFonts w:eastAsia="Calibri"/>
            <w:noProof/>
          </w:rPr>
          <w:t>Figure 6: Grade Concept with both a Procedure and Observable used for the Interprets Attribute</w:t>
        </w:r>
        <w:r w:rsidR="00406C6F">
          <w:rPr>
            <w:noProof/>
            <w:webHidden/>
          </w:rPr>
          <w:tab/>
        </w:r>
        <w:r w:rsidR="00406C6F">
          <w:rPr>
            <w:noProof/>
            <w:webHidden/>
          </w:rPr>
          <w:fldChar w:fldCharType="begin"/>
        </w:r>
        <w:r w:rsidR="00406C6F">
          <w:rPr>
            <w:noProof/>
            <w:webHidden/>
          </w:rPr>
          <w:instrText xml:space="preserve"> PAGEREF _Toc533090150 \h </w:instrText>
        </w:r>
        <w:r w:rsidR="00406C6F">
          <w:rPr>
            <w:noProof/>
            <w:webHidden/>
          </w:rPr>
        </w:r>
        <w:r w:rsidR="00406C6F">
          <w:rPr>
            <w:noProof/>
            <w:webHidden/>
          </w:rPr>
          <w:fldChar w:fldCharType="separate"/>
        </w:r>
        <w:r w:rsidR="00406C6F">
          <w:rPr>
            <w:noProof/>
            <w:webHidden/>
          </w:rPr>
          <w:t>9</w:t>
        </w:r>
        <w:r w:rsidR="00406C6F">
          <w:rPr>
            <w:noProof/>
            <w:webHidden/>
          </w:rPr>
          <w:fldChar w:fldCharType="end"/>
        </w:r>
      </w:hyperlink>
    </w:p>
    <w:p w14:paraId="25666072" w14:textId="432A3ABB" w:rsidR="00406C6F" w:rsidRDefault="009665E5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3090151" w:history="1">
        <w:r w:rsidR="00406C6F" w:rsidRPr="00655A6F">
          <w:rPr>
            <w:rStyle w:val="Hyperlink"/>
            <w:rFonts w:eastAsia="Calibri"/>
            <w:noProof/>
          </w:rPr>
          <w:t>Figure 7: Grade with no Interprets Attribute</w:t>
        </w:r>
        <w:r w:rsidR="00406C6F">
          <w:rPr>
            <w:noProof/>
            <w:webHidden/>
          </w:rPr>
          <w:tab/>
        </w:r>
        <w:r w:rsidR="00406C6F">
          <w:rPr>
            <w:noProof/>
            <w:webHidden/>
          </w:rPr>
          <w:fldChar w:fldCharType="begin"/>
        </w:r>
        <w:r w:rsidR="00406C6F">
          <w:rPr>
            <w:noProof/>
            <w:webHidden/>
          </w:rPr>
          <w:instrText xml:space="preserve"> PAGEREF _Toc533090151 \h </w:instrText>
        </w:r>
        <w:r w:rsidR="00406C6F">
          <w:rPr>
            <w:noProof/>
            <w:webHidden/>
          </w:rPr>
        </w:r>
        <w:r w:rsidR="00406C6F">
          <w:rPr>
            <w:noProof/>
            <w:webHidden/>
          </w:rPr>
          <w:fldChar w:fldCharType="separate"/>
        </w:r>
        <w:r w:rsidR="00406C6F">
          <w:rPr>
            <w:noProof/>
            <w:webHidden/>
          </w:rPr>
          <w:t>9</w:t>
        </w:r>
        <w:r w:rsidR="00406C6F">
          <w:rPr>
            <w:noProof/>
            <w:webHidden/>
          </w:rPr>
          <w:fldChar w:fldCharType="end"/>
        </w:r>
      </w:hyperlink>
    </w:p>
    <w:p w14:paraId="6EEA7F76" w14:textId="60993EAF" w:rsidR="005A198F" w:rsidRDefault="00406C6F" w:rsidP="005A198F">
      <w:pPr>
        <w:jc w:val="left"/>
        <w:rPr>
          <w:rFonts w:eastAsia="Calibri"/>
          <w:sz w:val="24"/>
          <w:szCs w:val="24"/>
          <w:lang w:val="en-US"/>
        </w:rPr>
      </w:pPr>
      <w:r>
        <w:rPr>
          <w:rFonts w:eastAsia="Calibri"/>
          <w:sz w:val="24"/>
          <w:szCs w:val="24"/>
          <w:lang w:val="en-US"/>
        </w:rPr>
        <w:fldChar w:fldCharType="end"/>
      </w:r>
    </w:p>
    <w:p w14:paraId="76B734D2" w14:textId="6D726375" w:rsidR="005A198F" w:rsidRDefault="005A198F" w:rsidP="005A198F">
      <w:pPr>
        <w:jc w:val="left"/>
        <w:rPr>
          <w:rFonts w:eastAsia="Calibri"/>
          <w:sz w:val="24"/>
          <w:szCs w:val="24"/>
          <w:lang w:val="en-US"/>
        </w:rPr>
      </w:pPr>
    </w:p>
    <w:p w14:paraId="585E736B" w14:textId="77777777" w:rsidR="005A198F" w:rsidRPr="00B926AA" w:rsidRDefault="005A198F" w:rsidP="005A198F">
      <w:pPr>
        <w:jc w:val="left"/>
        <w:rPr>
          <w:rFonts w:eastAsia="Calibri"/>
          <w:sz w:val="24"/>
          <w:szCs w:val="24"/>
          <w:lang w:val="en-US"/>
        </w:rPr>
      </w:pPr>
    </w:p>
    <w:sectPr w:rsidR="005A198F" w:rsidRPr="00B926AA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99A625F" w16cid:durableId="1FC480BE"/>
  <w16cid:commentId w16cid:paraId="4972A252" w16cid:durableId="1FC480BF"/>
  <w16cid:commentId w16cid:paraId="145C123D" w16cid:durableId="1FC49A5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71461" w14:textId="77777777" w:rsidR="009665E5" w:rsidRDefault="009665E5" w:rsidP="004F6841">
      <w:r>
        <w:separator/>
      </w:r>
    </w:p>
  </w:endnote>
  <w:endnote w:type="continuationSeparator" w:id="0">
    <w:p w14:paraId="38E895CE" w14:textId="77777777" w:rsidR="009665E5" w:rsidRDefault="009665E5" w:rsidP="004F68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664B6D" w14:textId="77777777" w:rsidR="009665E5" w:rsidRDefault="009665E5" w:rsidP="004F6841">
      <w:r>
        <w:separator/>
      </w:r>
    </w:p>
  </w:footnote>
  <w:footnote w:type="continuationSeparator" w:id="0">
    <w:p w14:paraId="08871A31" w14:textId="77777777" w:rsidR="009665E5" w:rsidRDefault="009665E5" w:rsidP="004F68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68729272"/>
      <w:docPartObj>
        <w:docPartGallery w:val="Watermarks"/>
        <w:docPartUnique/>
      </w:docPartObj>
    </w:sdtPr>
    <w:sdtEndPr/>
    <w:sdtContent>
      <w:p w14:paraId="0D968F2B" w14:textId="33CBA214" w:rsidR="004F6841" w:rsidRDefault="009665E5">
        <w:pPr>
          <w:pStyle w:val="Header"/>
        </w:pPr>
        <w:r>
          <w:rPr>
            <w:noProof/>
          </w:rPr>
          <w:pict w14:anchorId="44ACE60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F2F9F"/>
    <w:multiLevelType w:val="hybridMultilevel"/>
    <w:tmpl w:val="40EE64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48582D"/>
    <w:multiLevelType w:val="hybridMultilevel"/>
    <w:tmpl w:val="1CC076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0C258A"/>
    <w:multiLevelType w:val="hybridMultilevel"/>
    <w:tmpl w:val="3C7A96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87413"/>
    <w:multiLevelType w:val="hybridMultilevel"/>
    <w:tmpl w:val="B978BF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F12DFC"/>
    <w:multiLevelType w:val="hybridMultilevel"/>
    <w:tmpl w:val="BBF40162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12AB69ED"/>
    <w:multiLevelType w:val="hybridMultilevel"/>
    <w:tmpl w:val="CC824ED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D31709"/>
    <w:multiLevelType w:val="hybridMultilevel"/>
    <w:tmpl w:val="B596C89E"/>
    <w:lvl w:ilvl="0" w:tplc="D1123A3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8EAE1488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FE9EC076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0C1258A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DB89C0C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E7903E46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9838288C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E52C5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EBA2495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7" w15:restartNumberingAfterBreak="0">
    <w:nsid w:val="1A235C82"/>
    <w:multiLevelType w:val="hybridMultilevel"/>
    <w:tmpl w:val="2AC644F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2C63DC"/>
    <w:multiLevelType w:val="hybridMultilevel"/>
    <w:tmpl w:val="CF7697A4"/>
    <w:lvl w:ilvl="0" w:tplc="065673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AE1B87"/>
    <w:multiLevelType w:val="hybridMultilevel"/>
    <w:tmpl w:val="0DC47BE4"/>
    <w:lvl w:ilvl="0" w:tplc="57828B3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i w:val="0"/>
      </w:rPr>
    </w:lvl>
    <w:lvl w:ilvl="1" w:tplc="22BC1350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571416E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8D3E234C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D2A69C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F3F4A162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A970D9B4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681ECD80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369684B4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0" w15:restartNumberingAfterBreak="0">
    <w:nsid w:val="23EC4F5A"/>
    <w:multiLevelType w:val="hybridMultilevel"/>
    <w:tmpl w:val="FAB453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B43575"/>
    <w:multiLevelType w:val="hybridMultilevel"/>
    <w:tmpl w:val="F7C4D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193D78"/>
    <w:multiLevelType w:val="hybridMultilevel"/>
    <w:tmpl w:val="AD20499A"/>
    <w:lvl w:ilvl="0" w:tplc="FB78C38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88C2FA9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972CDC9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AAA041B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1E0AAD3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059ECB4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096B584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1AA45858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45CDFCA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3" w15:restartNumberingAfterBreak="0">
    <w:nsid w:val="2B272308"/>
    <w:multiLevelType w:val="hybridMultilevel"/>
    <w:tmpl w:val="5950EB7C"/>
    <w:lvl w:ilvl="0" w:tplc="1C460C94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660040"/>
    <w:multiLevelType w:val="hybridMultilevel"/>
    <w:tmpl w:val="AF2E1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296B97"/>
    <w:multiLevelType w:val="hybridMultilevel"/>
    <w:tmpl w:val="7C10F1C6"/>
    <w:lvl w:ilvl="0" w:tplc="C9462D5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FC90C0F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8FC2760C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19EA9D0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19761C7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D8ACD2A4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86EA61E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519AE3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AFA6F58C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6" w15:restartNumberingAfterBreak="0">
    <w:nsid w:val="375917EA"/>
    <w:multiLevelType w:val="hybridMultilevel"/>
    <w:tmpl w:val="2AD6BD62"/>
    <w:lvl w:ilvl="0" w:tplc="89C273D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C268A80C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3DB0EB7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34A2BC36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EBEB1D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A014C5C2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47F4AB8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36B04E6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0EA869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7" w15:restartNumberingAfterBreak="0">
    <w:nsid w:val="39BC3323"/>
    <w:multiLevelType w:val="hybridMultilevel"/>
    <w:tmpl w:val="293686B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A84124C"/>
    <w:multiLevelType w:val="hybridMultilevel"/>
    <w:tmpl w:val="6152F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1E0AB3"/>
    <w:multiLevelType w:val="hybridMultilevel"/>
    <w:tmpl w:val="F4448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D9435D"/>
    <w:multiLevelType w:val="hybridMultilevel"/>
    <w:tmpl w:val="271A831C"/>
    <w:lvl w:ilvl="0" w:tplc="2FD69C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F0D6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4AEA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865F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64B7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5A0A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50F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9628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2A35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EDC2D01"/>
    <w:multiLevelType w:val="hybridMultilevel"/>
    <w:tmpl w:val="DF1CD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DC0025"/>
    <w:multiLevelType w:val="hybridMultilevel"/>
    <w:tmpl w:val="698CA75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51E5203"/>
    <w:multiLevelType w:val="hybridMultilevel"/>
    <w:tmpl w:val="EFE0E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524575"/>
    <w:multiLevelType w:val="hybridMultilevel"/>
    <w:tmpl w:val="ADF06896"/>
    <w:lvl w:ilvl="0" w:tplc="E2AC8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86DB2A">
      <w:start w:val="33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6C54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E4F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5A76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9E95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A255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CE78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1A22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48A068C3"/>
    <w:multiLevelType w:val="hybridMultilevel"/>
    <w:tmpl w:val="8520A0DA"/>
    <w:lvl w:ilvl="0" w:tplc="9D4E51C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A29E26A6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0D608D10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24A2E6A2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B2ABD0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DA1049CC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8AD81F9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36A22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5D7A975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6" w15:restartNumberingAfterBreak="0">
    <w:nsid w:val="4B221649"/>
    <w:multiLevelType w:val="hybridMultilevel"/>
    <w:tmpl w:val="656A049C"/>
    <w:lvl w:ilvl="0" w:tplc="2D989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6EA4EB8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A9349CD8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B86B71C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602DDEC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BEAABE0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1B3666C2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AB429528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9716AE6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7" w15:restartNumberingAfterBreak="0">
    <w:nsid w:val="4B2E5F4A"/>
    <w:multiLevelType w:val="hybridMultilevel"/>
    <w:tmpl w:val="BFFE0E0E"/>
    <w:lvl w:ilvl="0" w:tplc="9342EE6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755E245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D7CAD90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E04A2E3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E39A2C38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E496F9AC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EA5208A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89A1C8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43E64F0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8" w15:restartNumberingAfterBreak="0">
    <w:nsid w:val="4CD9665A"/>
    <w:multiLevelType w:val="hybridMultilevel"/>
    <w:tmpl w:val="B5FE4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9E637E"/>
    <w:multiLevelType w:val="hybridMultilevel"/>
    <w:tmpl w:val="3188BC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3F817E2"/>
    <w:multiLevelType w:val="hybridMultilevel"/>
    <w:tmpl w:val="B7B66DDE"/>
    <w:lvl w:ilvl="0" w:tplc="6C6E35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2ED7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4063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EA0A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7AC3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4646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509E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18D9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ECC3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431218B"/>
    <w:multiLevelType w:val="hybridMultilevel"/>
    <w:tmpl w:val="8CFAF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1676"/>
    <w:multiLevelType w:val="hybridMultilevel"/>
    <w:tmpl w:val="B994DE0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66B025B"/>
    <w:multiLevelType w:val="hybridMultilevel"/>
    <w:tmpl w:val="14149F1C"/>
    <w:lvl w:ilvl="0" w:tplc="86F8465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F63AC1D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420C57A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C800A6E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74F42492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7A6438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1788D6C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E36AF6B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FD2E758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4" w15:restartNumberingAfterBreak="0">
    <w:nsid w:val="59C47C1F"/>
    <w:multiLevelType w:val="hybridMultilevel"/>
    <w:tmpl w:val="1278D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0C5926"/>
    <w:multiLevelType w:val="hybridMultilevel"/>
    <w:tmpl w:val="0532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25737E"/>
    <w:multiLevelType w:val="hybridMultilevel"/>
    <w:tmpl w:val="EE32AB66"/>
    <w:lvl w:ilvl="0" w:tplc="DB0AA5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45896C0">
      <w:start w:val="33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89A3EAC">
      <w:start w:val="33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4328DB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A9A416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2E55A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728A70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EA4D53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6B2A71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7" w15:restartNumberingAfterBreak="0">
    <w:nsid w:val="5D430F42"/>
    <w:multiLevelType w:val="hybridMultilevel"/>
    <w:tmpl w:val="F484EC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F6205B6"/>
    <w:multiLevelType w:val="hybridMultilevel"/>
    <w:tmpl w:val="7208067C"/>
    <w:lvl w:ilvl="0" w:tplc="FBD4B79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317E3A48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30FEC6E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8F426F1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B36A891E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CDAA8BBE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775A343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46CC526E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C83640E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9" w15:restartNumberingAfterBreak="0">
    <w:nsid w:val="60586D64"/>
    <w:multiLevelType w:val="hybridMultilevel"/>
    <w:tmpl w:val="ECE81258"/>
    <w:lvl w:ilvl="0" w:tplc="FCAE3FD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6150D52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7EBEB35C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5D249E8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3272C8F8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861AF58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56FA18E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A463EF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6980ED9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0" w15:restartNumberingAfterBreak="0">
    <w:nsid w:val="61D748A7"/>
    <w:multiLevelType w:val="hybridMultilevel"/>
    <w:tmpl w:val="EE606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AD23860"/>
    <w:multiLevelType w:val="hybridMultilevel"/>
    <w:tmpl w:val="F8B042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AF171C6"/>
    <w:multiLevelType w:val="hybridMultilevel"/>
    <w:tmpl w:val="1278D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4F53467"/>
    <w:multiLevelType w:val="hybridMultilevel"/>
    <w:tmpl w:val="311C8A4C"/>
    <w:lvl w:ilvl="0" w:tplc="217CEA0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AFCCAC56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D3C8206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17CEB29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88A8B2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615C9CF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AC166F8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77BA7F6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30EC3DC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4" w15:restartNumberingAfterBreak="0">
    <w:nsid w:val="77B11480"/>
    <w:multiLevelType w:val="hybridMultilevel"/>
    <w:tmpl w:val="6CBCCA2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5" w15:restartNumberingAfterBreak="0">
    <w:nsid w:val="7A8E599F"/>
    <w:multiLevelType w:val="hybridMultilevel"/>
    <w:tmpl w:val="DFFAF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E208E6"/>
    <w:multiLevelType w:val="hybridMultilevel"/>
    <w:tmpl w:val="41409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AE7A1F"/>
    <w:multiLevelType w:val="hybridMultilevel"/>
    <w:tmpl w:val="AE486E50"/>
    <w:lvl w:ilvl="0" w:tplc="8E04A5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9E7E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9C4C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C6A6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DEB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98B3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BC65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863E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123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3"/>
  </w:num>
  <w:num w:numId="2">
    <w:abstractNumId w:val="2"/>
  </w:num>
  <w:num w:numId="3">
    <w:abstractNumId w:val="28"/>
  </w:num>
  <w:num w:numId="4">
    <w:abstractNumId w:val="8"/>
  </w:num>
  <w:num w:numId="5">
    <w:abstractNumId w:val="22"/>
  </w:num>
  <w:num w:numId="6">
    <w:abstractNumId w:val="45"/>
  </w:num>
  <w:num w:numId="7">
    <w:abstractNumId w:val="13"/>
  </w:num>
  <w:num w:numId="8">
    <w:abstractNumId w:val="34"/>
  </w:num>
  <w:num w:numId="9">
    <w:abstractNumId w:val="42"/>
  </w:num>
  <w:num w:numId="10">
    <w:abstractNumId w:val="5"/>
  </w:num>
  <w:num w:numId="11">
    <w:abstractNumId w:val="32"/>
  </w:num>
  <w:num w:numId="12">
    <w:abstractNumId w:val="10"/>
  </w:num>
  <w:num w:numId="13">
    <w:abstractNumId w:val="7"/>
  </w:num>
  <w:num w:numId="14">
    <w:abstractNumId w:val="41"/>
  </w:num>
  <w:num w:numId="15">
    <w:abstractNumId w:val="4"/>
  </w:num>
  <w:num w:numId="16">
    <w:abstractNumId w:val="21"/>
  </w:num>
  <w:num w:numId="17">
    <w:abstractNumId w:val="37"/>
  </w:num>
  <w:num w:numId="18">
    <w:abstractNumId w:val="14"/>
  </w:num>
  <w:num w:numId="19">
    <w:abstractNumId w:val="11"/>
  </w:num>
  <w:num w:numId="20">
    <w:abstractNumId w:val="1"/>
  </w:num>
  <w:num w:numId="21">
    <w:abstractNumId w:val="17"/>
  </w:num>
  <w:num w:numId="22">
    <w:abstractNumId w:val="16"/>
  </w:num>
  <w:num w:numId="23">
    <w:abstractNumId w:val="27"/>
  </w:num>
  <w:num w:numId="24">
    <w:abstractNumId w:val="12"/>
  </w:num>
  <w:num w:numId="25">
    <w:abstractNumId w:val="38"/>
  </w:num>
  <w:num w:numId="26">
    <w:abstractNumId w:val="9"/>
  </w:num>
  <w:num w:numId="27">
    <w:abstractNumId w:val="25"/>
  </w:num>
  <w:num w:numId="28">
    <w:abstractNumId w:val="43"/>
  </w:num>
  <w:num w:numId="29">
    <w:abstractNumId w:val="26"/>
  </w:num>
  <w:num w:numId="30">
    <w:abstractNumId w:val="39"/>
  </w:num>
  <w:num w:numId="31">
    <w:abstractNumId w:val="33"/>
  </w:num>
  <w:num w:numId="32">
    <w:abstractNumId w:val="6"/>
  </w:num>
  <w:num w:numId="33">
    <w:abstractNumId w:val="15"/>
  </w:num>
  <w:num w:numId="34">
    <w:abstractNumId w:val="44"/>
  </w:num>
  <w:num w:numId="35">
    <w:abstractNumId w:val="20"/>
  </w:num>
  <w:num w:numId="36">
    <w:abstractNumId w:val="30"/>
  </w:num>
  <w:num w:numId="37">
    <w:abstractNumId w:val="47"/>
  </w:num>
  <w:num w:numId="38">
    <w:abstractNumId w:val="46"/>
  </w:num>
  <w:num w:numId="39">
    <w:abstractNumId w:val="3"/>
  </w:num>
  <w:num w:numId="40">
    <w:abstractNumId w:val="40"/>
  </w:num>
  <w:num w:numId="41">
    <w:abstractNumId w:val="35"/>
  </w:num>
  <w:num w:numId="42">
    <w:abstractNumId w:val="31"/>
  </w:num>
  <w:num w:numId="43">
    <w:abstractNumId w:val="24"/>
  </w:num>
  <w:num w:numId="44">
    <w:abstractNumId w:val="19"/>
  </w:num>
  <w:num w:numId="45">
    <w:abstractNumId w:val="18"/>
  </w:num>
  <w:num w:numId="46">
    <w:abstractNumId w:val="36"/>
  </w:num>
  <w:num w:numId="47">
    <w:abstractNumId w:val="29"/>
  </w:num>
  <w:num w:numId="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LUwNjc1MLcwNjFQ0lEKTi0uzszPAykwrAUAfIOvUywAAAA="/>
  </w:docVars>
  <w:rsids>
    <w:rsidRoot w:val="002D1C11"/>
    <w:rsid w:val="00001A4B"/>
    <w:rsid w:val="0001740F"/>
    <w:rsid w:val="00087D76"/>
    <w:rsid w:val="000F08FB"/>
    <w:rsid w:val="00105D3E"/>
    <w:rsid w:val="001322DA"/>
    <w:rsid w:val="00196454"/>
    <w:rsid w:val="00197F97"/>
    <w:rsid w:val="001C0B04"/>
    <w:rsid w:val="001D4509"/>
    <w:rsid w:val="00200733"/>
    <w:rsid w:val="00284802"/>
    <w:rsid w:val="0028724B"/>
    <w:rsid w:val="002C7300"/>
    <w:rsid w:val="002D1C11"/>
    <w:rsid w:val="002D42EF"/>
    <w:rsid w:val="002F563E"/>
    <w:rsid w:val="00310A67"/>
    <w:rsid w:val="00316B00"/>
    <w:rsid w:val="00324742"/>
    <w:rsid w:val="00327FB2"/>
    <w:rsid w:val="00390F1C"/>
    <w:rsid w:val="003A081A"/>
    <w:rsid w:val="003D0ED4"/>
    <w:rsid w:val="003E08F1"/>
    <w:rsid w:val="003E0CE7"/>
    <w:rsid w:val="003F4FEC"/>
    <w:rsid w:val="00406C6F"/>
    <w:rsid w:val="00423F23"/>
    <w:rsid w:val="004330E6"/>
    <w:rsid w:val="00444BE8"/>
    <w:rsid w:val="00463071"/>
    <w:rsid w:val="00473786"/>
    <w:rsid w:val="00477F60"/>
    <w:rsid w:val="004932EB"/>
    <w:rsid w:val="004B3C09"/>
    <w:rsid w:val="004B689E"/>
    <w:rsid w:val="004C592A"/>
    <w:rsid w:val="004F6841"/>
    <w:rsid w:val="00517D1C"/>
    <w:rsid w:val="00537A2D"/>
    <w:rsid w:val="005723DA"/>
    <w:rsid w:val="005A198F"/>
    <w:rsid w:val="005B3935"/>
    <w:rsid w:val="005C2B11"/>
    <w:rsid w:val="005C41C9"/>
    <w:rsid w:val="005C7322"/>
    <w:rsid w:val="005F6604"/>
    <w:rsid w:val="00606C0D"/>
    <w:rsid w:val="00650654"/>
    <w:rsid w:val="00670226"/>
    <w:rsid w:val="0067649F"/>
    <w:rsid w:val="00680BB9"/>
    <w:rsid w:val="006D1F09"/>
    <w:rsid w:val="00704543"/>
    <w:rsid w:val="00713769"/>
    <w:rsid w:val="00720D96"/>
    <w:rsid w:val="00750D66"/>
    <w:rsid w:val="00753030"/>
    <w:rsid w:val="00760F9E"/>
    <w:rsid w:val="00762966"/>
    <w:rsid w:val="007665DA"/>
    <w:rsid w:val="0078177C"/>
    <w:rsid w:val="00794E61"/>
    <w:rsid w:val="007A4A24"/>
    <w:rsid w:val="007A6E81"/>
    <w:rsid w:val="007C0256"/>
    <w:rsid w:val="007C25EA"/>
    <w:rsid w:val="008359CA"/>
    <w:rsid w:val="00836A64"/>
    <w:rsid w:val="008814EA"/>
    <w:rsid w:val="00892213"/>
    <w:rsid w:val="00893EBD"/>
    <w:rsid w:val="008D6747"/>
    <w:rsid w:val="008F52D2"/>
    <w:rsid w:val="009551B1"/>
    <w:rsid w:val="00955A27"/>
    <w:rsid w:val="009665E5"/>
    <w:rsid w:val="009A32C8"/>
    <w:rsid w:val="009A33A8"/>
    <w:rsid w:val="009A485A"/>
    <w:rsid w:val="009A506F"/>
    <w:rsid w:val="009B0567"/>
    <w:rsid w:val="009B08A5"/>
    <w:rsid w:val="009C44D7"/>
    <w:rsid w:val="009D1EF3"/>
    <w:rsid w:val="009D3F12"/>
    <w:rsid w:val="009E0829"/>
    <w:rsid w:val="009E67B6"/>
    <w:rsid w:val="009F381F"/>
    <w:rsid w:val="00A60936"/>
    <w:rsid w:val="00A96248"/>
    <w:rsid w:val="00AD59C2"/>
    <w:rsid w:val="00AE1ED6"/>
    <w:rsid w:val="00AE3F52"/>
    <w:rsid w:val="00AE76A4"/>
    <w:rsid w:val="00AF5E54"/>
    <w:rsid w:val="00B12D62"/>
    <w:rsid w:val="00B37109"/>
    <w:rsid w:val="00B525ED"/>
    <w:rsid w:val="00B717EF"/>
    <w:rsid w:val="00B926AA"/>
    <w:rsid w:val="00BB3AEC"/>
    <w:rsid w:val="00BB7B4A"/>
    <w:rsid w:val="00BE4F79"/>
    <w:rsid w:val="00C311C3"/>
    <w:rsid w:val="00C63AEC"/>
    <w:rsid w:val="00CA0703"/>
    <w:rsid w:val="00CB6693"/>
    <w:rsid w:val="00CC26EB"/>
    <w:rsid w:val="00CC7662"/>
    <w:rsid w:val="00CE074D"/>
    <w:rsid w:val="00CE4465"/>
    <w:rsid w:val="00CF0D85"/>
    <w:rsid w:val="00CF7DB9"/>
    <w:rsid w:val="00D21680"/>
    <w:rsid w:val="00D269D7"/>
    <w:rsid w:val="00D33CDF"/>
    <w:rsid w:val="00D55308"/>
    <w:rsid w:val="00D803A7"/>
    <w:rsid w:val="00DD5E8B"/>
    <w:rsid w:val="00DD7F4A"/>
    <w:rsid w:val="00DF1751"/>
    <w:rsid w:val="00E00BB8"/>
    <w:rsid w:val="00E12579"/>
    <w:rsid w:val="00E52688"/>
    <w:rsid w:val="00E52EBD"/>
    <w:rsid w:val="00E65FF3"/>
    <w:rsid w:val="00E81CAA"/>
    <w:rsid w:val="00E91D59"/>
    <w:rsid w:val="00EA7447"/>
    <w:rsid w:val="00EB74BC"/>
    <w:rsid w:val="00EC45A6"/>
    <w:rsid w:val="00EE1AE9"/>
    <w:rsid w:val="00EE2332"/>
    <w:rsid w:val="00F0784B"/>
    <w:rsid w:val="00F14E09"/>
    <w:rsid w:val="00F23825"/>
    <w:rsid w:val="00F255C1"/>
    <w:rsid w:val="00F33F2E"/>
    <w:rsid w:val="00F350DF"/>
    <w:rsid w:val="00F9465E"/>
    <w:rsid w:val="00F95CA1"/>
    <w:rsid w:val="00FA0421"/>
    <w:rsid w:val="00FA57C7"/>
    <w:rsid w:val="00FC1FE9"/>
    <w:rsid w:val="00FC373B"/>
    <w:rsid w:val="00FE4C43"/>
    <w:rsid w:val="00FE7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82DE189"/>
  <w15:chartTrackingRefBased/>
  <w15:docId w15:val="{E1B0E9CC-B794-4D9A-8138-E9B13D29A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1C1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26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68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2D1C11"/>
    <w:pPr>
      <w:jc w:val="left"/>
    </w:pPr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D1C11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E5268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5268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670226"/>
    <w:pPr>
      <w:spacing w:line="259" w:lineRule="auto"/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F6604"/>
    <w:pPr>
      <w:tabs>
        <w:tab w:val="left" w:pos="440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7022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4F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02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256"/>
    <w:rPr>
      <w:rFonts w:ascii="Segoe UI" w:eastAsia="Times New Roman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7C0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02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0256"/>
    <w:rPr>
      <w:rFonts w:ascii="Arial" w:eastAsia="Times New Roman" w:hAnsi="Arial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0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0256"/>
    <w:rPr>
      <w:rFonts w:ascii="Arial" w:eastAsia="Times New Roman" w:hAnsi="Arial" w:cs="Times New Roman"/>
      <w:b/>
      <w:bCs/>
      <w:sz w:val="20"/>
      <w:szCs w:val="20"/>
      <w:lang w:val="en-AU"/>
    </w:rPr>
  </w:style>
  <w:style w:type="paragraph" w:styleId="NormalWeb">
    <w:name w:val="Normal (Web)"/>
    <w:basedOn w:val="Normal"/>
    <w:uiPriority w:val="99"/>
    <w:semiHidden/>
    <w:unhideWhenUsed/>
    <w:rsid w:val="00197F97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F68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6841"/>
    <w:rPr>
      <w:rFonts w:ascii="Arial" w:eastAsia="Times New Roman" w:hAnsi="Arial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4F68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6841"/>
    <w:rPr>
      <w:rFonts w:ascii="Arial" w:eastAsia="Times New Roman" w:hAnsi="Arial" w:cs="Times New Roman"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9E0829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Caption">
    <w:name w:val="caption"/>
    <w:basedOn w:val="Normal"/>
    <w:next w:val="Normal"/>
    <w:uiPriority w:val="35"/>
    <w:unhideWhenUsed/>
    <w:qFormat/>
    <w:rsid w:val="003E0CE7"/>
    <w:pPr>
      <w:spacing w:after="200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A19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61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80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009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911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81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1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450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720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5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2082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77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23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3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9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293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5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4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5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6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663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778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17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6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8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36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9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8272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6347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2137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617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7447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422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987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33972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8040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5202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705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31135-8BDD-4B43-847A-FBA7B4667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1</Pages>
  <Words>1460</Words>
  <Characters>832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Williams, Timothy A</cp:lastModifiedBy>
  <cp:revision>6</cp:revision>
  <dcterms:created xsi:type="dcterms:W3CDTF">2018-12-21T13:01:00Z</dcterms:created>
  <dcterms:modified xsi:type="dcterms:W3CDTF">2018-12-21T16:13:00Z</dcterms:modified>
</cp:coreProperties>
</file>